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25500D6D" w:rsidR="0050405F" w:rsidRPr="00186574" w:rsidRDefault="00B62551">
      <w:pPr>
        <w:spacing w:after="0" w:line="259" w:lineRule="auto"/>
        <w:ind w:left="-10055" w:right="11002" w:firstLine="0"/>
        <w:rPr>
          <w:rFonts w:ascii="Times New Roman" w:hAnsi="Times New Roman" w:cs="Times New Roman"/>
        </w:rPr>
      </w:pPr>
      <w:r w:rsidRPr="00186574">
        <w:rPr>
          <w:rFonts w:ascii="Times New Roman" w:hAnsi="Times New Roman"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64A48E76" w:rsidR="00150F70" w:rsidRPr="00D554F4" w:rsidRDefault="00150F70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1.00</w:t>
                            </w:r>
                            <w:r w:rsidR="00186574">
                              <w:rPr>
                                <w:sz w:val="32"/>
                                <w:szCs w:val="28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">
                <v:textbox>
                  <w:txbxContent>
                    <w:p w14:paraId="44FCA3D1" w14:textId="64A48E76" w:rsidR="00150F70" w:rsidRPr="00D554F4" w:rsidRDefault="00150F70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1.00</w:t>
                      </w:r>
                      <w:r w:rsidR="00186574">
                        <w:rPr>
                          <w:sz w:val="32"/>
                          <w:szCs w:val="28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Pr="00186574">
        <w:rPr>
          <w:rFonts w:ascii="Times New Roman" w:hAnsi="Times New Roman" w:cs="Times New Roman"/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4998CC00" w:rsidR="00150F70" w:rsidRPr="000A0A34" w:rsidRDefault="00150F70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PROPOSAL</w:t>
                              </w:r>
                            </w:p>
                            <w:p w14:paraId="20660484" w14:textId="77777777" w:rsidR="00150F70" w:rsidRDefault="00150F70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4882BFD2" w:rsidR="00150F70" w:rsidRPr="000A0A34" w:rsidRDefault="00150F70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SKEMA ABMAS MAHASISWA KKN-</w:t>
                              </w:r>
                              <w:r w:rsidR="00C60EEE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KOLABORAS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DYt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jQyzOJmAh2yTtt/72AkbqWG&#10;iwV6lKQEp2SIjV8TJv9WML5Azj4KNgqbKFgv32kaW0M2b++9bnscCohuQ7TxhbiXxiWYE+kOGWda&#10;HERP30n/cfK++gY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LHkNi2BAwAAwQsAAA4AAAAAAAAAAAAAAAAALgIAAGRy&#10;cy9lMm9Eb2MueG1sUEsBAi0AFAAGAAgAAAAhAA6f8oTgAAAACgEAAA8AAAAAAAAAAAAAAAAA2wUA&#10;AGRycy9kb3ducmV2LnhtbFBLBQYAAAAABAAEAPMAAADoBgAAAAA=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4998CC00" w:rsidR="00150F70" w:rsidRPr="000A0A34" w:rsidRDefault="00150F70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PROPOSAL</w:t>
                        </w:r>
                      </w:p>
                      <w:p w14:paraId="20660484" w14:textId="77777777" w:rsidR="00150F70" w:rsidRDefault="00150F70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4882BFD2" w:rsidR="00150F70" w:rsidRPr="000A0A34" w:rsidRDefault="00150F70" w:rsidP="006F274A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SKEMA ABMAS MAHASISWA KKN-</w:t>
                        </w:r>
                        <w:r w:rsidR="00C60EEE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KOLABORASI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 w:rsidRPr="00186574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 w:rsidRPr="00186574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50F70" w:rsidRPr="000A0A34" w:rsidRDefault="00150F70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150F70" w:rsidRPr="000A0A34" w:rsidRDefault="00150F70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67B9893C" w:rsidR="00150F70" w:rsidRPr="000A0A34" w:rsidRDefault="00150F70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proofErr w:type="gram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Lokasi :</w:t>
                            </w:r>
                            <w:proofErr w:type="gram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Kecamatan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Kabupaten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Provinsi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HIWXBe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150F70" w:rsidRPr="000A0A34" w:rsidRDefault="00150F70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150F70" w:rsidRPr="000A0A34" w:rsidRDefault="00150F70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67B9893C" w:rsidR="00150F70" w:rsidRPr="000A0A34" w:rsidRDefault="00150F70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proofErr w:type="gramStart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okasi :</w:t>
                      </w:r>
                      <w:proofErr w:type="gramEnd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Kecamatan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Kabupaten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rovinsi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 w:rsidRPr="00186574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150F70" w:rsidRPr="000A0A34" w:rsidRDefault="00150F70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Dosen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Pembimbing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Lapangan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  <w:proofErr w:type="gramEnd"/>
                          </w:p>
                          <w:p w14:paraId="71DEBFA2" w14:textId="77777777" w:rsidR="00150F70" w:rsidRPr="000A0A34" w:rsidRDefault="00150F70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3CA91363" w:rsidR="00150F70" w:rsidRPr="000A0A34" w:rsidRDefault="00150F70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Nama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Departemen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/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Fakultas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51F75B0D" w14:textId="77777777" w:rsidR="00150F70" w:rsidRPr="000A0A34" w:rsidRDefault="00150F70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" filled="f" stroked="f">
                <v:textbox inset="0,0,0,0">
                  <w:txbxContent>
                    <w:p w14:paraId="46EED9F8" w14:textId="2A467B95" w:rsidR="00150F70" w:rsidRPr="000A0A34" w:rsidRDefault="00150F70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Dosen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embimbing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apangan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  <w:proofErr w:type="gramEnd"/>
                    </w:p>
                    <w:p w14:paraId="71DEBFA2" w14:textId="77777777" w:rsidR="00150F70" w:rsidRPr="000A0A34" w:rsidRDefault="00150F70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3CA91363" w:rsidR="00150F70" w:rsidRPr="000A0A34" w:rsidRDefault="00150F70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Nama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Departemen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/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Fakultas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51F75B0D" w14:textId="77777777" w:rsidR="00150F70" w:rsidRPr="000A0A34" w:rsidRDefault="00150F70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 w:rsidRPr="00186574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150F70" w:rsidRPr="000A0A34" w:rsidRDefault="00150F70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150F70" w:rsidRPr="000A0A34" w:rsidRDefault="00150F70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14BCDFD2" w:rsidR="00150F70" w:rsidRPr="008F7EC9" w:rsidRDefault="00150F70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8E6C6A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150F70" w:rsidRPr="000A0A34" w:rsidRDefault="00150F70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150F70" w:rsidRPr="000A0A34" w:rsidRDefault="00150F70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14BCDFD2" w:rsidR="00150F70" w:rsidRPr="008F7EC9" w:rsidRDefault="00150F70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8E6C6A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3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 w:rsidRPr="00186574">
        <w:rPr>
          <w:rFonts w:ascii="Times New Roman" w:hAnsi="Times New Roman" w:cs="Times New Roman"/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 w:rsidRPr="00186574">
        <w:rPr>
          <w:rFonts w:ascii="Times New Roman" w:hAnsi="Times New Roman" w:cs="Times New Roman"/>
        </w:rPr>
        <w:br w:type="page"/>
      </w:r>
    </w:p>
    <w:p w14:paraId="658234CA" w14:textId="2BB5B024" w:rsidR="00DA6ED3" w:rsidRPr="00186574" w:rsidRDefault="00DA6ED3" w:rsidP="00987866">
      <w:pPr>
        <w:spacing w:after="160" w:line="259" w:lineRule="auto"/>
        <w:ind w:left="-9072" w:firstLine="0"/>
        <w:rPr>
          <w:rFonts w:ascii="Times New Roman" w:hAnsi="Times New Roman" w:cs="Times New Roman"/>
        </w:rPr>
        <w:sectPr w:rsidR="00DA6ED3" w:rsidRPr="00186574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186574" w:rsidRDefault="00296711" w:rsidP="00296711">
      <w:pPr>
        <w:pStyle w:val="Heading1"/>
        <w:spacing w:line="276" w:lineRule="auto"/>
        <w:rPr>
          <w:rFonts w:cs="Times New Roman"/>
          <w:sz w:val="24"/>
          <w:szCs w:val="24"/>
        </w:rPr>
      </w:pPr>
      <w:bookmarkStart w:id="1" w:name="_Toc65242120"/>
      <w:r w:rsidRPr="00186574">
        <w:rPr>
          <w:rFonts w:cs="Times New Roman"/>
          <w:sz w:val="24"/>
          <w:szCs w:val="24"/>
        </w:rPr>
        <w:lastRenderedPageBreak/>
        <w:t>LEMBAR PENGESAHAN</w:t>
      </w:r>
      <w:bookmarkEnd w:id="1"/>
    </w:p>
    <w:p w14:paraId="75119B2A" w14:textId="00C78690" w:rsidR="00296711" w:rsidRPr="00186574" w:rsidRDefault="008F7EC9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186574">
        <w:rPr>
          <w:rFonts w:ascii="Times New Roman" w:hAnsi="Times New Roman" w:cs="Times New Roman"/>
          <w:b/>
          <w:color w:val="auto"/>
          <w:sz w:val="24"/>
          <w:szCs w:val="24"/>
        </w:rPr>
        <w:t xml:space="preserve">PROPOSAL </w:t>
      </w:r>
      <w:r w:rsidR="00296711" w:rsidRPr="00186574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 w:rsidRPr="00186574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186574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58EC6D14" w:rsidR="00161E5B" w:rsidRPr="00186574" w:rsidRDefault="008F7EC9" w:rsidP="00296711">
      <w:pPr>
        <w:pStyle w:val="NoSpacing"/>
        <w:spacing w:line="276" w:lineRule="auto"/>
        <w:jc w:val="center"/>
        <w:rPr>
          <w:rFonts w:ascii="Times New Roman" w:hAnsi="Times New Roman" w:cs="Times New Roman"/>
          <w:color w:val="auto"/>
          <w:sz w:val="24"/>
          <w:szCs w:val="24"/>
          <w:lang w:val="en-US"/>
        </w:rPr>
      </w:pPr>
      <w:r w:rsidRPr="00186574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SKEMA ABMAS </w:t>
      </w:r>
      <w:r w:rsidR="0059013A" w:rsidRPr="00186574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MAHASISWA KKN-</w:t>
      </w:r>
      <w:r w:rsidR="00C60EEE" w:rsidRPr="00186574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KOLABORASI</w:t>
      </w:r>
      <w:r w:rsidR="00296711" w:rsidRPr="00186574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296711" w:rsidRPr="00186574">
        <w:rPr>
          <w:rFonts w:ascii="Times New Roman" w:hAnsi="Times New Roman" w:cs="Times New Roman"/>
          <w:b/>
          <w:color w:val="auto"/>
          <w:sz w:val="24"/>
          <w:szCs w:val="24"/>
        </w:rPr>
        <w:t>TAHUN 20</w:t>
      </w:r>
      <w:r w:rsidR="00296711" w:rsidRPr="00186574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</w:t>
      </w:r>
      <w:r w:rsidR="006F321D" w:rsidRPr="00186574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3</w:t>
      </w:r>
      <w:r w:rsidR="00296711" w:rsidRPr="00186574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</w:t>
      </w:r>
    </w:p>
    <w:p w14:paraId="75E4B951" w14:textId="27253F99" w:rsidR="00161E5B" w:rsidRPr="00186574" w:rsidRDefault="00161E5B" w:rsidP="00296711">
      <w:pPr>
        <w:pStyle w:val="NoSpacing"/>
        <w:spacing w:line="276" w:lineRule="auto"/>
        <w:jc w:val="center"/>
        <w:rPr>
          <w:rFonts w:ascii="Times New Roman" w:hAnsi="Times New Roman" w:cs="Times New Roman"/>
          <w:color w:val="auto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161E5B" w:rsidRPr="00186574" w14:paraId="3F7ADB6C" w14:textId="77777777" w:rsidTr="00BA314E">
        <w:tc>
          <w:tcPr>
            <w:tcW w:w="411" w:type="dxa"/>
          </w:tcPr>
          <w:p w14:paraId="73599210" w14:textId="6740A123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4E45746F" w14:textId="02B065FE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  <w:proofErr w:type="spellEnd"/>
          </w:p>
        </w:tc>
        <w:tc>
          <w:tcPr>
            <w:tcW w:w="284" w:type="dxa"/>
          </w:tcPr>
          <w:p w14:paraId="5990B3A5" w14:textId="44457DAA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489B4F" w14:textId="77777777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:rsidRPr="00186574" w14:paraId="206CA781" w14:textId="77777777" w:rsidTr="00BA314E">
        <w:tc>
          <w:tcPr>
            <w:tcW w:w="411" w:type="dxa"/>
          </w:tcPr>
          <w:p w14:paraId="1B85144D" w14:textId="61C0B778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5B688772" w14:textId="53ACADE9" w:rsidR="00161E5B" w:rsidRPr="00186574" w:rsidRDefault="0059013A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osen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mbimbing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apangan</w:t>
            </w:r>
            <w:proofErr w:type="spellEnd"/>
          </w:p>
        </w:tc>
        <w:tc>
          <w:tcPr>
            <w:tcW w:w="284" w:type="dxa"/>
          </w:tcPr>
          <w:p w14:paraId="5420F71B" w14:textId="158129F4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B4A6B8" w14:textId="772D4955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:rsidRPr="00186574" w14:paraId="05338A2F" w14:textId="77777777" w:rsidTr="00BA314E">
        <w:tc>
          <w:tcPr>
            <w:tcW w:w="411" w:type="dxa"/>
          </w:tcPr>
          <w:p w14:paraId="0E97DD12" w14:textId="77777777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308AA71" w14:textId="359F66CE" w:rsidR="00161E5B" w:rsidRPr="00186574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ama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284" w:type="dxa"/>
          </w:tcPr>
          <w:p w14:paraId="2E7FA604" w14:textId="1733455E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210AFC2" w14:textId="77777777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:rsidRPr="00186574" w14:paraId="6C9467F2" w14:textId="77777777" w:rsidTr="00BA314E">
        <w:tc>
          <w:tcPr>
            <w:tcW w:w="411" w:type="dxa"/>
          </w:tcPr>
          <w:p w14:paraId="3FC267E4" w14:textId="77777777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185A3D" w14:textId="473B6343" w:rsidR="00161E5B" w:rsidRPr="00186574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Jenis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lamin</w:t>
            </w:r>
            <w:proofErr w:type="spellEnd"/>
          </w:p>
        </w:tc>
        <w:tc>
          <w:tcPr>
            <w:tcW w:w="284" w:type="dxa"/>
          </w:tcPr>
          <w:p w14:paraId="614AA9C7" w14:textId="696895A0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8602C69" w14:textId="5B5008A7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:rsidRPr="00186574" w14:paraId="2F8DBD9E" w14:textId="77777777" w:rsidTr="00BA314E">
        <w:tc>
          <w:tcPr>
            <w:tcW w:w="411" w:type="dxa"/>
          </w:tcPr>
          <w:p w14:paraId="6F12F0C2" w14:textId="77777777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4AB40BB" w14:textId="473E0EC5" w:rsidR="00161E5B" w:rsidRPr="00186574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3347C35" w14:textId="77777777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:rsidRPr="00186574" w14:paraId="17554855" w14:textId="77777777" w:rsidTr="00BA314E">
        <w:tc>
          <w:tcPr>
            <w:tcW w:w="411" w:type="dxa"/>
          </w:tcPr>
          <w:p w14:paraId="12AE0BBE" w14:textId="77777777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A053876" w14:textId="2840C7BF" w:rsidR="00161E5B" w:rsidRPr="00186574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Jabatan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ungsional</w:t>
            </w:r>
            <w:proofErr w:type="spellEnd"/>
          </w:p>
        </w:tc>
        <w:tc>
          <w:tcPr>
            <w:tcW w:w="284" w:type="dxa"/>
          </w:tcPr>
          <w:p w14:paraId="7553E8CC" w14:textId="09E6C2D7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16C376" w14:textId="3E269A30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:rsidRPr="00186574" w14:paraId="010BDCCD" w14:textId="77777777" w:rsidTr="00BA314E">
        <w:tc>
          <w:tcPr>
            <w:tcW w:w="411" w:type="dxa"/>
          </w:tcPr>
          <w:p w14:paraId="7A341A43" w14:textId="77777777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BE076D9" w14:textId="54C68389" w:rsidR="00161E5B" w:rsidRPr="00186574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longan</w:t>
            </w:r>
            <w:proofErr w:type="spellEnd"/>
          </w:p>
        </w:tc>
        <w:tc>
          <w:tcPr>
            <w:tcW w:w="284" w:type="dxa"/>
          </w:tcPr>
          <w:p w14:paraId="2D3C3C13" w14:textId="75A5D04B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AD96530" w14:textId="5B9C27D3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:rsidRPr="00186574" w14:paraId="79AE2AB3" w14:textId="77777777" w:rsidTr="00BA314E">
        <w:tc>
          <w:tcPr>
            <w:tcW w:w="411" w:type="dxa"/>
          </w:tcPr>
          <w:p w14:paraId="4411D22C" w14:textId="77777777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AB8AE8F" w14:textId="05155EDC" w:rsidR="00161E5B" w:rsidRPr="00186574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Jabatan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ruktural</w:t>
            </w:r>
            <w:proofErr w:type="spellEnd"/>
          </w:p>
        </w:tc>
        <w:tc>
          <w:tcPr>
            <w:tcW w:w="284" w:type="dxa"/>
          </w:tcPr>
          <w:p w14:paraId="1A0D9638" w14:textId="7534C714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64895F9" w14:textId="4980B8FD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:rsidRPr="00186574" w14:paraId="31B2D97E" w14:textId="77777777" w:rsidTr="00BA314E">
        <w:tc>
          <w:tcPr>
            <w:tcW w:w="411" w:type="dxa"/>
          </w:tcPr>
          <w:p w14:paraId="04D41871" w14:textId="77777777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7BA66D0" w14:textId="14CE6FD3" w:rsidR="00161E5B" w:rsidRPr="00186574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ahlian</w:t>
            </w:r>
            <w:proofErr w:type="spellEnd"/>
          </w:p>
        </w:tc>
        <w:tc>
          <w:tcPr>
            <w:tcW w:w="284" w:type="dxa"/>
          </w:tcPr>
          <w:p w14:paraId="25072982" w14:textId="04C63198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ED021F1" w14:textId="630861E8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:rsidRPr="00186574" w14:paraId="741A5169" w14:textId="77777777" w:rsidTr="00BA314E">
        <w:tc>
          <w:tcPr>
            <w:tcW w:w="411" w:type="dxa"/>
          </w:tcPr>
          <w:p w14:paraId="7933FF32" w14:textId="77777777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AD22928" w14:textId="52D40A95" w:rsidR="00161E5B" w:rsidRPr="00186574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284" w:type="dxa"/>
          </w:tcPr>
          <w:p w14:paraId="4B81D772" w14:textId="42695A47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F330A2D" w14:textId="3581CEAD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:rsidRPr="00186574" w14:paraId="139E8AE8" w14:textId="77777777" w:rsidTr="00BA314E">
        <w:tc>
          <w:tcPr>
            <w:tcW w:w="411" w:type="dxa"/>
          </w:tcPr>
          <w:p w14:paraId="01D67FB6" w14:textId="77777777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1CEE07EA" w14:textId="7FA7EA6F" w:rsidR="00161E5B" w:rsidRPr="00186574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inggi</w:t>
            </w:r>
          </w:p>
        </w:tc>
        <w:tc>
          <w:tcPr>
            <w:tcW w:w="284" w:type="dxa"/>
          </w:tcPr>
          <w:p w14:paraId="72B26896" w14:textId="5EB92943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1632566" w14:textId="57937535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:rsidRPr="00186574" w14:paraId="169C505E" w14:textId="77777777" w:rsidTr="00BA314E">
        <w:tc>
          <w:tcPr>
            <w:tcW w:w="411" w:type="dxa"/>
          </w:tcPr>
          <w:p w14:paraId="4013A5B3" w14:textId="77777777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CC8A97B" w14:textId="58B43C7B" w:rsidR="00161E5B" w:rsidRPr="00186574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</w:t>
            </w:r>
          </w:p>
        </w:tc>
        <w:tc>
          <w:tcPr>
            <w:tcW w:w="284" w:type="dxa"/>
          </w:tcPr>
          <w:p w14:paraId="491AAB46" w14:textId="0070D685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29833C" w14:textId="61486765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57C85" w:rsidRPr="00186574" w14:paraId="2F5E1DE4" w14:textId="77777777" w:rsidTr="00BA314E">
        <w:tc>
          <w:tcPr>
            <w:tcW w:w="411" w:type="dxa"/>
          </w:tcPr>
          <w:p w14:paraId="113791F3" w14:textId="2F00C3D1" w:rsidR="00A57C85" w:rsidRPr="00186574" w:rsidRDefault="00A57C85" w:rsidP="00A57C85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3134" w:type="dxa"/>
          </w:tcPr>
          <w:p w14:paraId="1BE6DE29" w14:textId="31D2845A" w:rsidR="00A57C85" w:rsidRPr="00186574" w:rsidRDefault="00A57C85" w:rsidP="00A57C85">
            <w:pPr>
              <w:pStyle w:val="NoSpacing"/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pik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DGs </w:t>
            </w:r>
          </w:p>
        </w:tc>
        <w:tc>
          <w:tcPr>
            <w:tcW w:w="284" w:type="dxa"/>
          </w:tcPr>
          <w:p w14:paraId="02E59E4B" w14:textId="742C38C6" w:rsidR="00A57C85" w:rsidRPr="00186574" w:rsidRDefault="00A57C85" w:rsidP="00A57C85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: </w:t>
            </w:r>
          </w:p>
        </w:tc>
        <w:tc>
          <w:tcPr>
            <w:tcW w:w="6095" w:type="dxa"/>
          </w:tcPr>
          <w:p w14:paraId="3DF65D17" w14:textId="77777777" w:rsidR="00A57C85" w:rsidRPr="00186574" w:rsidRDefault="00A57C85" w:rsidP="00A57C85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09D11F6" w14:textId="77777777" w:rsidR="00131498" w:rsidRPr="00186574" w:rsidRDefault="00131498" w:rsidP="00131498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  <w:sectPr w:rsidR="00131498" w:rsidRPr="00186574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4"/>
      </w:tblGrid>
      <w:tr w:rsidR="00131498" w:rsidRPr="00186574" w14:paraId="134A9953" w14:textId="77777777" w:rsidTr="00AB70C1">
        <w:tc>
          <w:tcPr>
            <w:tcW w:w="9924" w:type="dxa"/>
          </w:tcPr>
          <w:p w14:paraId="4FCD386E" w14:textId="77777777" w:rsidR="00131498" w:rsidRPr="00186574" w:rsidRDefault="00131498" w:rsidP="0013149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SGD 1 </w:t>
            </w:r>
            <w:proofErr w:type="gram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(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enghapus</w:t>
            </w:r>
            <w:proofErr w:type="spellEnd"/>
            <w:proofErr w:type="gram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emiskinan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) </w:t>
            </w:r>
          </w:p>
          <w:p w14:paraId="0EFAA410" w14:textId="77777777" w:rsidR="00131498" w:rsidRPr="00186574" w:rsidRDefault="00131498" w:rsidP="0013149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SGD 2 </w:t>
            </w:r>
            <w:proofErr w:type="gram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(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engakhiri</w:t>
            </w:r>
            <w:proofErr w:type="spellEnd"/>
            <w:proofErr w:type="gram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elaparan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) </w:t>
            </w:r>
          </w:p>
          <w:p w14:paraId="4074B3F5" w14:textId="77777777" w:rsidR="00131498" w:rsidRPr="00186574" w:rsidRDefault="00131498" w:rsidP="0013149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SGD 3 (Kesehatan yang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aik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an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esejahteraan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) </w:t>
            </w:r>
          </w:p>
          <w:p w14:paraId="5828960B" w14:textId="77777777" w:rsidR="00131498" w:rsidRPr="00186574" w:rsidRDefault="00131498" w:rsidP="0013149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SDG 4 (Pendidikan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rmutu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28110E3F" w14:textId="77777777" w:rsidR="00131498" w:rsidRPr="00186574" w:rsidRDefault="00131498" w:rsidP="0013149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5 (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esetaraan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Gender)</w:t>
            </w:r>
          </w:p>
          <w:p w14:paraId="315C5018" w14:textId="77777777" w:rsidR="00131498" w:rsidRPr="00186574" w:rsidRDefault="00131498" w:rsidP="0013149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SDG 6 (Akses Air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rsih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an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anitasi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3D796DF4" w14:textId="77777777" w:rsidR="00131498" w:rsidRPr="00186574" w:rsidRDefault="00131498" w:rsidP="0013149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7 (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nergi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rsih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an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rjangkau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767BFD2F" w14:textId="77777777" w:rsidR="00131498" w:rsidRPr="00186574" w:rsidRDefault="00131498" w:rsidP="0013149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8 (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ekerjaan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Layak dan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ertumbuhan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Ekonomi)</w:t>
            </w:r>
          </w:p>
          <w:p w14:paraId="0DACE239" w14:textId="77777777" w:rsidR="00131498" w:rsidRPr="00186574" w:rsidRDefault="00131498" w:rsidP="0013149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9 (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frastruktur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dustri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an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ovasi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3C6F58C8" w14:textId="77777777" w:rsidR="00131498" w:rsidRPr="00186574" w:rsidRDefault="00131498" w:rsidP="0013149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0 (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engurangi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etimpangan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16ADD3B7" w14:textId="77777777" w:rsidR="00131498" w:rsidRPr="00186574" w:rsidRDefault="00131498" w:rsidP="0013149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1 (Sustainable cities and communities)</w:t>
            </w:r>
          </w:p>
          <w:p w14:paraId="259FCBE7" w14:textId="77777777" w:rsidR="00131498" w:rsidRPr="00186574" w:rsidRDefault="00131498" w:rsidP="0013149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2 (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onsumsi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an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duksi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yang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rtanggung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jawab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7E5E2E23" w14:textId="77777777" w:rsidR="00131498" w:rsidRPr="00186574" w:rsidRDefault="00131498" w:rsidP="0013149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SDG 13 (Aksi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klim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7E1CF104" w14:textId="77777777" w:rsidR="00131498" w:rsidRPr="00186574" w:rsidRDefault="00131498" w:rsidP="0013149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4 (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ehidupan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i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awah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ir)</w:t>
            </w:r>
          </w:p>
          <w:p w14:paraId="375733D8" w14:textId="77777777" w:rsidR="00131498" w:rsidRPr="00186574" w:rsidRDefault="00131498" w:rsidP="0013149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5 (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ehidupan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i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rat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276CB605" w14:textId="77777777" w:rsidR="00131498" w:rsidRPr="00186574" w:rsidRDefault="00131498" w:rsidP="0013149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SDG 16 (Perdamaian,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eadilan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an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stitusi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yang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uat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145EC8D0" w14:textId="108F9B69" w:rsidR="00131498" w:rsidRPr="00186574" w:rsidRDefault="00131498" w:rsidP="0013149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7 (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emitraan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untuk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encapai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ujuan</w:t>
            </w:r>
            <w:proofErr w:type="spellEnd"/>
            <w:r w:rsidRPr="001865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</w:tr>
    </w:tbl>
    <w:p w14:paraId="04C70328" w14:textId="77777777" w:rsidR="00131498" w:rsidRPr="00186574" w:rsidRDefault="00131498" w:rsidP="00161E5B">
      <w:pPr>
        <w:pStyle w:val="NoSpacing"/>
        <w:spacing w:line="276" w:lineRule="auto"/>
        <w:rPr>
          <w:rFonts w:ascii="Times New Roman" w:hAnsi="Times New Roman" w:cs="Times New Roman"/>
        </w:rPr>
        <w:sectPr w:rsidR="00131498" w:rsidRPr="00186574" w:rsidSect="00131498">
          <w:type w:val="continuous"/>
          <w:pgSz w:w="11910" w:h="16845"/>
          <w:pgMar w:top="1440" w:right="992" w:bottom="1276" w:left="1440" w:header="720" w:footer="720" w:gutter="0"/>
          <w:pgNumType w:fmt="lowerRoman" w:start="1"/>
          <w:cols w:num="2" w:space="720"/>
        </w:sectPr>
      </w:pPr>
    </w:p>
    <w:p w14:paraId="1F311888" w14:textId="77777777" w:rsidR="00161E5B" w:rsidRPr="00186574" w:rsidRDefault="00161E5B" w:rsidP="00161E5B">
      <w:pPr>
        <w:pStyle w:val="NoSpacing"/>
        <w:spacing w:line="276" w:lineRule="auto"/>
        <w:rPr>
          <w:rFonts w:ascii="Times New Roman" w:hAnsi="Times New Roman" w:cs="Times New Roman"/>
        </w:rPr>
      </w:pPr>
    </w:p>
    <w:tbl>
      <w:tblPr>
        <w:tblStyle w:val="TableGrid0"/>
        <w:tblW w:w="10213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3"/>
        <w:gridCol w:w="4389"/>
        <w:gridCol w:w="431"/>
      </w:tblGrid>
      <w:tr w:rsidR="00161E5B" w:rsidRPr="00186574" w14:paraId="64895754" w14:textId="77777777" w:rsidTr="006A0696">
        <w:tc>
          <w:tcPr>
            <w:tcW w:w="5393" w:type="dxa"/>
          </w:tcPr>
          <w:p w14:paraId="2E15A6E1" w14:textId="33035388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0" w:type="dxa"/>
            <w:gridSpan w:val="2"/>
          </w:tcPr>
          <w:p w14:paraId="0FAFC0EF" w14:textId="5349A282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186574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</w:p>
        </w:tc>
      </w:tr>
      <w:tr w:rsidR="00161E5B" w:rsidRPr="00186574" w14:paraId="37664C9C" w14:textId="77777777" w:rsidTr="006A0696">
        <w:tc>
          <w:tcPr>
            <w:tcW w:w="5393" w:type="dxa"/>
          </w:tcPr>
          <w:p w14:paraId="03E82ECD" w14:textId="009EB3AB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86574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proofErr w:type="spellEnd"/>
            <w:r w:rsidR="00B134D3" w:rsidRPr="00186574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0" w:type="dxa"/>
            <w:gridSpan w:val="2"/>
          </w:tcPr>
          <w:p w14:paraId="7D58168E" w14:textId="77777777" w:rsidR="00161E5B" w:rsidRPr="00186574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61E5B" w:rsidRPr="00186574" w14:paraId="57DDBEC7" w14:textId="77777777" w:rsidTr="006A0696">
        <w:tc>
          <w:tcPr>
            <w:tcW w:w="5393" w:type="dxa"/>
          </w:tcPr>
          <w:p w14:paraId="6A95BC6F" w14:textId="5F78E3F7" w:rsidR="00161E5B" w:rsidRPr="00186574" w:rsidRDefault="00150F70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proofErr w:type="spellStart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Manajer</w:t>
            </w:r>
            <w:proofErr w:type="spellEnd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Program</w:t>
            </w:r>
            <w:r w:rsidR="001419C7"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KKN</w:t>
            </w:r>
            <w:r w:rsidR="005D3564"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dan PK</w:t>
            </w:r>
          </w:p>
        </w:tc>
        <w:tc>
          <w:tcPr>
            <w:tcW w:w="4820" w:type="dxa"/>
            <w:gridSpan w:val="2"/>
          </w:tcPr>
          <w:p w14:paraId="0D6ADE45" w14:textId="2602D26B" w:rsidR="00161E5B" w:rsidRPr="00186574" w:rsidRDefault="005175A7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Dosen </w:t>
            </w:r>
            <w:proofErr w:type="spellStart"/>
            <w:r w:rsidRPr="00186574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embimbing</w:t>
            </w:r>
            <w:proofErr w:type="spellEnd"/>
            <w:r w:rsidRPr="00186574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86574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Lapangan</w:t>
            </w:r>
            <w:proofErr w:type="spellEnd"/>
          </w:p>
        </w:tc>
      </w:tr>
      <w:tr w:rsidR="00B134D3" w:rsidRPr="00186574" w14:paraId="46453B6A" w14:textId="77777777" w:rsidTr="006A0696">
        <w:tc>
          <w:tcPr>
            <w:tcW w:w="5393" w:type="dxa"/>
          </w:tcPr>
          <w:p w14:paraId="2FEFC391" w14:textId="77777777" w:rsidR="00B134D3" w:rsidRPr="00186574" w:rsidRDefault="00B134D3" w:rsidP="00BA314E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38D19BCD" w14:textId="4422DE22" w:rsidR="00B134D3" w:rsidRPr="00186574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67118246" w14:textId="5C52E941" w:rsidR="00B134D3" w:rsidRPr="00186574" w:rsidRDefault="00B134D3" w:rsidP="0059013A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25BFB310" w14:textId="40353309" w:rsidR="00B134D3" w:rsidRPr="00186574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134D3" w:rsidRPr="00186574" w14:paraId="04039989" w14:textId="77777777" w:rsidTr="006A0696">
        <w:tc>
          <w:tcPr>
            <w:tcW w:w="5393" w:type="dxa"/>
          </w:tcPr>
          <w:p w14:paraId="4BF7CDB8" w14:textId="256D000A" w:rsidR="00B134D3" w:rsidRPr="00186574" w:rsidRDefault="001419C7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Fendy Firmansyah, ST., MT</w:t>
            </w:r>
          </w:p>
        </w:tc>
        <w:tc>
          <w:tcPr>
            <w:tcW w:w="4820" w:type="dxa"/>
            <w:gridSpan w:val="2"/>
          </w:tcPr>
          <w:p w14:paraId="7C9BE741" w14:textId="465781F3" w:rsidR="00B134D3" w:rsidRPr="00186574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ma Jelas</w:t>
            </w:r>
          </w:p>
        </w:tc>
      </w:tr>
      <w:tr w:rsidR="00B134D3" w:rsidRPr="00186574" w14:paraId="7CEFC600" w14:textId="77777777" w:rsidTr="006A0696">
        <w:tc>
          <w:tcPr>
            <w:tcW w:w="5393" w:type="dxa"/>
          </w:tcPr>
          <w:p w14:paraId="1AE287F9" w14:textId="02E67979" w:rsidR="00B134D3" w:rsidRPr="00186574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  <w:r w:rsidR="0059013A"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r w:rsidR="001419C7"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1986201811027</w:t>
            </w:r>
          </w:p>
        </w:tc>
        <w:tc>
          <w:tcPr>
            <w:tcW w:w="4820" w:type="dxa"/>
            <w:gridSpan w:val="2"/>
          </w:tcPr>
          <w:p w14:paraId="7F8719A5" w14:textId="2205DC5B" w:rsidR="00B134D3" w:rsidRPr="00186574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B134D3" w:rsidRPr="00186574" w14:paraId="5E98E0A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02B5F0E7" w14:textId="77777777" w:rsidR="008D4288" w:rsidRPr="00186574" w:rsidRDefault="008D4288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9C8BA27" w14:textId="77777777" w:rsidR="006A0696" w:rsidRPr="00186574" w:rsidRDefault="006A0696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2E965F09" w:rsidR="00B134D3" w:rsidRPr="00186574" w:rsidRDefault="00B134D3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86574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  <w:proofErr w:type="spellEnd"/>
          </w:p>
        </w:tc>
      </w:tr>
      <w:tr w:rsidR="00BA314E" w:rsidRPr="00186574" w14:paraId="65D46557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4532C39" w14:textId="4060F486" w:rsidR="00BA314E" w:rsidRPr="00186574" w:rsidRDefault="00BA314E" w:rsidP="00BA314E">
            <w:pPr>
              <w:ind w:right="206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proofErr w:type="spellStart"/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Direktur</w:t>
            </w:r>
            <w:proofErr w:type="spellEnd"/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 xml:space="preserve"> Riset dan </w:t>
            </w:r>
            <w:proofErr w:type="spellStart"/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Pengabdian</w:t>
            </w:r>
            <w:proofErr w:type="spellEnd"/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 xml:space="preserve"> </w:t>
            </w:r>
            <w:proofErr w:type="spellStart"/>
            <w:r w:rsidR="00D268AA"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kepada</w:t>
            </w:r>
            <w:proofErr w:type="spellEnd"/>
            <w:r w:rsidR="00D268AA"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 xml:space="preserve"> </w:t>
            </w: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Masyarakat</w:t>
            </w:r>
          </w:p>
        </w:tc>
      </w:tr>
      <w:tr w:rsidR="00BA314E" w:rsidRPr="00186574" w14:paraId="4F6FE9A2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44200A9F" w14:textId="77777777" w:rsidR="00B72768" w:rsidRPr="00186574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bCs/>
                <w:color w:val="BFBFBF" w:themeColor="background1" w:themeShade="BF"/>
                <w:sz w:val="24"/>
              </w:rPr>
            </w:pPr>
          </w:p>
          <w:p w14:paraId="5C38644F" w14:textId="7A6D09DB" w:rsidR="00B72768" w:rsidRPr="00186574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BFBFBF" w:themeColor="background1" w:themeShade="BF"/>
                <w:sz w:val="24"/>
              </w:rPr>
              <w:t>Stempel</w:t>
            </w:r>
          </w:p>
          <w:p w14:paraId="108B6A0B" w14:textId="21909EA5" w:rsidR="00BA314E" w:rsidRPr="00186574" w:rsidRDefault="00BA314E" w:rsidP="00B7276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A314E" w:rsidRPr="00186574" w14:paraId="0B54015F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5F3215E" w14:textId="1955F7B4" w:rsidR="00BA314E" w:rsidRPr="00186574" w:rsidRDefault="00CD6AAB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u w:val="single"/>
              </w:rPr>
            </w:pPr>
            <w:proofErr w:type="spellStart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u w:val="single"/>
              </w:rPr>
              <w:t>Fadlilatul</w:t>
            </w:r>
            <w:proofErr w:type="spellEnd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u w:val="single"/>
              </w:rPr>
              <w:t xml:space="preserve"> </w:t>
            </w:r>
            <w:proofErr w:type="spellStart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u w:val="single"/>
              </w:rPr>
              <w:t>Taufany</w:t>
            </w:r>
            <w:proofErr w:type="spellEnd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u w:val="single"/>
              </w:rPr>
              <w:t xml:space="preserve">, S.T., </w:t>
            </w:r>
            <w:proofErr w:type="spellStart"/>
            <w:proofErr w:type="gramStart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u w:val="single"/>
              </w:rPr>
              <w:t>Ph.D</w:t>
            </w:r>
            <w:proofErr w:type="spellEnd"/>
            <w:proofErr w:type="gramEnd"/>
          </w:p>
        </w:tc>
      </w:tr>
      <w:tr w:rsidR="00BA314E" w:rsidRPr="00186574" w14:paraId="7C7F750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4B364846" w14:textId="6F6D0D57" w:rsidR="00BA314E" w:rsidRPr="00186574" w:rsidRDefault="00CD6AAB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. 198107132005011001</w:t>
            </w:r>
          </w:p>
        </w:tc>
      </w:tr>
    </w:tbl>
    <w:p w14:paraId="29749070" w14:textId="75CEFE45" w:rsidR="00BF63D0" w:rsidRPr="00186574" w:rsidRDefault="00BF63D0" w:rsidP="00BF63D0">
      <w:pPr>
        <w:pStyle w:val="Heading1"/>
        <w:rPr>
          <w:rFonts w:cs="Times New Roman"/>
        </w:rPr>
      </w:pPr>
      <w:r w:rsidRPr="00186574">
        <w:rPr>
          <w:rFonts w:cs="Times New Roman"/>
        </w:rPr>
        <w:lastRenderedPageBreak/>
        <w:tab/>
      </w:r>
      <w:bookmarkStart w:id="2" w:name="_Toc65242121"/>
      <w:proofErr w:type="spellStart"/>
      <w:r w:rsidRPr="00186574">
        <w:rPr>
          <w:rFonts w:cs="Times New Roman"/>
        </w:rPr>
        <w:t>Ringkasan</w:t>
      </w:r>
      <w:bookmarkEnd w:id="2"/>
      <w:proofErr w:type="spellEnd"/>
    </w:p>
    <w:p w14:paraId="0FEB9512" w14:textId="1B69B8CB" w:rsidR="00611570" w:rsidRPr="00186574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proofErr w:type="spellStart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usulan</w:t>
      </w:r>
      <w:proofErr w:type="spellEnd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maksimal</w:t>
      </w:r>
      <w:proofErr w:type="spellEnd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500 kata yang </w:t>
      </w:r>
      <w:proofErr w:type="spellStart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="009931BD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9931BD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solusi</w:t>
      </w:r>
      <w:proofErr w:type="spellEnd"/>
      <w:r w:rsidR="009931BD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yang </w:t>
      </w:r>
      <w:proofErr w:type="spellStart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akan</w:t>
      </w:r>
      <w:proofErr w:type="spellEnd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dicapai</w:t>
      </w:r>
      <w:proofErr w:type="spellEnd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uga </w:t>
      </w:r>
      <w:proofErr w:type="spellStart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uraian</w:t>
      </w:r>
      <w:proofErr w:type="spellEnd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cermat</w:t>
      </w:r>
      <w:proofErr w:type="spellEnd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singkat</w:t>
      </w:r>
      <w:proofErr w:type="spellEnd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rencana</w:t>
      </w:r>
      <w:proofErr w:type="spellEnd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kegiatan</w:t>
      </w:r>
      <w:proofErr w:type="spellEnd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diusulkan</w:t>
      </w:r>
      <w:proofErr w:type="spellEnd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jarak</w:t>
      </w:r>
      <w:proofErr w:type="spellEnd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satu</w:t>
      </w:r>
      <w:proofErr w:type="spellEnd"/>
      <w:r w:rsidR="00A15F15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A15F15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setengah</w:t>
      </w:r>
      <w:proofErr w:type="spellEnd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spasi</w:t>
      </w:r>
      <w:proofErr w:type="spellEnd"/>
      <w:r w:rsidR="006115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4E004861" w14:textId="6A066E26" w:rsidR="00BF63D0" w:rsidRPr="00186574" w:rsidRDefault="00BF63D0" w:rsidP="00611570">
      <w:pPr>
        <w:spacing w:after="160" w:line="259" w:lineRule="auto"/>
        <w:ind w:left="0" w:firstLine="0"/>
        <w:jc w:val="both"/>
        <w:rPr>
          <w:rFonts w:ascii="Times New Roman" w:hAnsi="Times New Roman" w:cs="Times New Roman"/>
        </w:rPr>
      </w:pPr>
      <w:r w:rsidRPr="00186574">
        <w:rPr>
          <w:rFonts w:ascii="Times New Roman" w:hAnsi="Times New Roman" w:cs="Times New Roman"/>
        </w:rPr>
        <w:br w:type="page"/>
      </w:r>
    </w:p>
    <w:p w14:paraId="202E6C39" w14:textId="5C3D37FE" w:rsidR="00412CCC" w:rsidRPr="00186574" w:rsidRDefault="00C13521" w:rsidP="00412CCC">
      <w:pPr>
        <w:pStyle w:val="Heading1"/>
        <w:rPr>
          <w:rFonts w:cs="Times New Roman"/>
        </w:rPr>
      </w:pPr>
      <w:bookmarkStart w:id="3" w:name="_Toc65242122"/>
      <w:r w:rsidRPr="00186574">
        <w:rPr>
          <w:rFonts w:cs="Times New Roman"/>
        </w:rPr>
        <w:lastRenderedPageBreak/>
        <w:t>Daftar Isi</w:t>
      </w:r>
      <w:bookmarkEnd w:id="3"/>
    </w:p>
    <w:sdt>
      <w:sdtPr>
        <w:rPr>
          <w:rFonts w:ascii="Times New Roman" w:eastAsia="Calibri" w:hAnsi="Times New Roman" w:cs="Times New Roman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186574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195898FE" w14:textId="5408975E" w:rsidR="00374AF4" w:rsidRPr="00186574" w:rsidRDefault="00CC2415">
          <w:pPr>
            <w:pStyle w:val="TOC1"/>
            <w:rPr>
              <w:rFonts w:eastAsiaTheme="minorEastAsia" w:cs="Times New Roman"/>
              <w:noProof/>
              <w:color w:val="auto"/>
            </w:rPr>
          </w:pPr>
          <w:r w:rsidRPr="00186574">
            <w:rPr>
              <w:rFonts w:cs="Times New Roman"/>
              <w:color w:val="auto"/>
            </w:rPr>
            <w:fldChar w:fldCharType="begin"/>
          </w:r>
          <w:r w:rsidRPr="00186574">
            <w:rPr>
              <w:rFonts w:cs="Times New Roman"/>
              <w:color w:val="auto"/>
            </w:rPr>
            <w:instrText xml:space="preserve"> TOC \o "1-3" \h \z \u </w:instrText>
          </w:r>
          <w:r w:rsidRPr="00186574">
            <w:rPr>
              <w:rFonts w:cs="Times New Roman"/>
              <w:color w:val="auto"/>
            </w:rPr>
            <w:fldChar w:fldCharType="separate"/>
          </w:r>
          <w:hyperlink w:anchor="_Toc65242120" w:history="1">
            <w:r w:rsidR="00374AF4" w:rsidRPr="00186574">
              <w:rPr>
                <w:rStyle w:val="Hyperlink"/>
                <w:rFonts w:cs="Times New Roman"/>
                <w:noProof/>
                <w:color w:val="auto"/>
              </w:rPr>
              <w:t>LEMBAR PENGESAHAN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tab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instrText xml:space="preserve"> PAGEREF _Toc65242120 \h </w:instrTex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186574">
              <w:rPr>
                <w:rFonts w:cs="Times New Roman"/>
                <w:noProof/>
                <w:webHidden/>
                <w:color w:val="auto"/>
              </w:rPr>
              <w:t>i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76F21359" w14:textId="4103CB6E" w:rsidR="00374AF4" w:rsidRPr="00186574" w:rsidRDefault="005A7763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21" w:history="1">
            <w:r w:rsidR="00374AF4" w:rsidRPr="00186574">
              <w:rPr>
                <w:rStyle w:val="Hyperlink"/>
                <w:rFonts w:cs="Times New Roman"/>
                <w:noProof/>
                <w:color w:val="auto"/>
              </w:rPr>
              <w:t>Ringkasan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tab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instrText xml:space="preserve"> PAGEREF _Toc65242121 \h </w:instrTex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186574">
              <w:rPr>
                <w:rFonts w:cs="Times New Roman"/>
                <w:noProof/>
                <w:webHidden/>
                <w:color w:val="auto"/>
              </w:rPr>
              <w:t>ii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3FDD3DAF" w14:textId="306D2835" w:rsidR="00374AF4" w:rsidRPr="00186574" w:rsidRDefault="005A7763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22" w:history="1">
            <w:r w:rsidR="00374AF4" w:rsidRPr="00186574">
              <w:rPr>
                <w:rStyle w:val="Hyperlink"/>
                <w:rFonts w:cs="Times New Roman"/>
                <w:noProof/>
                <w:color w:val="auto"/>
              </w:rPr>
              <w:t>Daftar Isi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tab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instrText xml:space="preserve"> PAGEREF _Toc65242122 \h </w:instrTex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186574">
              <w:rPr>
                <w:rFonts w:cs="Times New Roman"/>
                <w:noProof/>
                <w:webHidden/>
                <w:color w:val="auto"/>
              </w:rPr>
              <w:t>iii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25944242" w14:textId="0FC2088C" w:rsidR="00374AF4" w:rsidRPr="00186574" w:rsidRDefault="005A7763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23" w:history="1">
            <w:r w:rsidR="00374AF4" w:rsidRPr="00186574">
              <w:rPr>
                <w:rStyle w:val="Hyperlink"/>
                <w:rFonts w:cs="Times New Roman"/>
                <w:noProof/>
                <w:color w:val="auto"/>
              </w:rPr>
              <w:t>Daftar Tabel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tab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instrText xml:space="preserve"> PAGEREF _Toc65242123 \h </w:instrTex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186574">
              <w:rPr>
                <w:rFonts w:cs="Times New Roman"/>
                <w:noProof/>
                <w:webHidden/>
                <w:color w:val="auto"/>
              </w:rPr>
              <w:t>iv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43BEB618" w14:textId="00CC3049" w:rsidR="00374AF4" w:rsidRPr="00186574" w:rsidRDefault="005A7763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24" w:history="1">
            <w:r w:rsidR="00374AF4" w:rsidRPr="00186574">
              <w:rPr>
                <w:rStyle w:val="Hyperlink"/>
                <w:rFonts w:cs="Times New Roman"/>
                <w:noProof/>
                <w:color w:val="auto"/>
              </w:rPr>
              <w:t>Daftar Gambar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tab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instrText xml:space="preserve"> PAGEREF _Toc65242124 \h </w:instrTex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186574">
              <w:rPr>
                <w:rFonts w:cs="Times New Roman"/>
                <w:noProof/>
                <w:webHidden/>
                <w:color w:val="auto"/>
              </w:rPr>
              <w:t>v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065C8193" w14:textId="6DF86CE8" w:rsidR="00374AF4" w:rsidRPr="00186574" w:rsidRDefault="005A7763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25" w:history="1">
            <w:r w:rsidR="00374AF4" w:rsidRPr="00186574">
              <w:rPr>
                <w:rStyle w:val="Hyperlink"/>
                <w:rFonts w:cs="Times New Roman"/>
                <w:noProof/>
                <w:color w:val="auto"/>
              </w:rPr>
              <w:t>Daftar Lampiran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tab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instrText xml:space="preserve"> PAGEREF _Toc65242125 \h </w:instrTex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186574">
              <w:rPr>
                <w:rFonts w:cs="Times New Roman"/>
                <w:noProof/>
                <w:webHidden/>
                <w:color w:val="auto"/>
              </w:rPr>
              <w:t>vi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25E3A97D" w14:textId="6AC17250" w:rsidR="00374AF4" w:rsidRPr="00186574" w:rsidRDefault="005A7763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26" w:history="1">
            <w:r w:rsidR="00374AF4" w:rsidRPr="00186574">
              <w:rPr>
                <w:rStyle w:val="Hyperlink"/>
                <w:rFonts w:cs="Times New Roman"/>
                <w:noProof/>
                <w:color w:val="auto"/>
              </w:rPr>
              <w:t>BAB I PENDAHULUAN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tab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instrText xml:space="preserve"> PAGEREF _Toc65242126 \h </w:instrTex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186574">
              <w:rPr>
                <w:rFonts w:cs="Times New Roman"/>
                <w:noProof/>
                <w:webHidden/>
                <w:color w:val="auto"/>
              </w:rPr>
              <w:t>2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29E9E605" w14:textId="3354CD20" w:rsidR="00374AF4" w:rsidRPr="00186574" w:rsidRDefault="005A7763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65242127" w:history="1">
            <w:r w:rsidR="00374AF4" w:rsidRPr="00186574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1.1.</w:t>
            </w:r>
            <w:r w:rsidR="00374AF4" w:rsidRPr="00186574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="00374AF4" w:rsidRPr="00186574">
              <w:rPr>
                <w:rStyle w:val="Hyperlink"/>
                <w:rFonts w:ascii="Times New Roman" w:hAnsi="Times New Roman" w:cs="Times New Roman"/>
                <w:noProof/>
                <w:color w:val="auto"/>
                <w:lang w:val="en-US"/>
              </w:rPr>
              <w:t>Analisa Situasi</w:t>
            </w:r>
            <w:r w:rsidR="00374AF4" w:rsidRPr="00186574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374AF4" w:rsidRPr="00186574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="00374AF4" w:rsidRPr="00186574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65242127 \h </w:instrText>
            </w:r>
            <w:r w:rsidR="00374AF4" w:rsidRPr="00186574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="00374AF4" w:rsidRPr="00186574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904F60" w:rsidRPr="00186574">
              <w:rPr>
                <w:rFonts w:ascii="Times New Roman" w:hAnsi="Times New Roman" w:cs="Times New Roman"/>
                <w:noProof/>
                <w:webHidden/>
                <w:color w:val="auto"/>
              </w:rPr>
              <w:t>2</w:t>
            </w:r>
            <w:r w:rsidR="00374AF4" w:rsidRPr="00186574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0D2A1DD8" w14:textId="574E0C7B" w:rsidR="00374AF4" w:rsidRPr="00186574" w:rsidRDefault="005A7763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65242128" w:history="1">
            <w:r w:rsidR="00374AF4" w:rsidRPr="0018657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="00374AF4" w:rsidRPr="00186574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="00374AF4" w:rsidRPr="0018657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Perumusan Program Kegiatan</w:t>
            </w:r>
            <w:r w:rsidR="00374AF4" w:rsidRPr="00186574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904F60" w:rsidRPr="00186574">
              <w:rPr>
                <w:rFonts w:ascii="Times New Roman" w:hAnsi="Times New Roman" w:cs="Times New Roman"/>
                <w:noProof/>
                <w:webHidden/>
                <w:color w:val="auto"/>
              </w:rPr>
              <w:t>3</w:t>
            </w:r>
          </w:hyperlink>
        </w:p>
        <w:p w14:paraId="23C79AA6" w14:textId="2B0A9B43" w:rsidR="00374AF4" w:rsidRPr="00186574" w:rsidRDefault="005A7763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29" w:history="1">
            <w:r w:rsidR="00374AF4" w:rsidRPr="00186574">
              <w:rPr>
                <w:rStyle w:val="Hyperlink"/>
                <w:rFonts w:cs="Times New Roman"/>
                <w:noProof/>
                <w:color w:val="auto"/>
              </w:rPr>
              <w:t>BAB II PELAKSANAAN PROGRAM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tab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instrText xml:space="preserve"> PAGEREF _Toc65242129 \h </w:instrTex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186574">
              <w:rPr>
                <w:rFonts w:cs="Times New Roman"/>
                <w:noProof/>
                <w:webHidden/>
                <w:color w:val="auto"/>
              </w:rPr>
              <w:t>4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3B84881B" w14:textId="6F938CCB" w:rsidR="00374AF4" w:rsidRPr="00186574" w:rsidRDefault="005A7763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65242130" w:history="1">
            <w:r w:rsidR="00374AF4" w:rsidRPr="0018657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1.</w:t>
            </w:r>
            <w:r w:rsidR="00374AF4" w:rsidRPr="00186574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="00374AF4" w:rsidRPr="0018657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Pelaksanaan Program</w:t>
            </w:r>
            <w:r w:rsidR="00374AF4" w:rsidRPr="00186574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374AF4" w:rsidRPr="00186574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="00374AF4" w:rsidRPr="00186574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65242130 \h </w:instrText>
            </w:r>
            <w:r w:rsidR="00374AF4" w:rsidRPr="00186574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="00374AF4" w:rsidRPr="00186574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904F60" w:rsidRPr="00186574">
              <w:rPr>
                <w:rFonts w:ascii="Times New Roman" w:hAnsi="Times New Roman" w:cs="Times New Roman"/>
                <w:noProof/>
                <w:webHidden/>
                <w:color w:val="auto"/>
              </w:rPr>
              <w:t>4</w:t>
            </w:r>
            <w:r w:rsidR="00374AF4" w:rsidRPr="00186574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66663751" w14:textId="3AA72AAF" w:rsidR="00374AF4" w:rsidRPr="00186574" w:rsidRDefault="005A7763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65242131" w:history="1">
            <w:r w:rsidR="00374AF4" w:rsidRPr="0018657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2.</w:t>
            </w:r>
            <w:r w:rsidR="00374AF4" w:rsidRPr="00186574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="00374AF4" w:rsidRPr="00186574">
              <w:rPr>
                <w:rStyle w:val="Hyperlink"/>
                <w:rFonts w:ascii="Times New Roman" w:hAnsi="Times New Roman" w:cs="Times New Roman"/>
                <w:bCs/>
                <w:noProof/>
                <w:color w:val="auto"/>
              </w:rPr>
              <w:t>Pembahasan Program</w:t>
            </w:r>
            <w:r w:rsidR="00374AF4" w:rsidRPr="00186574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374AF4" w:rsidRPr="00186574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="00374AF4" w:rsidRPr="00186574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65242131 \h </w:instrText>
            </w:r>
            <w:r w:rsidR="00374AF4" w:rsidRPr="00186574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="00374AF4" w:rsidRPr="00186574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904F60" w:rsidRPr="00186574">
              <w:rPr>
                <w:rFonts w:ascii="Times New Roman" w:hAnsi="Times New Roman" w:cs="Times New Roman"/>
                <w:noProof/>
                <w:webHidden/>
                <w:color w:val="auto"/>
              </w:rPr>
              <w:t>4</w:t>
            </w:r>
            <w:r w:rsidR="00374AF4" w:rsidRPr="00186574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7A651183" w14:textId="08C05F22" w:rsidR="00374AF4" w:rsidRPr="00186574" w:rsidRDefault="005A7763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65242132" w:history="1">
            <w:r w:rsidR="00374AF4" w:rsidRPr="0018657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3.</w:t>
            </w:r>
            <w:r w:rsidR="00374AF4" w:rsidRPr="00186574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="00374AF4" w:rsidRPr="00186574">
              <w:rPr>
                <w:rStyle w:val="Hyperlink"/>
                <w:rFonts w:ascii="Times New Roman" w:hAnsi="Times New Roman" w:cs="Times New Roman"/>
                <w:bCs/>
                <w:noProof/>
                <w:color w:val="auto"/>
              </w:rPr>
              <w:t>Luaran</w:t>
            </w:r>
            <w:r w:rsidR="00374AF4" w:rsidRPr="00186574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374AF4" w:rsidRPr="00186574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="00374AF4" w:rsidRPr="00186574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65242132 \h </w:instrText>
            </w:r>
            <w:r w:rsidR="00374AF4" w:rsidRPr="00186574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="00374AF4" w:rsidRPr="00186574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904F60" w:rsidRPr="00186574">
              <w:rPr>
                <w:rFonts w:ascii="Times New Roman" w:hAnsi="Times New Roman" w:cs="Times New Roman"/>
                <w:noProof/>
                <w:webHidden/>
                <w:color w:val="auto"/>
              </w:rPr>
              <w:t>4</w:t>
            </w:r>
            <w:r w:rsidR="00374AF4" w:rsidRPr="00186574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125DCECC" w14:textId="1159206F" w:rsidR="00374AF4" w:rsidRPr="00186574" w:rsidRDefault="005A7763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33" w:history="1">
            <w:r w:rsidR="00374AF4" w:rsidRPr="00186574">
              <w:rPr>
                <w:rStyle w:val="Hyperlink"/>
                <w:rFonts w:cs="Times New Roman"/>
                <w:noProof/>
                <w:color w:val="auto"/>
              </w:rPr>
              <w:t>BAB III RENCANA KEGIATAN HARIAN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tab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instrText xml:space="preserve"> PAGEREF _Toc65242133 \h </w:instrTex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186574">
              <w:rPr>
                <w:rFonts w:cs="Times New Roman"/>
                <w:noProof/>
                <w:webHidden/>
                <w:color w:val="auto"/>
              </w:rPr>
              <w:t>5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33D3137E" w14:textId="4A7E2E54" w:rsidR="00374AF4" w:rsidRPr="00186574" w:rsidRDefault="005A7763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34" w:history="1">
            <w:r w:rsidR="00374AF4" w:rsidRPr="00186574">
              <w:rPr>
                <w:rStyle w:val="Hyperlink"/>
                <w:rFonts w:cs="Times New Roman"/>
                <w:noProof/>
                <w:color w:val="auto"/>
              </w:rPr>
              <w:t>BAB IV ANGGARAN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tab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instrText xml:space="preserve"> PAGEREF _Toc65242134 \h </w:instrTex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186574">
              <w:rPr>
                <w:rFonts w:cs="Times New Roman"/>
                <w:noProof/>
                <w:webHidden/>
                <w:color w:val="auto"/>
              </w:rPr>
              <w:t>6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439FA922" w14:textId="7637F8C5" w:rsidR="00374AF4" w:rsidRPr="00186574" w:rsidRDefault="005A7763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35" w:history="1">
            <w:r w:rsidR="00374AF4" w:rsidRPr="00186574">
              <w:rPr>
                <w:rStyle w:val="Hyperlink"/>
                <w:rFonts w:cs="Times New Roman"/>
                <w:noProof/>
                <w:color w:val="auto"/>
              </w:rPr>
              <w:t>BAB V JADWAL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tab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instrText xml:space="preserve"> PAGEREF _Toc65242135 \h </w:instrTex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186574">
              <w:rPr>
                <w:rFonts w:cs="Times New Roman"/>
                <w:noProof/>
                <w:webHidden/>
                <w:color w:val="auto"/>
              </w:rPr>
              <w:t>7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5F284774" w14:textId="03D905A2" w:rsidR="00374AF4" w:rsidRPr="00186574" w:rsidRDefault="005A7763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36" w:history="1">
            <w:r w:rsidR="00374AF4" w:rsidRPr="00186574">
              <w:rPr>
                <w:rStyle w:val="Hyperlink"/>
                <w:rFonts w:cs="Times New Roman"/>
                <w:noProof/>
                <w:color w:val="auto"/>
              </w:rPr>
              <w:t>DAFTAR PUSTAKA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tab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instrText xml:space="preserve"> PAGEREF _Toc65242136 \h </w:instrTex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186574">
              <w:rPr>
                <w:rFonts w:cs="Times New Roman"/>
                <w:noProof/>
                <w:webHidden/>
                <w:color w:val="auto"/>
              </w:rPr>
              <w:t>8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274A1FA2" w14:textId="1B6519E5" w:rsidR="00374AF4" w:rsidRPr="00186574" w:rsidRDefault="005A7763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37" w:history="1">
            <w:r w:rsidR="00374AF4" w:rsidRPr="00186574">
              <w:rPr>
                <w:rStyle w:val="Hyperlink"/>
                <w:rFonts w:cs="Times New Roman"/>
                <w:noProof/>
                <w:color w:val="auto"/>
              </w:rPr>
              <w:t>LAMPIRAN 1.  SURAT PERNYATAAN KESEDIAAN KERJASAMA DARI MITRA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tab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instrText xml:space="preserve"> PAGEREF _Toc65242137 \h </w:instrTex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186574">
              <w:rPr>
                <w:rFonts w:cs="Times New Roman"/>
                <w:noProof/>
                <w:webHidden/>
                <w:color w:val="auto"/>
              </w:rPr>
              <w:t>9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61AC524E" w14:textId="096EB44C" w:rsidR="00374AF4" w:rsidRPr="00186574" w:rsidRDefault="005A7763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38" w:history="1">
            <w:r w:rsidR="00374AF4" w:rsidRPr="00186574">
              <w:rPr>
                <w:rStyle w:val="Hyperlink"/>
                <w:rFonts w:cs="Times New Roman"/>
                <w:noProof/>
                <w:color w:val="auto"/>
              </w:rPr>
              <w:t>LAMPIRAN 2. PETA LOKASI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tab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instrText xml:space="preserve"> PAGEREF _Toc65242138 \h </w:instrTex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186574">
              <w:rPr>
                <w:rFonts w:cs="Times New Roman"/>
                <w:noProof/>
                <w:webHidden/>
                <w:color w:val="auto"/>
              </w:rPr>
              <w:t>10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2ADE6CFA" w14:textId="4F1D17F4" w:rsidR="00374AF4" w:rsidRPr="00186574" w:rsidRDefault="005A7763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39" w:history="1">
            <w:r w:rsidR="00374AF4" w:rsidRPr="00186574">
              <w:rPr>
                <w:rStyle w:val="Hyperlink"/>
                <w:rFonts w:cs="Times New Roman"/>
                <w:noProof/>
                <w:color w:val="auto"/>
              </w:rPr>
              <w:t>LAMPIRAN 3. BIODATA DPL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tab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instrText xml:space="preserve"> PAGEREF _Toc65242139 \h </w:instrTex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186574">
              <w:rPr>
                <w:rFonts w:cs="Times New Roman"/>
                <w:noProof/>
                <w:webHidden/>
                <w:color w:val="auto"/>
              </w:rPr>
              <w:t>11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32078937" w14:textId="2C3741CE" w:rsidR="00374AF4" w:rsidRPr="00186574" w:rsidRDefault="005A7763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40" w:history="1">
            <w:r w:rsidR="00374AF4" w:rsidRPr="00186574">
              <w:rPr>
                <w:rStyle w:val="Hyperlink"/>
                <w:rFonts w:cs="Times New Roman"/>
                <w:noProof/>
                <w:color w:val="auto"/>
              </w:rPr>
              <w:t>LAMPIRAN 4. DAFTAR MAHASISWA KKN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tab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instrText xml:space="preserve"> PAGEREF _Toc65242140 \h </w:instrTex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186574">
              <w:rPr>
                <w:rFonts w:cs="Times New Roman"/>
                <w:noProof/>
                <w:webHidden/>
                <w:color w:val="auto"/>
              </w:rPr>
              <w:t>12</w:t>
            </w:r>
            <w:r w:rsidR="00374AF4" w:rsidRPr="00186574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118C511E" w14:textId="6627C703" w:rsidR="00CC2415" w:rsidRPr="00186574" w:rsidRDefault="00CC2415">
          <w:pPr>
            <w:rPr>
              <w:rFonts w:ascii="Times New Roman" w:hAnsi="Times New Roman" w:cs="Times New Roman"/>
            </w:rPr>
          </w:pPr>
          <w:r w:rsidRPr="0018657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186574" w:rsidRDefault="00412CCC" w:rsidP="00412CCC">
      <w:pPr>
        <w:spacing w:after="160" w:line="259" w:lineRule="auto"/>
        <w:ind w:left="0" w:firstLine="0"/>
        <w:rPr>
          <w:rFonts w:ascii="Times New Roman" w:hAnsi="Times New Roman" w:cs="Times New Roman"/>
          <w:b/>
          <w:color w:val="auto"/>
          <w:sz w:val="36"/>
        </w:rPr>
      </w:pPr>
      <w:r w:rsidRPr="00186574">
        <w:rPr>
          <w:rFonts w:ascii="Times New Roman" w:hAnsi="Times New Roman" w:cs="Times New Roman"/>
        </w:rPr>
        <w:br w:type="page"/>
      </w:r>
    </w:p>
    <w:p w14:paraId="7D72D349" w14:textId="39208118" w:rsidR="00690901" w:rsidRPr="00186574" w:rsidRDefault="00C13521" w:rsidP="00690901">
      <w:pPr>
        <w:pStyle w:val="Heading1"/>
        <w:rPr>
          <w:rFonts w:cs="Times New Roman"/>
        </w:rPr>
      </w:pPr>
      <w:bookmarkStart w:id="4" w:name="_Toc65242123"/>
      <w:r w:rsidRPr="00186574">
        <w:rPr>
          <w:rFonts w:cs="Times New Roman"/>
        </w:rPr>
        <w:lastRenderedPageBreak/>
        <w:t>Daftar Tabel</w:t>
      </w:r>
      <w:bookmarkEnd w:id="4"/>
    </w:p>
    <w:p w14:paraId="5646BFBF" w14:textId="414AC400" w:rsidR="007309E4" w:rsidRPr="00186574" w:rsidRDefault="00A8430C" w:rsidP="009155E7">
      <w:pPr>
        <w:pStyle w:val="Heading1"/>
        <w:rPr>
          <w:rFonts w:cs="Times New Roman"/>
        </w:rPr>
      </w:pPr>
      <w:r w:rsidRPr="00186574">
        <w:rPr>
          <w:rFonts w:cs="Times New Roman"/>
        </w:rPr>
        <w:br w:type="page"/>
      </w:r>
      <w:bookmarkStart w:id="5" w:name="_Toc65242124"/>
      <w:r w:rsidR="009155E7" w:rsidRPr="00186574">
        <w:rPr>
          <w:rFonts w:cs="Times New Roman"/>
        </w:rPr>
        <w:lastRenderedPageBreak/>
        <w:t>Daftar Gambar</w:t>
      </w:r>
      <w:bookmarkEnd w:id="5"/>
    </w:p>
    <w:p w14:paraId="240DC3CF" w14:textId="64DEBFBD" w:rsidR="009155E7" w:rsidRPr="00186574" w:rsidRDefault="007309E4">
      <w:pPr>
        <w:spacing w:after="160" w:line="259" w:lineRule="auto"/>
        <w:ind w:left="0" w:firstLine="0"/>
        <w:rPr>
          <w:rFonts w:ascii="Times New Roman" w:hAnsi="Times New Roman" w:cs="Times New Roman"/>
          <w:b/>
          <w:color w:val="auto"/>
          <w:sz w:val="36"/>
        </w:rPr>
      </w:pPr>
      <w:r w:rsidRPr="00186574">
        <w:rPr>
          <w:rFonts w:ascii="Times New Roman" w:hAnsi="Times New Roman" w:cs="Times New Roman"/>
        </w:rPr>
        <w:br w:type="page"/>
      </w:r>
    </w:p>
    <w:p w14:paraId="2E27B646" w14:textId="28631D49" w:rsidR="00C13521" w:rsidRPr="00186574" w:rsidRDefault="00412CCC" w:rsidP="00A8430C">
      <w:pPr>
        <w:pStyle w:val="Heading1"/>
        <w:ind w:left="0" w:firstLine="0"/>
        <w:rPr>
          <w:rFonts w:cs="Times New Roman"/>
        </w:rPr>
      </w:pPr>
      <w:bookmarkStart w:id="6" w:name="_Toc65242125"/>
      <w:r w:rsidRPr="00186574">
        <w:rPr>
          <w:rFonts w:cs="Times New Roman"/>
        </w:rPr>
        <w:lastRenderedPageBreak/>
        <w:t>Daftar Lampiran</w:t>
      </w:r>
      <w:bookmarkEnd w:id="6"/>
    </w:p>
    <w:p w14:paraId="20B87089" w14:textId="3077160F" w:rsidR="00353E50" w:rsidRPr="00186574" w:rsidRDefault="00353E50">
      <w:pPr>
        <w:spacing w:after="160" w:line="259" w:lineRule="auto"/>
        <w:ind w:left="0" w:firstLine="0"/>
        <w:rPr>
          <w:rFonts w:ascii="Times New Roman" w:hAnsi="Times New Roman" w:cs="Times New Roman"/>
          <w:b/>
          <w:color w:val="auto"/>
          <w:sz w:val="36"/>
        </w:rPr>
        <w:sectPr w:rsidR="00353E50" w:rsidRPr="00186574" w:rsidSect="00131498">
          <w:type w:val="continuous"/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Pr="00186574" w:rsidRDefault="00353E50">
      <w:pPr>
        <w:spacing w:after="160" w:line="259" w:lineRule="auto"/>
        <w:ind w:left="0" w:firstLine="0"/>
        <w:rPr>
          <w:rFonts w:ascii="Times New Roman" w:hAnsi="Times New Roman" w:cs="Times New Roman"/>
        </w:rPr>
        <w:sectPr w:rsidR="00353E50" w:rsidRPr="00186574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186574" w:rsidRDefault="00C13521" w:rsidP="00C13521">
      <w:pPr>
        <w:pStyle w:val="Heading1"/>
        <w:rPr>
          <w:rFonts w:cs="Times New Roman"/>
        </w:rPr>
      </w:pPr>
      <w:bookmarkStart w:id="7" w:name="_Toc65242126"/>
      <w:r w:rsidRPr="00186574">
        <w:rPr>
          <w:rFonts w:cs="Times New Roman"/>
        </w:rPr>
        <w:lastRenderedPageBreak/>
        <w:t xml:space="preserve">BAB I </w:t>
      </w:r>
      <w:r w:rsidR="0089260F" w:rsidRPr="00186574">
        <w:rPr>
          <w:rFonts w:cs="Times New Roman"/>
        </w:rPr>
        <w:t>PENDAHULUAN</w:t>
      </w:r>
      <w:bookmarkEnd w:id="7"/>
    </w:p>
    <w:p w14:paraId="4DB5E7D3" w14:textId="015F4719" w:rsidR="00862BA5" w:rsidRPr="00186574" w:rsidRDefault="00904F60" w:rsidP="00862BA5">
      <w:pPr>
        <w:pStyle w:val="Heading2"/>
        <w:spacing w:line="360" w:lineRule="auto"/>
        <w:jc w:val="both"/>
        <w:rPr>
          <w:rFonts w:cs="Times New Roman"/>
          <w:b w:val="0"/>
          <w:bCs/>
          <w:lang w:val="en-US"/>
        </w:rPr>
      </w:pPr>
      <w:bookmarkStart w:id="8" w:name="_Hlk97558676"/>
      <w:bookmarkStart w:id="9" w:name="_Toc65242127"/>
      <w:bookmarkStart w:id="10" w:name="_Hlk46387745"/>
      <w:proofErr w:type="spellStart"/>
      <w:r w:rsidRPr="00186574">
        <w:rPr>
          <w:rFonts w:cs="Times New Roman"/>
          <w:b w:val="0"/>
          <w:bCs/>
          <w:lang w:val="en-US"/>
        </w:rPr>
        <w:t>Deskripsikan</w:t>
      </w:r>
      <w:proofErr w:type="spellEnd"/>
      <w:r w:rsidR="00862BA5" w:rsidRPr="00186574">
        <w:rPr>
          <w:rFonts w:cs="Times New Roman"/>
          <w:b w:val="0"/>
          <w:bCs/>
          <w:lang w:val="en-US"/>
        </w:rPr>
        <w:t xml:space="preserve"> </w:t>
      </w:r>
      <w:proofErr w:type="spellStart"/>
      <w:r w:rsidR="00862BA5" w:rsidRPr="00186574">
        <w:rPr>
          <w:rFonts w:cs="Times New Roman"/>
          <w:b w:val="0"/>
          <w:bCs/>
          <w:lang w:val="en-US"/>
        </w:rPr>
        <w:t>keterkaitan</w:t>
      </w:r>
      <w:proofErr w:type="spellEnd"/>
      <w:r w:rsidR="00862BA5" w:rsidRPr="00186574">
        <w:rPr>
          <w:rFonts w:cs="Times New Roman"/>
          <w:b w:val="0"/>
          <w:bCs/>
          <w:lang w:val="en-US"/>
        </w:rPr>
        <w:t xml:space="preserve"> </w:t>
      </w:r>
      <w:proofErr w:type="spellStart"/>
      <w:r w:rsidR="00862BA5" w:rsidRPr="00186574">
        <w:rPr>
          <w:rFonts w:cs="Times New Roman"/>
          <w:b w:val="0"/>
          <w:bCs/>
          <w:lang w:val="en-US"/>
        </w:rPr>
        <w:t>usulan</w:t>
      </w:r>
      <w:proofErr w:type="spellEnd"/>
      <w:r w:rsidR="00862BA5" w:rsidRPr="00186574">
        <w:rPr>
          <w:rFonts w:cs="Times New Roman"/>
          <w:b w:val="0"/>
          <w:bCs/>
          <w:lang w:val="en-US"/>
        </w:rPr>
        <w:t xml:space="preserve"> </w:t>
      </w:r>
      <w:proofErr w:type="spellStart"/>
      <w:r w:rsidR="00862BA5" w:rsidRPr="00186574">
        <w:rPr>
          <w:rFonts w:cs="Times New Roman"/>
          <w:b w:val="0"/>
          <w:bCs/>
          <w:lang w:val="en-US"/>
        </w:rPr>
        <w:t>topik</w:t>
      </w:r>
      <w:proofErr w:type="spellEnd"/>
      <w:r w:rsidR="00862BA5" w:rsidRPr="00186574">
        <w:rPr>
          <w:rFonts w:cs="Times New Roman"/>
          <w:b w:val="0"/>
          <w:bCs/>
          <w:lang w:val="en-US"/>
        </w:rPr>
        <w:t xml:space="preserve"> </w:t>
      </w:r>
      <w:r w:rsidR="00C60EEE" w:rsidRPr="00186574">
        <w:rPr>
          <w:rFonts w:cs="Times New Roman"/>
          <w:b w:val="0"/>
          <w:bCs/>
          <w:lang w:val="en-US"/>
        </w:rPr>
        <w:t xml:space="preserve">KKN-KOLABORASI </w:t>
      </w:r>
      <w:proofErr w:type="spellStart"/>
      <w:r w:rsidR="00C60EEE" w:rsidRPr="00186574">
        <w:rPr>
          <w:rFonts w:cs="Times New Roman"/>
          <w:b w:val="0"/>
          <w:bCs/>
          <w:lang w:val="en-US"/>
        </w:rPr>
        <w:t>anda</w:t>
      </w:r>
      <w:proofErr w:type="spellEnd"/>
      <w:r w:rsidR="00862BA5" w:rsidRPr="00186574">
        <w:rPr>
          <w:rFonts w:cs="Times New Roman"/>
          <w:b w:val="0"/>
          <w:bCs/>
          <w:lang w:val="en-US"/>
        </w:rPr>
        <w:t xml:space="preserve"> </w:t>
      </w:r>
      <w:proofErr w:type="spellStart"/>
      <w:r w:rsidR="00862BA5" w:rsidRPr="00186574">
        <w:rPr>
          <w:rFonts w:cs="Times New Roman"/>
          <w:b w:val="0"/>
          <w:bCs/>
          <w:lang w:val="en-US"/>
        </w:rPr>
        <w:t>tahun</w:t>
      </w:r>
      <w:proofErr w:type="spellEnd"/>
      <w:r w:rsidR="00862BA5" w:rsidRPr="00186574">
        <w:rPr>
          <w:rFonts w:cs="Times New Roman"/>
          <w:b w:val="0"/>
          <w:bCs/>
          <w:lang w:val="en-US"/>
        </w:rPr>
        <w:t xml:space="preserve"> </w:t>
      </w:r>
      <w:proofErr w:type="spellStart"/>
      <w:r w:rsidR="00862BA5" w:rsidRPr="00186574">
        <w:rPr>
          <w:rFonts w:cs="Times New Roman"/>
          <w:b w:val="0"/>
          <w:bCs/>
          <w:lang w:val="en-US"/>
        </w:rPr>
        <w:t>ini</w:t>
      </w:r>
      <w:proofErr w:type="spellEnd"/>
      <w:r w:rsidR="00862BA5" w:rsidRPr="00186574">
        <w:rPr>
          <w:rFonts w:cs="Times New Roman"/>
          <w:b w:val="0"/>
          <w:bCs/>
          <w:lang w:val="en-US"/>
        </w:rPr>
        <w:t xml:space="preserve">. </w:t>
      </w:r>
      <w:bookmarkEnd w:id="8"/>
    </w:p>
    <w:p w14:paraId="71FB150F" w14:textId="0CE1CE59" w:rsidR="00F54D71" w:rsidRPr="00186574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rFonts w:cs="Times New Roman"/>
          <w:lang w:val="id-ID"/>
        </w:rPr>
      </w:pPr>
      <w:r w:rsidRPr="00186574">
        <w:rPr>
          <w:rFonts w:cs="Times New Roman"/>
          <w:lang w:val="en-US"/>
        </w:rPr>
        <w:t xml:space="preserve">Analisa </w:t>
      </w:r>
      <w:proofErr w:type="spellStart"/>
      <w:r w:rsidRPr="00186574">
        <w:rPr>
          <w:rFonts w:cs="Times New Roman"/>
          <w:lang w:val="en-US"/>
        </w:rPr>
        <w:t>Situasi</w:t>
      </w:r>
      <w:bookmarkEnd w:id="9"/>
      <w:proofErr w:type="spellEnd"/>
    </w:p>
    <w:p w14:paraId="4DCC1A74" w14:textId="77777777" w:rsidR="004E1DCF" w:rsidRPr="00186574" w:rsidRDefault="004E1DCF" w:rsidP="004E1DCF">
      <w:pPr>
        <w:spacing w:line="0" w:lineRule="atLeast"/>
        <w:ind w:left="3000"/>
        <w:rPr>
          <w:rFonts w:ascii="Times New Roman" w:eastAsia="Times New Roman" w:hAnsi="Times New Roman" w:cs="Times New Roman"/>
          <w:b/>
          <w:bCs/>
          <w:color w:val="auto"/>
          <w:sz w:val="24"/>
        </w:rPr>
      </w:pPr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>IDENTIFIKASI PERMASALAHAN</w:t>
      </w:r>
    </w:p>
    <w:p w14:paraId="2A1FBBD8" w14:textId="77777777" w:rsidR="004E1DCF" w:rsidRPr="00186574" w:rsidRDefault="004E1DCF" w:rsidP="004E1DCF">
      <w:pPr>
        <w:spacing w:line="0" w:lineRule="atLeast"/>
        <w:ind w:left="3000"/>
        <w:rPr>
          <w:rFonts w:ascii="Times New Roman" w:eastAsia="Times New Roman" w:hAnsi="Times New Roman" w:cs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186574" w14:paraId="6DF4B411" w14:textId="77777777" w:rsidTr="00CD6AAB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760FEF" w14:textId="77777777" w:rsidR="004E1DCF" w:rsidRPr="00186574" w:rsidRDefault="004E1DCF" w:rsidP="00CD6AAB">
            <w:pPr>
              <w:spacing w:line="265" w:lineRule="exac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DFBB9" w14:textId="38DD27EF" w:rsidR="004E1DCF" w:rsidRPr="00186574" w:rsidRDefault="004E1DCF" w:rsidP="00CD6AAB">
            <w:pPr>
              <w:spacing w:line="265" w:lineRule="exact"/>
              <w:ind w:left="94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proofErr w:type="spellStart"/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Permasalahan</w:t>
            </w:r>
            <w:proofErr w:type="spellEnd"/>
            <w:r w:rsidR="006B5C03"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*</w:t>
            </w:r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BEAF03" w14:textId="77777777" w:rsidR="004E1DCF" w:rsidRPr="00186574" w:rsidRDefault="004E1DCF" w:rsidP="00CD6AAB">
            <w:pPr>
              <w:spacing w:line="265" w:lineRule="exact"/>
              <w:ind w:left="56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4CF8E1" w14:textId="77777777" w:rsidR="004E1DCF" w:rsidRPr="00186574" w:rsidRDefault="004E1DCF" w:rsidP="00CD6AAB">
            <w:pPr>
              <w:spacing w:line="265" w:lineRule="exact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w w:val="99"/>
                <w:sz w:val="24"/>
              </w:rPr>
            </w:pPr>
            <w:proofErr w:type="spellStart"/>
            <w:r w:rsidRPr="00186574">
              <w:rPr>
                <w:rFonts w:ascii="Times New Roman" w:eastAsia="Times New Roman" w:hAnsi="Times New Roman" w:cs="Times New Roman"/>
                <w:bCs/>
                <w:color w:val="auto"/>
                <w:w w:val="99"/>
                <w:sz w:val="24"/>
              </w:rPr>
              <w:t>Sumber</w:t>
            </w:r>
            <w:proofErr w:type="spellEnd"/>
          </w:p>
        </w:tc>
      </w:tr>
      <w:tr w:rsidR="004E1DCF" w:rsidRPr="00186574" w14:paraId="4A82DA54" w14:textId="77777777" w:rsidTr="00CD6AAB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D255" w14:textId="77777777" w:rsidR="004E1DCF" w:rsidRPr="00186574" w:rsidRDefault="004E1DCF" w:rsidP="00CD6AAB">
            <w:pPr>
              <w:spacing w:line="0" w:lineRule="atLeast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0DDEEC" w14:textId="77777777" w:rsidR="004E1DCF" w:rsidRPr="00186574" w:rsidRDefault="004E1DCF" w:rsidP="00CD6AAB">
            <w:pPr>
              <w:spacing w:line="0" w:lineRule="atLeast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DC79F" w14:textId="77777777" w:rsidR="004E1DCF" w:rsidRPr="00186574" w:rsidRDefault="004E1DCF" w:rsidP="00CD6AAB">
            <w:pPr>
              <w:spacing w:line="0" w:lineRule="atLeast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4FE7F8" w14:textId="14D4652D" w:rsidR="004E1DCF" w:rsidRPr="00186574" w:rsidRDefault="004E1DCF" w:rsidP="00CD6AAB">
            <w:pPr>
              <w:spacing w:line="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(P/M/</w:t>
            </w:r>
            <w:proofErr w:type="gramStart"/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D)</w:t>
            </w:r>
            <w:r w:rsidR="006B5C03"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*</w:t>
            </w:r>
            <w:proofErr w:type="gramEnd"/>
          </w:p>
        </w:tc>
      </w:tr>
      <w:tr w:rsidR="004E1DCF" w:rsidRPr="00186574" w14:paraId="4FA5ACDD" w14:textId="77777777" w:rsidTr="00CD6AAB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FE9C10" w14:textId="77777777" w:rsidR="004E1DCF" w:rsidRPr="00186574" w:rsidRDefault="004E1DCF" w:rsidP="00CD6AAB">
            <w:pPr>
              <w:spacing w:line="0" w:lineRule="atLeast"/>
              <w:rPr>
                <w:rFonts w:ascii="Times New Roman" w:eastAsia="Times New Roman" w:hAnsi="Times New Roman" w:cs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5D997" w14:textId="77777777" w:rsidR="004E1DCF" w:rsidRPr="00186574" w:rsidRDefault="004E1DCF" w:rsidP="00CD6AAB">
            <w:pPr>
              <w:spacing w:line="0" w:lineRule="atLeast"/>
              <w:rPr>
                <w:rFonts w:ascii="Times New Roman" w:eastAsia="Times New Roman" w:hAnsi="Times New Roman" w:cs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97682" w14:textId="77777777" w:rsidR="004E1DCF" w:rsidRPr="00186574" w:rsidRDefault="004E1DCF" w:rsidP="00CD6AAB">
            <w:pPr>
              <w:spacing w:line="0" w:lineRule="atLeast"/>
              <w:rPr>
                <w:rFonts w:ascii="Times New Roman" w:eastAsia="Times New Roman" w:hAnsi="Times New Roman" w:cs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F42E6C" w14:textId="77777777" w:rsidR="004E1DCF" w:rsidRPr="00186574" w:rsidRDefault="004E1DCF" w:rsidP="00CD6AAB">
            <w:pPr>
              <w:spacing w:line="0" w:lineRule="atLeast"/>
              <w:rPr>
                <w:rFonts w:ascii="Times New Roman" w:eastAsia="Times New Roman" w:hAnsi="Times New Roman" w:cs="Times New Roman"/>
                <w:b/>
                <w:bCs/>
                <w:color w:val="auto"/>
                <w:sz w:val="3"/>
              </w:rPr>
            </w:pPr>
          </w:p>
        </w:tc>
      </w:tr>
      <w:tr w:rsidR="004E1DCF" w:rsidRPr="00186574" w14:paraId="4AFB2B33" w14:textId="77777777" w:rsidTr="00CD6AAB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E58D01" w14:textId="77777777" w:rsidR="004E1DCF" w:rsidRPr="00186574" w:rsidRDefault="004E1DCF" w:rsidP="00CD6AAB">
            <w:pPr>
              <w:spacing w:line="0" w:lineRule="atLeast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F165B" w14:textId="77777777" w:rsidR="004E1DCF" w:rsidRPr="00186574" w:rsidRDefault="004E1DCF" w:rsidP="00CD6AAB">
            <w:pPr>
              <w:spacing w:line="0" w:lineRule="atLeast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E9ADB4" w14:textId="77777777" w:rsidR="004E1DCF" w:rsidRPr="00186574" w:rsidRDefault="004E1DCF" w:rsidP="00CD6AAB">
            <w:pPr>
              <w:spacing w:line="0" w:lineRule="atLeast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B9839E" w14:textId="77777777" w:rsidR="004E1DCF" w:rsidRPr="00186574" w:rsidRDefault="004E1DCF" w:rsidP="00CD6AAB">
            <w:pPr>
              <w:spacing w:line="0" w:lineRule="atLeast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</w:p>
        </w:tc>
      </w:tr>
    </w:tbl>
    <w:p w14:paraId="58F20357" w14:textId="3BFC8AD6" w:rsidR="006B5C03" w:rsidRPr="00186574" w:rsidRDefault="004E1DCF" w:rsidP="006B5C03">
      <w:pPr>
        <w:spacing w:line="237" w:lineRule="auto"/>
        <w:ind w:left="284"/>
        <w:rPr>
          <w:rFonts w:ascii="Times New Roman" w:eastAsia="Times New Roman" w:hAnsi="Times New Roman" w:cs="Times New Roman"/>
          <w:bCs/>
          <w:color w:val="auto"/>
          <w:sz w:val="24"/>
        </w:rPr>
      </w:pPr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>*</w:t>
      </w:r>
      <w:proofErr w:type="spellStart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>Uraikan</w:t>
      </w:r>
      <w:proofErr w:type="spellEnd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>seluruh</w:t>
      </w:r>
      <w:proofErr w:type="spellEnd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>permasalahan</w:t>
      </w:r>
      <w:proofErr w:type="spellEnd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yang </w:t>
      </w:r>
      <w:proofErr w:type="spellStart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>terjadi</w:t>
      </w:r>
      <w:proofErr w:type="spellEnd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>/</w:t>
      </w:r>
      <w:proofErr w:type="spellStart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>pernah</w:t>
      </w:r>
      <w:proofErr w:type="spellEnd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>terjadi</w:t>
      </w:r>
      <w:proofErr w:type="spellEnd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di </w:t>
      </w:r>
      <w:proofErr w:type="spellStart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>lokasi</w:t>
      </w:r>
      <w:proofErr w:type="spellEnd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>pelaksanaan</w:t>
      </w:r>
      <w:proofErr w:type="spellEnd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KKN</w:t>
      </w:r>
      <w:r w:rsidR="00C60EEE"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-KOLABORASI </w:t>
      </w:r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>(</w:t>
      </w:r>
      <w:proofErr w:type="spellStart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>dapat</w:t>
      </w:r>
      <w:proofErr w:type="spellEnd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>didukung</w:t>
      </w:r>
      <w:proofErr w:type="spellEnd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>dengan</w:t>
      </w:r>
      <w:proofErr w:type="spellEnd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data dan </w:t>
      </w:r>
      <w:proofErr w:type="spellStart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>gambar</w:t>
      </w:r>
      <w:proofErr w:type="spellEnd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>/</w:t>
      </w:r>
      <w:proofErr w:type="spellStart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>foto</w:t>
      </w:r>
      <w:proofErr w:type="spellEnd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>)</w:t>
      </w:r>
    </w:p>
    <w:p w14:paraId="20B52576" w14:textId="577701A3" w:rsidR="004E1DCF" w:rsidRPr="00186574" w:rsidRDefault="006B5C03" w:rsidP="006B5C03">
      <w:pPr>
        <w:spacing w:line="237" w:lineRule="auto"/>
        <w:ind w:left="284"/>
        <w:rPr>
          <w:rFonts w:ascii="Times New Roman" w:eastAsia="Times New Roman" w:hAnsi="Times New Roman" w:cs="Times New Roman"/>
          <w:b/>
          <w:bCs/>
          <w:color w:val="auto"/>
          <w:sz w:val="24"/>
        </w:rPr>
      </w:pPr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>*</w:t>
      </w:r>
      <w:proofErr w:type="gramStart"/>
      <w:r w:rsidR="004E1DCF" w:rsidRPr="00186574">
        <w:rPr>
          <w:rFonts w:ascii="Times New Roman" w:eastAsia="Times New Roman" w:hAnsi="Times New Roman" w:cs="Times New Roman"/>
          <w:bCs/>
          <w:color w:val="auto"/>
          <w:sz w:val="24"/>
        </w:rPr>
        <w:t>P :</w:t>
      </w:r>
      <w:proofErr w:type="gramEnd"/>
      <w:r w:rsidR="004E1DCF"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="004E1DCF" w:rsidRPr="00186574">
        <w:rPr>
          <w:rFonts w:ascii="Times New Roman" w:eastAsia="Times New Roman" w:hAnsi="Times New Roman" w:cs="Times New Roman"/>
          <w:bCs/>
          <w:color w:val="auto"/>
          <w:sz w:val="24"/>
        </w:rPr>
        <w:t>Perangkat</w:t>
      </w:r>
      <w:proofErr w:type="spellEnd"/>
      <w:r w:rsidR="004E1DCF"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Desa, M : Masyarakat, D : Dinas </w:t>
      </w:r>
      <w:proofErr w:type="spellStart"/>
      <w:r w:rsidR="004E1DCF" w:rsidRPr="00186574">
        <w:rPr>
          <w:rFonts w:ascii="Times New Roman" w:eastAsia="Times New Roman" w:hAnsi="Times New Roman" w:cs="Times New Roman"/>
          <w:bCs/>
          <w:color w:val="auto"/>
          <w:sz w:val="24"/>
        </w:rPr>
        <w:t>Instansi</w:t>
      </w:r>
      <w:proofErr w:type="spellEnd"/>
      <w:r w:rsidR="004E1DCF"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="004E1DCF" w:rsidRPr="00186574">
        <w:rPr>
          <w:rFonts w:ascii="Times New Roman" w:eastAsia="Times New Roman" w:hAnsi="Times New Roman" w:cs="Times New Roman"/>
          <w:bCs/>
          <w:color w:val="auto"/>
          <w:sz w:val="24"/>
        </w:rPr>
        <w:t>Vertikal</w:t>
      </w:r>
      <w:proofErr w:type="spellEnd"/>
      <w:r w:rsidR="004E1DCF"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/ Stakeholder</w:t>
      </w:r>
    </w:p>
    <w:p w14:paraId="606AE2DA" w14:textId="77777777" w:rsidR="004E1DCF" w:rsidRPr="00186574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F8DADDE" w14:textId="77777777" w:rsidR="004E1DCF" w:rsidRPr="00186574" w:rsidRDefault="004E1DCF" w:rsidP="004E1DCF">
      <w:pPr>
        <w:spacing w:line="0" w:lineRule="atLeast"/>
        <w:ind w:left="2460"/>
        <w:rPr>
          <w:rFonts w:ascii="Times New Roman" w:eastAsia="Times New Roman" w:hAnsi="Times New Roman" w:cs="Times New Roman"/>
          <w:b/>
          <w:bCs/>
          <w:color w:val="auto"/>
          <w:sz w:val="24"/>
        </w:rPr>
      </w:pPr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186574" w:rsidRDefault="004E1DCF" w:rsidP="004E1DCF">
      <w:pPr>
        <w:spacing w:line="0" w:lineRule="atLeast"/>
        <w:ind w:left="2460"/>
        <w:rPr>
          <w:rFonts w:ascii="Times New Roman" w:eastAsia="Times New Roman" w:hAnsi="Times New Roman" w:cs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186574" w14:paraId="42BEF5B4" w14:textId="77777777" w:rsidTr="00CD6AAB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CF64B" w14:textId="77777777" w:rsidR="004E1DCF" w:rsidRPr="00186574" w:rsidRDefault="004E1DCF" w:rsidP="00CD6AAB">
            <w:pPr>
              <w:spacing w:line="265" w:lineRule="exact"/>
              <w:ind w:left="14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16701" w14:textId="77777777" w:rsidR="004E1DCF" w:rsidRPr="00186574" w:rsidRDefault="004E1DCF" w:rsidP="00CD6AAB">
            <w:pPr>
              <w:spacing w:line="265" w:lineRule="exact"/>
              <w:ind w:left="150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proofErr w:type="spellStart"/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Permasalahan</w:t>
            </w:r>
            <w:proofErr w:type="spellEnd"/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F936FB" w14:textId="77777777" w:rsidR="004E1DCF" w:rsidRPr="00186574" w:rsidRDefault="004E1DCF" w:rsidP="00CD6AAB">
            <w:pPr>
              <w:spacing w:line="265" w:lineRule="exact"/>
              <w:ind w:left="3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 xml:space="preserve">Alasan </w:t>
            </w:r>
            <w:proofErr w:type="spellStart"/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Pemilihan</w:t>
            </w:r>
            <w:proofErr w:type="spellEnd"/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*</w:t>
            </w:r>
          </w:p>
        </w:tc>
      </w:tr>
      <w:tr w:rsidR="004E1DCF" w:rsidRPr="00186574" w14:paraId="60EA3A5B" w14:textId="77777777" w:rsidTr="00CD6AAB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E4CEE9" w14:textId="77777777" w:rsidR="004E1DCF" w:rsidRPr="00186574" w:rsidRDefault="004E1DCF" w:rsidP="00CD6AAB">
            <w:pPr>
              <w:spacing w:line="0" w:lineRule="atLeast"/>
              <w:rPr>
                <w:rFonts w:ascii="Times New Roman" w:eastAsia="Times New Roman" w:hAnsi="Times New Roman" w:cs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2964A" w14:textId="77777777" w:rsidR="004E1DCF" w:rsidRPr="00186574" w:rsidRDefault="004E1DCF" w:rsidP="00CD6AAB">
            <w:pPr>
              <w:spacing w:line="0" w:lineRule="atLeast"/>
              <w:rPr>
                <w:rFonts w:ascii="Times New Roman" w:eastAsia="Times New Roman" w:hAnsi="Times New Roman" w:cs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AC5FF7" w14:textId="77777777" w:rsidR="004E1DCF" w:rsidRPr="00186574" w:rsidRDefault="004E1DCF" w:rsidP="00CD6AAB">
            <w:pPr>
              <w:spacing w:line="0" w:lineRule="atLeast"/>
              <w:rPr>
                <w:rFonts w:ascii="Times New Roman" w:eastAsia="Times New Roman" w:hAnsi="Times New Roman" w:cs="Times New Roman"/>
                <w:b/>
                <w:bCs/>
                <w:color w:val="auto"/>
                <w:sz w:val="3"/>
              </w:rPr>
            </w:pPr>
          </w:p>
        </w:tc>
      </w:tr>
      <w:tr w:rsidR="004E1DCF" w:rsidRPr="00186574" w14:paraId="635AD5B4" w14:textId="77777777" w:rsidTr="00CD6AAB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CD94AC" w14:textId="77777777" w:rsidR="004E1DCF" w:rsidRPr="00186574" w:rsidRDefault="004E1DCF" w:rsidP="00CD6AAB">
            <w:pPr>
              <w:spacing w:line="0" w:lineRule="atLeast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D3545" w14:textId="77777777" w:rsidR="004E1DCF" w:rsidRPr="00186574" w:rsidRDefault="004E1DCF" w:rsidP="00CD6AAB">
            <w:pPr>
              <w:spacing w:line="0" w:lineRule="atLeast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81670B" w14:textId="77777777" w:rsidR="004E1DCF" w:rsidRPr="00186574" w:rsidRDefault="004E1DCF" w:rsidP="00CD6AAB">
            <w:pPr>
              <w:spacing w:line="0" w:lineRule="atLeast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186574" w:rsidRDefault="004E1DCF" w:rsidP="004E1DCF">
      <w:pPr>
        <w:spacing w:line="9" w:lineRule="exact"/>
        <w:rPr>
          <w:rFonts w:ascii="Times New Roman" w:eastAsia="Times New Roman" w:hAnsi="Times New Roman" w:cs="Times New Roman"/>
          <w:b/>
          <w:bCs/>
          <w:color w:val="auto"/>
        </w:rPr>
      </w:pPr>
    </w:p>
    <w:p w14:paraId="61B047BB" w14:textId="45A0B521" w:rsidR="004E1DCF" w:rsidRPr="00186574" w:rsidRDefault="004E1DCF" w:rsidP="006B5C03">
      <w:pPr>
        <w:spacing w:line="264" w:lineRule="auto"/>
        <w:ind w:left="284" w:right="-8"/>
        <w:rPr>
          <w:rFonts w:ascii="Times New Roman" w:eastAsia="Times New Roman" w:hAnsi="Times New Roman" w:cs="Times New Roman"/>
          <w:b/>
          <w:bCs/>
          <w:color w:val="auto"/>
          <w:sz w:val="24"/>
        </w:rPr>
      </w:pPr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>*</w:t>
      </w:r>
      <w:proofErr w:type="spellStart"/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>Uraikan</w:t>
      </w:r>
      <w:proofErr w:type="spellEnd"/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>secara</w:t>
      </w:r>
      <w:proofErr w:type="spellEnd"/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>rinci</w:t>
      </w:r>
      <w:proofErr w:type="spellEnd"/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>mengapa</w:t>
      </w:r>
      <w:proofErr w:type="spellEnd"/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>permasalahan</w:t>
      </w:r>
      <w:proofErr w:type="spellEnd"/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>diprioritaskan</w:t>
      </w:r>
      <w:proofErr w:type="spellEnd"/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>penanganannya</w:t>
      </w:r>
      <w:proofErr w:type="spellEnd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. </w:t>
      </w:r>
      <w:proofErr w:type="spellStart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>Penentuan</w:t>
      </w:r>
      <w:proofErr w:type="spellEnd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>prioritas</w:t>
      </w:r>
      <w:proofErr w:type="spellEnd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>permasalahan</w:t>
      </w:r>
      <w:proofErr w:type="spellEnd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>akan</w:t>
      </w:r>
      <w:proofErr w:type="spellEnd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>lebih</w:t>
      </w:r>
      <w:proofErr w:type="spellEnd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>baik</w:t>
      </w:r>
      <w:proofErr w:type="spellEnd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>jika</w:t>
      </w:r>
      <w:proofErr w:type="spellEnd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>sudah</w:t>
      </w:r>
      <w:proofErr w:type="spellEnd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>disepakati</w:t>
      </w:r>
      <w:proofErr w:type="spellEnd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="00037451" w:rsidRPr="00186574">
        <w:rPr>
          <w:rFonts w:ascii="Times New Roman" w:eastAsia="Times New Roman" w:hAnsi="Times New Roman" w:cs="Times New Roman"/>
          <w:bCs/>
          <w:color w:val="auto"/>
          <w:sz w:val="24"/>
        </w:rPr>
        <w:t>b</w:t>
      </w:r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>ersama</w:t>
      </w:r>
      <w:proofErr w:type="spellEnd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="006B5C03" w:rsidRPr="00186574">
        <w:rPr>
          <w:rFonts w:ascii="Times New Roman" w:eastAsia="Times New Roman" w:hAnsi="Times New Roman" w:cs="Times New Roman"/>
          <w:bCs/>
          <w:color w:val="auto"/>
          <w:sz w:val="24"/>
        </w:rPr>
        <w:t>mitra</w:t>
      </w:r>
      <w:proofErr w:type="spellEnd"/>
      <w:r w:rsidR="00037451" w:rsidRPr="00186574">
        <w:rPr>
          <w:rFonts w:ascii="Times New Roman" w:eastAsia="Times New Roman" w:hAnsi="Times New Roman" w:cs="Times New Roman"/>
          <w:bCs/>
          <w:color w:val="auto"/>
          <w:sz w:val="24"/>
        </w:rPr>
        <w:t>.</w:t>
      </w:r>
    </w:p>
    <w:p w14:paraId="3EF811B5" w14:textId="59B2EB61" w:rsidR="004E1DCF" w:rsidRPr="00186574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Pr="00186574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rFonts w:cs="Times New Roman"/>
        </w:rPr>
      </w:pPr>
      <w:bookmarkStart w:id="11" w:name="_Toc65242128"/>
      <w:proofErr w:type="spellStart"/>
      <w:r w:rsidRPr="00186574">
        <w:rPr>
          <w:rFonts w:cs="Times New Roman"/>
        </w:rPr>
        <w:t>Perumusan</w:t>
      </w:r>
      <w:proofErr w:type="spellEnd"/>
      <w:r w:rsidRPr="00186574">
        <w:rPr>
          <w:rFonts w:cs="Times New Roman"/>
        </w:rPr>
        <w:t xml:space="preserve"> Program </w:t>
      </w:r>
      <w:proofErr w:type="spellStart"/>
      <w:r w:rsidRPr="00186574">
        <w:rPr>
          <w:rFonts w:cs="Times New Roman"/>
        </w:rPr>
        <w:t>Kegiatan</w:t>
      </w:r>
      <w:bookmarkEnd w:id="11"/>
      <w:proofErr w:type="spellEnd"/>
      <w:r w:rsidRPr="00186574">
        <w:rPr>
          <w:rFonts w:cs="Times New Roman"/>
        </w:rPr>
        <w:t xml:space="preserve"> </w:t>
      </w:r>
    </w:p>
    <w:p w14:paraId="1EEA58F3" w14:textId="77777777" w:rsidR="003026DE" w:rsidRPr="00186574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 w:cs="Times New Roman"/>
          <w:bCs/>
          <w:color w:val="auto"/>
          <w:sz w:val="24"/>
        </w:rPr>
      </w:pPr>
    </w:p>
    <w:p w14:paraId="20F26C89" w14:textId="390AC2C3" w:rsidR="003026DE" w:rsidRPr="00186574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</w:rPr>
      </w:pPr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>RENCANA PROGRAM KKN</w:t>
      </w:r>
      <w:r w:rsidR="00C60EEE"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-KOLABORASI </w:t>
      </w:r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>ITS</w:t>
      </w:r>
    </w:p>
    <w:p w14:paraId="0F3A84A9" w14:textId="77777777" w:rsidR="003026DE" w:rsidRPr="00186574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 w:cs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186574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00669" w14:textId="77777777" w:rsidR="003026DE" w:rsidRPr="00186574" w:rsidRDefault="003026DE" w:rsidP="00CD6AAB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2BAC4" w14:textId="77777777" w:rsidR="003026DE" w:rsidRPr="00186574" w:rsidRDefault="003026DE" w:rsidP="00CD6AAB">
            <w:pPr>
              <w:spacing w:line="265" w:lineRule="exact"/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</w:rPr>
              <w:t xml:space="preserve">Nama </w:t>
            </w:r>
            <w:r w:rsidRPr="00186574">
              <w:rPr>
                <w:rFonts w:ascii="Times New Roman" w:eastAsia="Times New Roman" w:hAnsi="Times New Roman" w:cs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3DC20" w14:textId="77777777" w:rsidR="003026DE" w:rsidRPr="00186574" w:rsidRDefault="003026DE" w:rsidP="00CD6AAB">
            <w:pPr>
              <w:spacing w:line="265" w:lineRule="exact"/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</w:rPr>
              <w:t xml:space="preserve">Tujuan </w:t>
            </w:r>
            <w:r w:rsidRPr="00186574">
              <w:rPr>
                <w:rFonts w:ascii="Times New Roman" w:eastAsia="Times New Roman" w:hAnsi="Times New Roman" w:cs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0992F" w14:textId="77777777" w:rsidR="003026DE" w:rsidRPr="00186574" w:rsidRDefault="003026DE" w:rsidP="00CD6AAB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16696" w14:textId="77777777" w:rsidR="003026DE" w:rsidRPr="00186574" w:rsidRDefault="003026DE" w:rsidP="00CD6AAB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</w:rPr>
            </w:pPr>
            <w:proofErr w:type="spellStart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</w:rPr>
              <w:t>Jumlah</w:t>
            </w:r>
            <w:proofErr w:type="spellEnd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</w:rPr>
              <w:t xml:space="preserve">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9390B" w14:textId="77777777" w:rsidR="003026DE" w:rsidRPr="00186574" w:rsidRDefault="003026DE" w:rsidP="00CD6AAB">
            <w:pPr>
              <w:spacing w:line="265" w:lineRule="exact"/>
              <w:jc w:val="center"/>
              <w:rPr>
                <w:rFonts w:ascii="Times New Roman" w:eastAsia="Times New Roman" w:hAnsi="Times New Roman" w:cs="Times New Roman"/>
                <w:b/>
                <w:color w:val="auto"/>
                <w:w w:val="98"/>
                <w:sz w:val="24"/>
              </w:rPr>
            </w:pPr>
            <w:proofErr w:type="spellStart"/>
            <w:r w:rsidRPr="00186574">
              <w:rPr>
                <w:rFonts w:ascii="Times New Roman" w:eastAsia="Times New Roman" w:hAnsi="Times New Roman" w:cs="Times New Roman"/>
                <w:color w:val="auto"/>
                <w:w w:val="98"/>
                <w:sz w:val="24"/>
              </w:rPr>
              <w:t>Unsur</w:t>
            </w:r>
            <w:proofErr w:type="spellEnd"/>
            <w:r w:rsidRPr="00186574">
              <w:rPr>
                <w:rFonts w:ascii="Times New Roman" w:eastAsia="Times New Roman" w:hAnsi="Times New Roman" w:cs="Times New Roman"/>
                <w:color w:val="auto"/>
                <w:w w:val="98"/>
                <w:sz w:val="24"/>
              </w:rPr>
              <w:t xml:space="preserve"> yang </w:t>
            </w:r>
            <w:proofErr w:type="spellStart"/>
            <w:r w:rsidRPr="00186574">
              <w:rPr>
                <w:rFonts w:ascii="Times New Roman" w:eastAsia="Times New Roman" w:hAnsi="Times New Roman" w:cs="Times New Roman"/>
                <w:color w:val="auto"/>
                <w:w w:val="98"/>
                <w:sz w:val="24"/>
              </w:rPr>
              <w:t>terlibat</w:t>
            </w:r>
            <w:proofErr w:type="spellEnd"/>
            <w:r w:rsidRPr="00186574">
              <w:rPr>
                <w:rFonts w:ascii="Times New Roman" w:eastAsia="Times New Roman" w:hAnsi="Times New Roman" w:cs="Times New Roman"/>
                <w:color w:val="auto"/>
                <w:w w:val="98"/>
                <w:sz w:val="24"/>
              </w:rPr>
              <w:t xml:space="preserve"> </w:t>
            </w:r>
          </w:p>
        </w:tc>
      </w:tr>
      <w:tr w:rsidR="003026DE" w:rsidRPr="00186574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898DB" w14:textId="77777777" w:rsidR="003026DE" w:rsidRPr="00186574" w:rsidRDefault="003026DE" w:rsidP="00CD6AAB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CEF88" w14:textId="77777777" w:rsidR="003026DE" w:rsidRPr="00186574" w:rsidRDefault="003026DE" w:rsidP="00CD6AAB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1E3CD9" w14:textId="77777777" w:rsidR="003026DE" w:rsidRPr="00186574" w:rsidRDefault="003026DE" w:rsidP="00CD6AAB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114831" w14:textId="77777777" w:rsidR="003026DE" w:rsidRPr="00186574" w:rsidRDefault="003026DE" w:rsidP="00CD6AAB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B6734" w14:textId="77777777" w:rsidR="003026DE" w:rsidRPr="00186574" w:rsidRDefault="003026DE" w:rsidP="00CD6AAB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8302D8" w14:textId="77777777" w:rsidR="003026DE" w:rsidRPr="00186574" w:rsidRDefault="003026DE" w:rsidP="00CD6AAB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4"/>
              </w:rPr>
            </w:pPr>
          </w:p>
        </w:tc>
      </w:tr>
      <w:tr w:rsidR="003026DE" w:rsidRPr="00186574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ED080" w14:textId="77777777" w:rsidR="003026DE" w:rsidRPr="00186574" w:rsidRDefault="003026DE" w:rsidP="00CD6AAB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E1BF60" w14:textId="77777777" w:rsidR="003026DE" w:rsidRPr="00186574" w:rsidRDefault="003026DE" w:rsidP="00CD6AAB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77AFE7" w14:textId="77777777" w:rsidR="003026DE" w:rsidRPr="00186574" w:rsidRDefault="003026DE" w:rsidP="00CD6AAB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A3E539" w14:textId="77777777" w:rsidR="003026DE" w:rsidRPr="00186574" w:rsidRDefault="003026DE" w:rsidP="00CD6AAB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9D66F2" w14:textId="77777777" w:rsidR="003026DE" w:rsidRPr="00186574" w:rsidRDefault="003026DE" w:rsidP="00CD6AAB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2FDF9" w14:textId="77777777" w:rsidR="003026DE" w:rsidRPr="00186574" w:rsidRDefault="003026DE" w:rsidP="00CD6AAB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186574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186574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Pr="00186574" w:rsidRDefault="0089260F" w:rsidP="0089260F">
      <w:pPr>
        <w:pStyle w:val="Heading1"/>
        <w:rPr>
          <w:rFonts w:cs="Times New Roman"/>
        </w:rPr>
      </w:pPr>
      <w:bookmarkStart w:id="12" w:name="_Toc65242129"/>
      <w:bookmarkEnd w:id="10"/>
      <w:r w:rsidRPr="00186574">
        <w:rPr>
          <w:rFonts w:cs="Times New Roman"/>
        </w:rPr>
        <w:lastRenderedPageBreak/>
        <w:t xml:space="preserve">BAB II </w:t>
      </w:r>
      <w:r w:rsidR="00634BB4" w:rsidRPr="00186574">
        <w:rPr>
          <w:rFonts w:cs="Times New Roman"/>
        </w:rPr>
        <w:t>PELAKSANAAN PROGRAM</w:t>
      </w:r>
      <w:bookmarkEnd w:id="12"/>
    </w:p>
    <w:p w14:paraId="5BFD912F" w14:textId="4BAD3F52" w:rsidR="00215C1C" w:rsidRPr="00186574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186574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  <w:rPr>
          <w:rFonts w:cs="Times New Roman"/>
        </w:rPr>
      </w:pPr>
      <w:bookmarkStart w:id="13" w:name="_Toc65242130"/>
      <w:proofErr w:type="spellStart"/>
      <w:r w:rsidRPr="00186574">
        <w:rPr>
          <w:rFonts w:cs="Times New Roman"/>
        </w:rPr>
        <w:t>Pelaksanaan</w:t>
      </w:r>
      <w:proofErr w:type="spellEnd"/>
      <w:r w:rsidRPr="00186574">
        <w:rPr>
          <w:rFonts w:cs="Times New Roman"/>
        </w:rPr>
        <w:t xml:space="preserve"> Program</w:t>
      </w:r>
      <w:bookmarkEnd w:id="13"/>
      <w:r w:rsidRPr="00186574">
        <w:rPr>
          <w:rFonts w:cs="Times New Roman"/>
        </w:rPr>
        <w:t xml:space="preserve"> </w:t>
      </w:r>
    </w:p>
    <w:p w14:paraId="46974059" w14:textId="77777777" w:rsidR="00036E18" w:rsidRPr="00186574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494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01"/>
        <w:gridCol w:w="6793"/>
      </w:tblGrid>
      <w:tr w:rsidR="00036E18" w:rsidRPr="00186574" w14:paraId="4F401B5E" w14:textId="77777777" w:rsidTr="00CD6AAB">
        <w:trPr>
          <w:trHeight w:val="399"/>
        </w:trPr>
        <w:tc>
          <w:tcPr>
            <w:tcW w:w="2701" w:type="dxa"/>
          </w:tcPr>
          <w:p w14:paraId="338C80A8" w14:textId="77777777" w:rsidR="00036E18" w:rsidRPr="00186574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Nama Program</w:t>
            </w:r>
          </w:p>
        </w:tc>
        <w:tc>
          <w:tcPr>
            <w:tcW w:w="6793" w:type="dxa"/>
          </w:tcPr>
          <w:p w14:paraId="30307D35" w14:textId="77777777" w:rsidR="00036E18" w:rsidRPr="00186574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186574" w14:paraId="5A899D28" w14:textId="77777777" w:rsidTr="00CD6AAB">
        <w:trPr>
          <w:trHeight w:val="399"/>
        </w:trPr>
        <w:tc>
          <w:tcPr>
            <w:tcW w:w="2701" w:type="dxa"/>
          </w:tcPr>
          <w:p w14:paraId="6966B911" w14:textId="77777777" w:rsidR="00036E18" w:rsidRPr="00186574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Tujuan Program</w:t>
            </w:r>
          </w:p>
        </w:tc>
        <w:tc>
          <w:tcPr>
            <w:tcW w:w="6793" w:type="dxa"/>
          </w:tcPr>
          <w:p w14:paraId="24D6ABCD" w14:textId="77777777" w:rsidR="00036E18" w:rsidRPr="00186574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186574" w14:paraId="1B23EB9F" w14:textId="77777777" w:rsidTr="00CD6AAB">
        <w:trPr>
          <w:trHeight w:val="413"/>
        </w:trPr>
        <w:tc>
          <w:tcPr>
            <w:tcW w:w="2701" w:type="dxa"/>
          </w:tcPr>
          <w:p w14:paraId="6C5EDE85" w14:textId="77777777" w:rsidR="00036E18" w:rsidRPr="00186574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186574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asaran</w:t>
            </w:r>
            <w:proofErr w:type="spellEnd"/>
            <w:r w:rsidRPr="00186574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Program</w:t>
            </w:r>
          </w:p>
        </w:tc>
        <w:tc>
          <w:tcPr>
            <w:tcW w:w="6793" w:type="dxa"/>
          </w:tcPr>
          <w:p w14:paraId="0E8B901A" w14:textId="77777777" w:rsidR="00036E18" w:rsidRPr="00186574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4E7F12" w:rsidRPr="00186574" w14:paraId="6D186F82" w14:textId="77777777" w:rsidTr="00CD6AAB">
        <w:trPr>
          <w:trHeight w:val="399"/>
        </w:trPr>
        <w:tc>
          <w:tcPr>
            <w:tcW w:w="2701" w:type="dxa"/>
          </w:tcPr>
          <w:p w14:paraId="4C12F2C0" w14:textId="75A90265" w:rsidR="004E7F12" w:rsidRPr="00186574" w:rsidRDefault="004E7F12" w:rsidP="004E7F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Mitra </w:t>
            </w:r>
          </w:p>
        </w:tc>
        <w:tc>
          <w:tcPr>
            <w:tcW w:w="6793" w:type="dxa"/>
          </w:tcPr>
          <w:p w14:paraId="0DF78E3D" w14:textId="77777777" w:rsidR="004E7F12" w:rsidRPr="00186574" w:rsidRDefault="004E7F12" w:rsidP="004E7F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4E7F12" w:rsidRPr="00186574" w14:paraId="5D18F46D" w14:textId="77777777" w:rsidTr="00CD6AAB">
        <w:trPr>
          <w:trHeight w:val="399"/>
        </w:trPr>
        <w:tc>
          <w:tcPr>
            <w:tcW w:w="2701" w:type="dxa"/>
          </w:tcPr>
          <w:p w14:paraId="12AADF10" w14:textId="6FCDE4D5" w:rsidR="004E7F12" w:rsidRPr="00186574" w:rsidRDefault="004E7F12" w:rsidP="004E7F12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Alamat Mitra </w:t>
            </w:r>
          </w:p>
        </w:tc>
        <w:tc>
          <w:tcPr>
            <w:tcW w:w="6793" w:type="dxa"/>
          </w:tcPr>
          <w:p w14:paraId="403C1C5D" w14:textId="77777777" w:rsidR="004E7F12" w:rsidRPr="00186574" w:rsidRDefault="004E7F12" w:rsidP="004E7F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186574" w14:paraId="673DD7E3" w14:textId="77777777" w:rsidTr="00CD6AAB">
        <w:trPr>
          <w:trHeight w:val="812"/>
        </w:trPr>
        <w:tc>
          <w:tcPr>
            <w:tcW w:w="2701" w:type="dxa"/>
          </w:tcPr>
          <w:p w14:paraId="5D7AB4A7" w14:textId="77777777" w:rsidR="00036E18" w:rsidRPr="00186574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186574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</w:t>
            </w:r>
            <w:proofErr w:type="spellEnd"/>
            <w:r w:rsidRPr="00186574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Jam</w:t>
            </w:r>
          </w:p>
          <w:p w14:paraId="47715032" w14:textId="77777777" w:rsidR="00036E18" w:rsidRPr="00186574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Waktu </w:t>
            </w:r>
            <w:proofErr w:type="spellStart"/>
            <w:r w:rsidRPr="00186574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laksanaan</w:t>
            </w:r>
            <w:proofErr w:type="spellEnd"/>
          </w:p>
        </w:tc>
        <w:tc>
          <w:tcPr>
            <w:tcW w:w="6793" w:type="dxa"/>
          </w:tcPr>
          <w:p w14:paraId="611E6CB9" w14:textId="77777777" w:rsidR="00036E18" w:rsidRPr="00186574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186574" w14:paraId="60349EC2" w14:textId="77777777" w:rsidTr="00CD6AAB">
        <w:trPr>
          <w:trHeight w:val="246"/>
        </w:trPr>
        <w:tc>
          <w:tcPr>
            <w:tcW w:w="2701" w:type="dxa"/>
          </w:tcPr>
          <w:p w14:paraId="4A9001C5" w14:textId="77777777" w:rsidR="00036E18" w:rsidRPr="00186574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186574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  <w:proofErr w:type="spellEnd"/>
          </w:p>
        </w:tc>
        <w:tc>
          <w:tcPr>
            <w:tcW w:w="6793" w:type="dxa"/>
          </w:tcPr>
          <w:p w14:paraId="11A0C866" w14:textId="77777777" w:rsidR="00036E18" w:rsidRPr="00186574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186574" w14:paraId="55E292A4" w14:textId="77777777" w:rsidTr="00CD6AAB">
        <w:trPr>
          <w:trHeight w:val="399"/>
        </w:trPr>
        <w:tc>
          <w:tcPr>
            <w:tcW w:w="2701" w:type="dxa"/>
          </w:tcPr>
          <w:p w14:paraId="5DBB7109" w14:textId="77777777" w:rsidR="00036E18" w:rsidRPr="00186574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eran </w:t>
            </w:r>
            <w:proofErr w:type="spellStart"/>
            <w:r w:rsidRPr="00186574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Mahasiswa</w:t>
            </w:r>
            <w:proofErr w:type="spellEnd"/>
          </w:p>
        </w:tc>
        <w:tc>
          <w:tcPr>
            <w:tcW w:w="6793" w:type="dxa"/>
          </w:tcPr>
          <w:p w14:paraId="7AEC4A12" w14:textId="77777777" w:rsidR="00036E18" w:rsidRPr="00186574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186574" w14:paraId="1A5637AD" w14:textId="77777777" w:rsidTr="00CD6AAB">
        <w:trPr>
          <w:trHeight w:val="399"/>
        </w:trPr>
        <w:tc>
          <w:tcPr>
            <w:tcW w:w="2701" w:type="dxa"/>
          </w:tcPr>
          <w:p w14:paraId="70209264" w14:textId="77777777" w:rsidR="00036E18" w:rsidRPr="00186574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186574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</w:t>
            </w:r>
            <w:proofErr w:type="spellEnd"/>
            <w:r w:rsidRPr="00186574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Dana</w:t>
            </w:r>
          </w:p>
        </w:tc>
        <w:tc>
          <w:tcPr>
            <w:tcW w:w="6793" w:type="dxa"/>
          </w:tcPr>
          <w:p w14:paraId="2C9CE6FD" w14:textId="77777777" w:rsidR="00036E18" w:rsidRPr="00186574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186574" w14:paraId="2F3DCDDD" w14:textId="77777777" w:rsidTr="00CD6AAB">
        <w:trPr>
          <w:trHeight w:val="413"/>
        </w:trPr>
        <w:tc>
          <w:tcPr>
            <w:tcW w:w="2701" w:type="dxa"/>
          </w:tcPr>
          <w:p w14:paraId="78A2B16D" w14:textId="77777777" w:rsidR="00036E18" w:rsidRPr="00186574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186574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</w:t>
            </w:r>
            <w:proofErr w:type="spellEnd"/>
            <w:r w:rsidRPr="00186574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Dana</w:t>
            </w:r>
          </w:p>
        </w:tc>
        <w:tc>
          <w:tcPr>
            <w:tcW w:w="6793" w:type="dxa"/>
          </w:tcPr>
          <w:p w14:paraId="147D8AAD" w14:textId="77777777" w:rsidR="00036E18" w:rsidRPr="00186574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186574" w14:paraId="0C841E87" w14:textId="77777777" w:rsidTr="00CD6AAB">
        <w:trPr>
          <w:trHeight w:val="399"/>
        </w:trPr>
        <w:tc>
          <w:tcPr>
            <w:tcW w:w="2701" w:type="dxa"/>
          </w:tcPr>
          <w:p w14:paraId="710F67E8" w14:textId="77777777" w:rsidR="00036E18" w:rsidRPr="00186574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793" w:type="dxa"/>
          </w:tcPr>
          <w:p w14:paraId="77121A33" w14:textId="77777777" w:rsidR="00036E18" w:rsidRPr="00186574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186574" w14:paraId="0BEBC43C" w14:textId="77777777" w:rsidTr="00CD6AAB">
        <w:trPr>
          <w:trHeight w:val="399"/>
        </w:trPr>
        <w:tc>
          <w:tcPr>
            <w:tcW w:w="2701" w:type="dxa"/>
          </w:tcPr>
          <w:p w14:paraId="4393C83B" w14:textId="77777777" w:rsidR="00036E18" w:rsidRPr="00186574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186574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  <w:proofErr w:type="spellEnd"/>
          </w:p>
        </w:tc>
        <w:tc>
          <w:tcPr>
            <w:tcW w:w="6793" w:type="dxa"/>
          </w:tcPr>
          <w:p w14:paraId="17755933" w14:textId="77777777" w:rsidR="00036E18" w:rsidRPr="00186574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186574" w14:paraId="532C838D" w14:textId="77777777" w:rsidTr="00CD6AAB">
        <w:trPr>
          <w:trHeight w:val="399"/>
        </w:trPr>
        <w:tc>
          <w:tcPr>
            <w:tcW w:w="2701" w:type="dxa"/>
          </w:tcPr>
          <w:p w14:paraId="6ED3E8F1" w14:textId="77777777" w:rsidR="00036E18" w:rsidRPr="00186574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186574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793" w:type="dxa"/>
          </w:tcPr>
          <w:p w14:paraId="529C59C4" w14:textId="77777777" w:rsidR="00036E18" w:rsidRPr="00186574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186574" w14:paraId="0E59BD82" w14:textId="77777777" w:rsidTr="00CD6AAB">
        <w:trPr>
          <w:trHeight w:val="399"/>
        </w:trPr>
        <w:tc>
          <w:tcPr>
            <w:tcW w:w="2701" w:type="dxa"/>
          </w:tcPr>
          <w:p w14:paraId="6DBF9FC5" w14:textId="77777777" w:rsidR="00036E18" w:rsidRPr="00186574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186574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otensi</w:t>
            </w:r>
            <w:proofErr w:type="spellEnd"/>
            <w:r w:rsidRPr="00186574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Daerah </w:t>
            </w:r>
          </w:p>
        </w:tc>
        <w:tc>
          <w:tcPr>
            <w:tcW w:w="6793" w:type="dxa"/>
          </w:tcPr>
          <w:p w14:paraId="6B6149D1" w14:textId="77777777" w:rsidR="00036E18" w:rsidRPr="00186574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Pr="00186574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186574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  <w:rPr>
          <w:rFonts w:cs="Times New Roman"/>
        </w:rPr>
      </w:pPr>
      <w:bookmarkStart w:id="14" w:name="_Toc65242131"/>
      <w:proofErr w:type="spellStart"/>
      <w:r w:rsidRPr="00186574">
        <w:rPr>
          <w:rFonts w:cs="Times New Roman"/>
          <w:bCs/>
          <w:szCs w:val="24"/>
        </w:rPr>
        <w:t>Pembahasan</w:t>
      </w:r>
      <w:proofErr w:type="spellEnd"/>
      <w:r w:rsidRPr="00186574">
        <w:rPr>
          <w:rFonts w:cs="Times New Roman"/>
          <w:bCs/>
          <w:szCs w:val="24"/>
        </w:rPr>
        <w:t xml:space="preserve"> Program</w:t>
      </w:r>
      <w:bookmarkEnd w:id="14"/>
    </w:p>
    <w:p w14:paraId="3247CFA6" w14:textId="77777777" w:rsidR="00036E18" w:rsidRPr="00186574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 w:cs="Times New Roman"/>
          <w:b/>
          <w:bCs/>
          <w:color w:val="auto"/>
          <w:sz w:val="24"/>
        </w:rPr>
      </w:pPr>
      <w:proofErr w:type="spellStart"/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>Rencana</w:t>
      </w:r>
      <w:proofErr w:type="spellEnd"/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>pelaksanaan</w:t>
      </w:r>
      <w:proofErr w:type="spellEnd"/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>kegiatan</w:t>
      </w:r>
      <w:proofErr w:type="spellEnd"/>
    </w:p>
    <w:p w14:paraId="74386482" w14:textId="77777777" w:rsidR="004538A1" w:rsidRPr="00186574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 w:cs="Times New Roman"/>
          <w:b/>
          <w:bCs/>
          <w:color w:val="auto"/>
          <w:sz w:val="24"/>
        </w:rPr>
      </w:pPr>
      <w:proofErr w:type="spellStart"/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>Perkiraan</w:t>
      </w:r>
      <w:proofErr w:type="spellEnd"/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>Hambatan</w:t>
      </w:r>
      <w:proofErr w:type="spellEnd"/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, </w:t>
      </w:r>
      <w:proofErr w:type="spellStart"/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>tantangan</w:t>
      </w:r>
      <w:proofErr w:type="spellEnd"/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dan </w:t>
      </w:r>
      <w:proofErr w:type="spellStart"/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>cara</w:t>
      </w:r>
      <w:proofErr w:type="spellEnd"/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bCs/>
          <w:color w:val="auto"/>
          <w:sz w:val="24"/>
        </w:rPr>
        <w:t>penyelesaian</w:t>
      </w:r>
      <w:proofErr w:type="spellEnd"/>
    </w:p>
    <w:p w14:paraId="4512EE78" w14:textId="77777777" w:rsidR="004538A1" w:rsidRPr="00186574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 w:cs="Times New Roman"/>
          <w:b/>
          <w:bCs/>
          <w:color w:val="auto"/>
          <w:sz w:val="24"/>
        </w:rPr>
      </w:pPr>
    </w:p>
    <w:p w14:paraId="4E55BE91" w14:textId="4C962D0A" w:rsidR="00036E18" w:rsidRPr="00186574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  <w:rPr>
          <w:rFonts w:cs="Times New Roman"/>
        </w:rPr>
      </w:pPr>
      <w:bookmarkStart w:id="15" w:name="_Toc65242132"/>
      <w:proofErr w:type="spellStart"/>
      <w:r w:rsidRPr="00186574">
        <w:rPr>
          <w:rFonts w:cs="Times New Roman"/>
          <w:bCs/>
          <w:szCs w:val="24"/>
        </w:rPr>
        <w:t>Luaran</w:t>
      </w:r>
      <w:bookmarkEnd w:id="15"/>
      <w:proofErr w:type="spellEnd"/>
      <w:r w:rsidRPr="00186574">
        <w:rPr>
          <w:rFonts w:cs="Times New Roman"/>
          <w:bCs/>
          <w:szCs w:val="24"/>
        </w:rPr>
        <w:t xml:space="preserve"> </w:t>
      </w:r>
    </w:p>
    <w:p w14:paraId="6FC85BDE" w14:textId="18C9D108" w:rsidR="00037451" w:rsidRPr="00186574" w:rsidRDefault="00037451" w:rsidP="00037451">
      <w:pPr>
        <w:spacing w:after="0" w:line="0" w:lineRule="atLeast"/>
        <w:ind w:left="567"/>
        <w:rPr>
          <w:rFonts w:ascii="Times New Roman" w:hAnsi="Times New Roman" w:cs="Times New Roman"/>
          <w:color w:val="auto"/>
          <w:sz w:val="24"/>
          <w:szCs w:val="24"/>
        </w:rPr>
      </w:pPr>
      <w:proofErr w:type="spellStart"/>
      <w:r w:rsidRPr="00186574">
        <w:rPr>
          <w:rFonts w:ascii="Times New Roman" w:hAnsi="Times New Roman" w:cs="Times New Roman"/>
          <w:color w:val="auto"/>
          <w:sz w:val="24"/>
          <w:szCs w:val="24"/>
        </w:rPr>
        <w:t>Luaran</w:t>
      </w:r>
      <w:proofErr w:type="spellEnd"/>
      <w:r w:rsidRPr="00186574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186574">
        <w:rPr>
          <w:rFonts w:ascii="Times New Roman" w:hAnsi="Times New Roman" w:cs="Times New Roman"/>
          <w:b/>
          <w:bCs/>
          <w:color w:val="auto"/>
          <w:sz w:val="24"/>
          <w:szCs w:val="24"/>
        </w:rPr>
        <w:t>WAJIB</w:t>
      </w:r>
      <w:r w:rsidRPr="00186574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186574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hAnsi="Times New Roman" w:cs="Times New Roman"/>
          <w:color w:val="auto"/>
          <w:sz w:val="24"/>
          <w:szCs w:val="24"/>
        </w:rPr>
        <w:t>kegiatan</w:t>
      </w:r>
      <w:proofErr w:type="spellEnd"/>
      <w:r w:rsidRPr="00186574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hAnsi="Times New Roman" w:cs="Times New Roman"/>
          <w:color w:val="auto"/>
          <w:sz w:val="24"/>
          <w:szCs w:val="24"/>
        </w:rPr>
        <w:t>abmas</w:t>
      </w:r>
      <w:proofErr w:type="spellEnd"/>
      <w:r w:rsidRPr="00186574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hAnsi="Times New Roman" w:cs="Times New Roman"/>
          <w:color w:val="auto"/>
          <w:sz w:val="24"/>
          <w:szCs w:val="24"/>
        </w:rPr>
        <w:t>mahasiswa</w:t>
      </w:r>
      <w:proofErr w:type="spellEnd"/>
      <w:r w:rsidRPr="00186574">
        <w:rPr>
          <w:rFonts w:ascii="Times New Roman" w:hAnsi="Times New Roman" w:cs="Times New Roman"/>
          <w:color w:val="auto"/>
          <w:sz w:val="24"/>
          <w:szCs w:val="24"/>
        </w:rPr>
        <w:t xml:space="preserve"> KKN</w:t>
      </w:r>
      <w:r w:rsidR="00C60EEE" w:rsidRPr="00186574">
        <w:rPr>
          <w:rFonts w:ascii="Times New Roman" w:hAnsi="Times New Roman" w:cs="Times New Roman"/>
          <w:color w:val="auto"/>
          <w:sz w:val="24"/>
          <w:szCs w:val="24"/>
        </w:rPr>
        <w:t xml:space="preserve">-KOLABORASI </w:t>
      </w:r>
      <w:proofErr w:type="spellStart"/>
      <w:proofErr w:type="gramStart"/>
      <w:r w:rsidRPr="00186574">
        <w:rPr>
          <w:rFonts w:ascii="Times New Roman" w:hAnsi="Times New Roman" w:cs="Times New Roman"/>
          <w:color w:val="auto"/>
          <w:sz w:val="24"/>
          <w:szCs w:val="24"/>
        </w:rPr>
        <w:t>berupa</w:t>
      </w:r>
      <w:proofErr w:type="spellEnd"/>
      <w:r w:rsidRPr="00186574">
        <w:rPr>
          <w:rFonts w:ascii="Times New Roman" w:hAnsi="Times New Roman" w:cs="Times New Roman"/>
          <w:color w:val="auto"/>
          <w:sz w:val="24"/>
          <w:szCs w:val="24"/>
        </w:rPr>
        <w:t xml:space="preserve"> :</w:t>
      </w:r>
      <w:proofErr w:type="gramEnd"/>
    </w:p>
    <w:p w14:paraId="4A7C9652" w14:textId="41518782" w:rsidR="00036E18" w:rsidRPr="00186574" w:rsidRDefault="00036E18" w:rsidP="00037451">
      <w:pPr>
        <w:pStyle w:val="ListParagraph"/>
        <w:numPr>
          <w:ilvl w:val="0"/>
          <w:numId w:val="12"/>
        </w:numPr>
        <w:spacing w:after="0" w:line="0" w:lineRule="atLeast"/>
        <w:ind w:left="1134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186574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Massa </w:t>
      </w:r>
    </w:p>
    <w:p w14:paraId="289F92DE" w14:textId="77777777" w:rsidR="00036E18" w:rsidRPr="00186574" w:rsidRDefault="00036E18" w:rsidP="00037451">
      <w:pPr>
        <w:pStyle w:val="ListParagraph"/>
        <w:numPr>
          <w:ilvl w:val="0"/>
          <w:numId w:val="12"/>
        </w:numPr>
        <w:spacing w:after="0" w:line="0" w:lineRule="atLeast"/>
        <w:ind w:left="1134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186574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</w:p>
    <w:p w14:paraId="0955F771" w14:textId="77777777" w:rsidR="00842C6C" w:rsidRPr="00186574" w:rsidRDefault="00842C6C" w:rsidP="00036E18">
      <w:pPr>
        <w:pStyle w:val="ListParagraph"/>
        <w:spacing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842C6C" w:rsidRPr="00186574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6272ED66" w:rsidR="00D57014" w:rsidRPr="00186574" w:rsidRDefault="00D57014" w:rsidP="00D57014">
      <w:pPr>
        <w:pStyle w:val="Heading1"/>
        <w:rPr>
          <w:rFonts w:cs="Times New Roman"/>
        </w:rPr>
      </w:pPr>
      <w:bookmarkStart w:id="16" w:name="_Toc65242133"/>
      <w:r w:rsidRPr="00186574">
        <w:rPr>
          <w:rFonts w:cs="Times New Roman"/>
        </w:rPr>
        <w:lastRenderedPageBreak/>
        <w:t>BAB II</w:t>
      </w:r>
      <w:r w:rsidR="00842C6C" w:rsidRPr="00186574">
        <w:rPr>
          <w:rFonts w:cs="Times New Roman"/>
        </w:rPr>
        <w:t>I</w:t>
      </w:r>
      <w:r w:rsidRPr="00186574">
        <w:rPr>
          <w:rFonts w:cs="Times New Roman"/>
        </w:rPr>
        <w:t xml:space="preserve"> </w:t>
      </w:r>
      <w:r w:rsidR="00842C6C" w:rsidRPr="00186574">
        <w:rPr>
          <w:rFonts w:cs="Times New Roman"/>
        </w:rPr>
        <w:t>RENCANA KEGIATAN HARIAN</w:t>
      </w:r>
      <w:bookmarkEnd w:id="16"/>
    </w:p>
    <w:tbl>
      <w:tblPr>
        <w:tblW w:w="15062" w:type="dxa"/>
        <w:tblInd w:w="457" w:type="dxa"/>
        <w:tblLook w:val="04A0" w:firstRow="1" w:lastRow="0" w:firstColumn="1" w:lastColumn="0" w:noHBand="0" w:noVBand="1"/>
      </w:tblPr>
      <w:tblGrid>
        <w:gridCol w:w="1002"/>
        <w:gridCol w:w="1615"/>
        <w:gridCol w:w="2550"/>
        <w:gridCol w:w="1967"/>
        <w:gridCol w:w="2325"/>
        <w:gridCol w:w="1899"/>
        <w:gridCol w:w="1847"/>
        <w:gridCol w:w="1857"/>
      </w:tblGrid>
      <w:tr w:rsidR="00C8185A" w:rsidRPr="00186574" w14:paraId="03F1B86E" w14:textId="77777777" w:rsidTr="00842C6C">
        <w:trPr>
          <w:trHeight w:val="225"/>
        </w:trPr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F309C" w14:textId="131F6073" w:rsidR="00C8185A" w:rsidRPr="00186574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8A545" w14:textId="77777777" w:rsidR="00C8185A" w:rsidRPr="00186574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186574">
              <w:rPr>
                <w:rFonts w:ascii="Times New Roman" w:eastAsia="Times New Roman" w:hAnsi="Times New Roman" w:cs="Times New Roman"/>
                <w:color w:val="000000"/>
              </w:rPr>
              <w:t>Tanggal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8FE50" w14:textId="77777777" w:rsidR="00C8185A" w:rsidRPr="00186574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 xml:space="preserve">Agenda </w:t>
            </w:r>
            <w:proofErr w:type="spellStart"/>
            <w:r w:rsidRPr="00186574">
              <w:rPr>
                <w:rFonts w:ascii="Times New Roman" w:eastAsia="Times New Roman" w:hAnsi="Times New Roman" w:cs="Times New Roman"/>
                <w:color w:val="000000"/>
              </w:rPr>
              <w:t>Kegiatan</w:t>
            </w:r>
            <w:proofErr w:type="spellEnd"/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13062" w14:textId="77777777" w:rsidR="00C8185A" w:rsidRPr="00186574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 xml:space="preserve">Jam </w:t>
            </w:r>
            <w:proofErr w:type="spellStart"/>
            <w:r w:rsidRPr="00186574">
              <w:rPr>
                <w:rFonts w:ascii="Times New Roman" w:eastAsia="Times New Roman" w:hAnsi="Times New Roman" w:cs="Times New Roman"/>
                <w:color w:val="000000"/>
              </w:rPr>
              <w:t>Pelaksanaan</w:t>
            </w:r>
            <w:proofErr w:type="spellEnd"/>
          </w:p>
        </w:tc>
        <w:tc>
          <w:tcPr>
            <w:tcW w:w="23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9F9F6" w14:textId="77777777" w:rsidR="00C8185A" w:rsidRPr="00186574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 xml:space="preserve">Nama </w:t>
            </w:r>
            <w:proofErr w:type="spellStart"/>
            <w:r w:rsidRPr="00186574">
              <w:rPr>
                <w:rFonts w:ascii="Times New Roman" w:eastAsia="Times New Roman" w:hAnsi="Times New Roman" w:cs="Times New Roman"/>
                <w:color w:val="000000"/>
              </w:rPr>
              <w:t>Kelompok</w:t>
            </w:r>
            <w:proofErr w:type="spellEnd"/>
            <w:r w:rsidRPr="0018657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86574">
              <w:rPr>
                <w:rFonts w:ascii="Times New Roman" w:eastAsia="Times New Roman" w:hAnsi="Times New Roman" w:cs="Times New Roman"/>
                <w:color w:val="000000"/>
              </w:rPr>
              <w:t>Sasaran</w:t>
            </w:r>
            <w:proofErr w:type="spellEnd"/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754D2" w14:textId="77777777" w:rsidR="00C8185A" w:rsidRPr="00186574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186574">
              <w:rPr>
                <w:rFonts w:ascii="Times New Roman" w:eastAsia="Times New Roman" w:hAnsi="Times New Roman" w:cs="Times New Roman"/>
                <w:color w:val="000000"/>
              </w:rPr>
              <w:t>Jumlah</w:t>
            </w:r>
            <w:proofErr w:type="spellEnd"/>
            <w:r w:rsidRPr="00186574">
              <w:rPr>
                <w:rFonts w:ascii="Times New Roman" w:eastAsia="Times New Roman" w:hAnsi="Times New Roman" w:cs="Times New Roman"/>
                <w:color w:val="000000"/>
              </w:rPr>
              <w:t xml:space="preserve"> Dana Yang </w:t>
            </w:r>
            <w:proofErr w:type="spellStart"/>
            <w:r w:rsidRPr="00186574">
              <w:rPr>
                <w:rFonts w:ascii="Times New Roman" w:eastAsia="Times New Roman" w:hAnsi="Times New Roman" w:cs="Times New Roman"/>
                <w:color w:val="000000"/>
              </w:rPr>
              <w:t>dibutuhkan</w:t>
            </w:r>
            <w:proofErr w:type="spellEnd"/>
            <w:r w:rsidRPr="0018657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18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DB8E9" w14:textId="77777777" w:rsidR="00C8185A" w:rsidRPr="00186574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186574">
              <w:rPr>
                <w:rFonts w:ascii="Times New Roman" w:eastAsia="Times New Roman" w:hAnsi="Times New Roman" w:cs="Times New Roman"/>
                <w:color w:val="000000"/>
              </w:rPr>
              <w:t>Sumber</w:t>
            </w:r>
            <w:proofErr w:type="spellEnd"/>
            <w:r w:rsidRPr="00186574">
              <w:rPr>
                <w:rFonts w:ascii="Times New Roman" w:eastAsia="Times New Roman" w:hAnsi="Times New Roman" w:cs="Times New Roman"/>
                <w:color w:val="000000"/>
              </w:rPr>
              <w:t xml:space="preserve"> Dana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B7418" w14:textId="77777777" w:rsidR="00C8185A" w:rsidRPr="00186574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 xml:space="preserve">Kendala yang </w:t>
            </w:r>
            <w:proofErr w:type="spellStart"/>
            <w:r w:rsidRPr="00186574">
              <w:rPr>
                <w:rFonts w:ascii="Times New Roman" w:eastAsia="Times New Roman" w:hAnsi="Times New Roman" w:cs="Times New Roman"/>
                <w:color w:val="000000"/>
              </w:rPr>
              <w:t>dihadapi</w:t>
            </w:r>
            <w:proofErr w:type="spellEnd"/>
          </w:p>
        </w:tc>
      </w:tr>
      <w:tr w:rsidR="00C8185A" w:rsidRPr="00186574" w14:paraId="1208878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032A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4CBC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F801E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2E51A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BE6FE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9823A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D0BF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61BE2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186574" w14:paraId="42082E6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49C30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BC39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9A800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0B46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05F42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3574B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BCDF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2B50B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186574" w14:paraId="6D20903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9033A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DB1CB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9DE6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62A4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CD823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C9726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F5DE0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48BE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186574" w14:paraId="073545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7D1A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1104F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7394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DB62E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2CC23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E5B38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E3A99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AF5D3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186574" w14:paraId="4B445A6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682FA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B6B58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BD20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4A45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B0424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D96E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3092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222F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186574" w14:paraId="0A2DEB02" w14:textId="77777777" w:rsidTr="00842C6C">
        <w:trPr>
          <w:trHeight w:val="612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D595F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A4236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B145F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3290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A50A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94B99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5F3B1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8F3E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186574" w14:paraId="5A8DBC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D6905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2AEA0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1E062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9C22D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B297E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3850A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3A84C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5962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186574" w14:paraId="3F873F6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0216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0C4C9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A0EBD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43995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E98F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A0A63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D401F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BC07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186574" w14:paraId="2EF3B611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8D4C5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6ECB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4ACD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C4110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CB31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027A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3B679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039E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186574" w14:paraId="73CAB596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C72C8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3CDF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80529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AE10A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3318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003A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E891C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EE16B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186574" w14:paraId="7C562E15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5351A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F8CA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F4F20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B4E21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0F0C0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0C865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4B1F1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4FED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186574" w14:paraId="24907BB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C68E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F0DA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FCF09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65F10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DE01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68322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1A716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3DADF" w14:textId="77777777" w:rsidR="00C8185A" w:rsidRPr="00186574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86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55E73276" w14:textId="77777777" w:rsidR="00C8185A" w:rsidRPr="00186574" w:rsidRDefault="00C8185A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08A526DF" w14:textId="77777777" w:rsidR="00E94015" w:rsidRPr="00186574" w:rsidRDefault="00E94015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RPr="00186574" w:rsidSect="00842C6C">
          <w:pgSz w:w="16841" w:h="11900" w:orient="landscape" w:code="9"/>
          <w:pgMar w:top="1418" w:right="1701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289F9F80" w14:textId="6BDA57A3" w:rsidR="0089260F" w:rsidRPr="00186574" w:rsidRDefault="0089260F" w:rsidP="0089260F">
      <w:pPr>
        <w:pStyle w:val="Heading1"/>
        <w:rPr>
          <w:rFonts w:cs="Times New Roman"/>
        </w:rPr>
      </w:pPr>
      <w:bookmarkStart w:id="17" w:name="_Toc65242134"/>
      <w:r w:rsidRPr="00186574">
        <w:rPr>
          <w:rFonts w:cs="Times New Roman"/>
        </w:rPr>
        <w:lastRenderedPageBreak/>
        <w:t xml:space="preserve">BAB IV </w:t>
      </w:r>
      <w:r w:rsidR="005A007E" w:rsidRPr="00186574">
        <w:rPr>
          <w:rFonts w:cs="Times New Roman"/>
        </w:rPr>
        <w:t>ANGGARAN</w:t>
      </w:r>
      <w:bookmarkEnd w:id="17"/>
    </w:p>
    <w:p w14:paraId="32610306" w14:textId="77777777" w:rsidR="00B31FDE" w:rsidRPr="00186574" w:rsidRDefault="00B31FDE" w:rsidP="00B31FDE">
      <w:pPr>
        <w:rPr>
          <w:rFonts w:ascii="Times New Roman" w:hAnsi="Times New Roman" w:cs="Times New Roman"/>
        </w:rPr>
      </w:pPr>
    </w:p>
    <w:p w14:paraId="14CB1413" w14:textId="246527F6" w:rsidR="00B270D8" w:rsidRPr="00186574" w:rsidRDefault="00B270D8" w:rsidP="00037451">
      <w:pPr>
        <w:spacing w:after="160" w:line="259" w:lineRule="auto"/>
        <w:ind w:left="0" w:firstLine="0"/>
        <w:jc w:val="both"/>
        <w:rPr>
          <w:rFonts w:ascii="Times New Roman" w:hAnsi="Times New Roman" w:cs="Times New Roman"/>
        </w:rPr>
      </w:pP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Justifikasi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anggaran</w:t>
      </w:r>
      <w:proofErr w:type="spellEnd"/>
      <w:r w:rsidR="00BD5CBB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BD5CBB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diajukan</w:t>
      </w:r>
      <w:proofErr w:type="spellEnd"/>
      <w:r w:rsidR="00BD5CBB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BD5CBB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ke</w:t>
      </w:r>
      <w:proofErr w:type="spellEnd"/>
      <w:r w:rsidR="00BD5CBB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RPM ITS</w:t>
      </w:r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disusun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rinci</w:t>
      </w:r>
      <w:proofErr w:type="spellEnd"/>
      <w:r w:rsidR="0003745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="0015440B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B</w:t>
      </w:r>
      <w:r w:rsidR="0003745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esaran</w:t>
      </w:r>
      <w:proofErr w:type="spellEnd"/>
      <w:r w:rsidR="0003745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a yang </w:t>
      </w:r>
      <w:proofErr w:type="spellStart"/>
      <w:r w:rsidR="0003745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dapat</w:t>
      </w:r>
      <w:proofErr w:type="spellEnd"/>
      <w:r w:rsidR="0003745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diusulkan</w:t>
      </w:r>
      <w:proofErr w:type="spellEnd"/>
      <w:r w:rsidR="0003745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="0003745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kegiatan</w:t>
      </w:r>
      <w:proofErr w:type="spellEnd"/>
      <w:r w:rsidR="0003745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proofErr w:type="spellEnd"/>
      <w:r w:rsidR="0003745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mahasiswa</w:t>
      </w:r>
      <w:proofErr w:type="spellEnd"/>
      <w:r w:rsidR="0003745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KKN</w:t>
      </w:r>
      <w:r w:rsidR="00C60EEE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-KOLABORASI </w:t>
      </w:r>
      <w:proofErr w:type="spellStart"/>
      <w:r w:rsidR="0003745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sebesar</w:t>
      </w:r>
      <w:proofErr w:type="spellEnd"/>
      <w:r w:rsidR="0003745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Rp. </w:t>
      </w:r>
      <w:r w:rsidR="00C60EEE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…</w:t>
      </w:r>
      <w:proofErr w:type="gramStart"/>
      <w:r w:rsidR="00C60EEE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…</w:t>
      </w:r>
      <w:r w:rsidR="0003745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,-</w:t>
      </w:r>
      <w:proofErr w:type="gramEnd"/>
      <w:r w:rsidR="0003745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C60EEE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…….</w:t>
      </w:r>
      <w:r w:rsidR="0003745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rupiah).</w:t>
      </w:r>
    </w:p>
    <w:p w14:paraId="5A19DC0A" w14:textId="4E08328C" w:rsidR="00B31FDE" w:rsidRPr="00186574" w:rsidRDefault="00B31FDE">
      <w:pPr>
        <w:spacing w:after="160" w:line="259" w:lineRule="auto"/>
        <w:ind w:left="0" w:firstLine="0"/>
        <w:rPr>
          <w:rFonts w:ascii="Times New Roman" w:hAnsi="Times New Roman" w:cs="Times New Roman"/>
        </w:rPr>
      </w:pPr>
    </w:p>
    <w:p w14:paraId="3C4B027B" w14:textId="77777777" w:rsidR="00B31FDE" w:rsidRPr="00186574" w:rsidRDefault="00B31FDE">
      <w:pPr>
        <w:spacing w:after="160" w:line="259" w:lineRule="auto"/>
        <w:ind w:left="0" w:firstLine="0"/>
        <w:rPr>
          <w:rFonts w:ascii="Times New Roman" w:hAnsi="Times New Roman" w:cs="Times New Roman"/>
          <w:b/>
          <w:color w:val="auto"/>
          <w:sz w:val="36"/>
        </w:rPr>
      </w:pPr>
      <w:r w:rsidRPr="00186574">
        <w:rPr>
          <w:rFonts w:ascii="Times New Roman" w:hAnsi="Times New Roman" w:cs="Times New Roman"/>
        </w:rPr>
        <w:br w:type="page"/>
      </w:r>
    </w:p>
    <w:p w14:paraId="1BD863FA" w14:textId="4AA28728" w:rsidR="00B31FDE" w:rsidRPr="00186574" w:rsidRDefault="00B31FDE" w:rsidP="00B31FDE">
      <w:pPr>
        <w:pStyle w:val="Heading1"/>
        <w:rPr>
          <w:rFonts w:cs="Times New Roman"/>
        </w:rPr>
      </w:pPr>
      <w:bookmarkStart w:id="18" w:name="_Toc65242135"/>
      <w:r w:rsidRPr="00186574">
        <w:rPr>
          <w:rFonts w:cs="Times New Roman"/>
        </w:rPr>
        <w:lastRenderedPageBreak/>
        <w:t xml:space="preserve">BAB V </w:t>
      </w:r>
      <w:r w:rsidR="00EC4CFB" w:rsidRPr="00186574">
        <w:rPr>
          <w:rFonts w:cs="Times New Roman"/>
        </w:rPr>
        <w:t>JADWAL</w:t>
      </w:r>
      <w:bookmarkEnd w:id="18"/>
    </w:p>
    <w:p w14:paraId="2B880299" w14:textId="0C21E43C" w:rsidR="00B31FDE" w:rsidRPr="00186574" w:rsidRDefault="00EC4CFB">
      <w:pPr>
        <w:spacing w:after="160" w:line="259" w:lineRule="auto"/>
        <w:ind w:left="0" w:firstLine="0"/>
        <w:rPr>
          <w:rFonts w:ascii="Times New Roman" w:hAnsi="Times New Roman" w:cs="Times New Roman"/>
        </w:rPr>
      </w:pPr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adwal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kepada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masyarakat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disusun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rinci</w:t>
      </w:r>
      <w:proofErr w:type="spellEnd"/>
      <w:r w:rsidR="0003745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 w:rsidR="0015440B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L</w:t>
      </w:r>
      <w:r w:rsidR="0003745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ma </w:t>
      </w:r>
      <w:proofErr w:type="spellStart"/>
      <w:r w:rsidR="0003745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kegiatan</w:t>
      </w:r>
      <w:proofErr w:type="spellEnd"/>
      <w:r w:rsidR="0003745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proofErr w:type="spellEnd"/>
      <w:r w:rsidR="0003745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mahasiswa</w:t>
      </w:r>
      <w:proofErr w:type="spellEnd"/>
      <w:r w:rsidR="0003745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KKN</w:t>
      </w:r>
      <w:r w:rsidR="00C60EEE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-KOLABORASI </w:t>
      </w:r>
      <w:r w:rsidR="00CB5017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minimal </w:t>
      </w:r>
      <w:r w:rsidR="00C60EEE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1 </w:t>
      </w:r>
      <w:r w:rsidR="00CB5017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Bulan.</w:t>
      </w:r>
    </w:p>
    <w:p w14:paraId="12E57873" w14:textId="77777777" w:rsidR="00B270D8" w:rsidRPr="00186574" w:rsidRDefault="00B270D8">
      <w:pPr>
        <w:spacing w:after="160" w:line="259" w:lineRule="auto"/>
        <w:ind w:left="0" w:firstLine="0"/>
        <w:rPr>
          <w:rFonts w:ascii="Times New Roman" w:hAnsi="Times New Roman" w:cs="Times New Roman"/>
        </w:rPr>
      </w:pPr>
      <w:r w:rsidRPr="00186574">
        <w:rPr>
          <w:rFonts w:ascii="Times New Roman" w:hAnsi="Times New Roman" w:cs="Times New Roman"/>
        </w:rPr>
        <w:br w:type="page"/>
      </w:r>
    </w:p>
    <w:p w14:paraId="0889C6E3" w14:textId="3C88D0BF" w:rsidR="0089260F" w:rsidRPr="00186574" w:rsidRDefault="0089260F" w:rsidP="008723B3">
      <w:pPr>
        <w:pStyle w:val="Heading1"/>
        <w:rPr>
          <w:rFonts w:cs="Times New Roman"/>
        </w:rPr>
      </w:pPr>
      <w:bookmarkStart w:id="19" w:name="_Toc65242136"/>
      <w:r w:rsidRPr="00186574">
        <w:rPr>
          <w:rFonts w:cs="Times New Roman"/>
        </w:rPr>
        <w:lastRenderedPageBreak/>
        <w:t>DAFTAR PUSTAKA</w:t>
      </w:r>
      <w:bookmarkEnd w:id="19"/>
    </w:p>
    <w:p w14:paraId="180DEC40" w14:textId="19C9F3B1" w:rsidR="00EE4820" w:rsidRPr="00186574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ftar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pustaka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disusun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berdasarkan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sistem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nomor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sesuai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urutan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pengutipan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Hanya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pustaka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disitasi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ada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usulan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kepada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masyarakat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dicantumkan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ftar Pustaka.</w:t>
      </w:r>
      <w:r w:rsidR="00DB2C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Gunakan</w:t>
      </w:r>
      <w:proofErr w:type="spellEnd"/>
      <w:r w:rsidR="00DB2C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C70" w:rsidRPr="00186574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seperti</w:t>
      </w:r>
      <w:proofErr w:type="spellEnd"/>
      <w:r w:rsidR="00DB2C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4" w:history="1">
        <w:r w:rsidR="00DB2C70" w:rsidRPr="00186574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186574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proofErr w:type="spellStart"/>
      <w:r w:rsidR="00DB2C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="00DB2C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memudahkan</w:t>
      </w:r>
      <w:proofErr w:type="spellEnd"/>
      <w:r w:rsidR="00905E76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905E76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sebagaimana</w:t>
      </w:r>
      <w:proofErr w:type="spellEnd"/>
      <w:r w:rsidR="00905E76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05E76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contoh</w:t>
      </w:r>
      <w:proofErr w:type="spellEnd"/>
      <w:r w:rsidR="00905E76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 </w:t>
      </w:r>
      <w:proofErr w:type="spellStart"/>
      <w:r w:rsidR="00905E76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bawah</w:t>
      </w:r>
      <w:proofErr w:type="spellEnd"/>
      <w:r w:rsidR="00905E76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DB2C70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Pr="00186574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86574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 w:cs="Times New Roman"/>
          <w:bCs/>
          <w:color w:val="auto"/>
          <w:sz w:val="24"/>
          <w:szCs w:val="24"/>
        </w:rPr>
      </w:pPr>
      <w:r w:rsidRPr="00186574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[1] T. Blaschke, “ISPRS Journal of Photogrammetry and Remote Sensing Object based image analysis for remote sensing,” ISPRS J. </w:t>
      </w:r>
      <w:proofErr w:type="spellStart"/>
      <w:r w:rsidRPr="00186574">
        <w:rPr>
          <w:rFonts w:ascii="Times New Roman" w:hAnsi="Times New Roman" w:cs="Times New Roman"/>
          <w:bCs/>
          <w:color w:val="auto"/>
          <w:sz w:val="24"/>
          <w:szCs w:val="24"/>
        </w:rPr>
        <w:t>Photogramm</w:t>
      </w:r>
      <w:proofErr w:type="spellEnd"/>
      <w:r w:rsidRPr="00186574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. Remote Sens., vol. 65, pp. 2–16, 2010, </w:t>
      </w:r>
      <w:proofErr w:type="spellStart"/>
      <w:r w:rsidRPr="00186574">
        <w:rPr>
          <w:rFonts w:ascii="Times New Roman" w:hAnsi="Times New Roman" w:cs="Times New Roman"/>
          <w:bCs/>
          <w:color w:val="auto"/>
          <w:sz w:val="24"/>
          <w:szCs w:val="24"/>
        </w:rPr>
        <w:t>doi</w:t>
      </w:r>
      <w:proofErr w:type="spellEnd"/>
      <w:r w:rsidRPr="00186574">
        <w:rPr>
          <w:rFonts w:ascii="Times New Roman" w:hAnsi="Times New Roman" w:cs="Times New Roman"/>
          <w:bCs/>
          <w:color w:val="auto"/>
          <w:sz w:val="24"/>
          <w:szCs w:val="24"/>
        </w:rPr>
        <w:t>: 10.1016/j.isprsjprs.2009.06.004.</w:t>
      </w:r>
    </w:p>
    <w:p w14:paraId="0C6EA197" w14:textId="364B2268" w:rsidR="0089260F" w:rsidRPr="00186574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 w:cs="Times New Roman"/>
          <w:b/>
          <w:color w:val="auto"/>
          <w:sz w:val="36"/>
        </w:rPr>
      </w:pPr>
      <w:r w:rsidRPr="00186574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[2] L. G. Denaro et al., “Pseudo-Invariant Feature Selection for </w:t>
      </w:r>
      <w:proofErr w:type="spellStart"/>
      <w:r w:rsidRPr="00186574">
        <w:rPr>
          <w:rFonts w:ascii="Times New Roman" w:hAnsi="Times New Roman" w:cs="Times New Roman"/>
          <w:bCs/>
          <w:color w:val="auto"/>
          <w:sz w:val="24"/>
          <w:szCs w:val="24"/>
        </w:rPr>
        <w:t>Crosssensor</w:t>
      </w:r>
      <w:proofErr w:type="spellEnd"/>
      <w:r w:rsidRPr="00186574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Optical Satellite Images,” J. Remote Sens. GIS, vol. 07, no. 04, p. 1, Oct. 2018, </w:t>
      </w:r>
      <w:proofErr w:type="spellStart"/>
      <w:r w:rsidRPr="00186574">
        <w:rPr>
          <w:rFonts w:ascii="Times New Roman" w:hAnsi="Times New Roman" w:cs="Times New Roman"/>
          <w:bCs/>
          <w:color w:val="auto"/>
          <w:sz w:val="24"/>
          <w:szCs w:val="24"/>
        </w:rPr>
        <w:t>doi</w:t>
      </w:r>
      <w:proofErr w:type="spellEnd"/>
      <w:r w:rsidRPr="00186574">
        <w:rPr>
          <w:rFonts w:ascii="Times New Roman" w:hAnsi="Times New Roman" w:cs="Times New Roman"/>
          <w:bCs/>
          <w:color w:val="auto"/>
          <w:sz w:val="24"/>
          <w:szCs w:val="24"/>
        </w:rPr>
        <w:t>: 10.4172/2469-4134.1000239.</w:t>
      </w:r>
      <w:r w:rsidR="0089260F" w:rsidRPr="00186574">
        <w:rPr>
          <w:rFonts w:ascii="Times New Roman" w:hAnsi="Times New Roman" w:cs="Times New Roman"/>
          <w:b/>
          <w:color w:val="auto"/>
          <w:sz w:val="36"/>
        </w:rPr>
        <w:br w:type="page"/>
      </w:r>
    </w:p>
    <w:p w14:paraId="61C17FE5" w14:textId="7172F41B" w:rsidR="00E745C0" w:rsidRPr="00186574" w:rsidRDefault="007617CC" w:rsidP="003D3F23">
      <w:pPr>
        <w:pStyle w:val="Heading1"/>
        <w:rPr>
          <w:rFonts w:cs="Times New Roman"/>
        </w:rPr>
      </w:pPr>
      <w:bookmarkStart w:id="20" w:name="_Toc65242137"/>
      <w:r w:rsidRPr="00186574">
        <w:rPr>
          <w:rFonts w:cs="Times New Roman"/>
        </w:rPr>
        <w:lastRenderedPageBreak/>
        <w:t xml:space="preserve">LAMPIRAN 1. </w:t>
      </w:r>
      <w:r w:rsidR="007528B9" w:rsidRPr="00186574">
        <w:rPr>
          <w:rFonts w:cs="Times New Roman"/>
        </w:rPr>
        <w:t xml:space="preserve"> </w:t>
      </w:r>
      <w:r w:rsidR="00E745C0" w:rsidRPr="00186574">
        <w:rPr>
          <w:rFonts w:cs="Times New Roman"/>
        </w:rPr>
        <w:t xml:space="preserve">SURAT PERNYATAAN KESEDIAAN </w:t>
      </w:r>
      <w:r w:rsidR="007528B9" w:rsidRPr="00186574">
        <w:rPr>
          <w:rFonts w:cs="Times New Roman"/>
        </w:rPr>
        <w:t xml:space="preserve">KERJASAMA DARI </w:t>
      </w:r>
      <w:r w:rsidR="00E745C0" w:rsidRPr="00186574">
        <w:rPr>
          <w:rFonts w:cs="Times New Roman"/>
        </w:rPr>
        <w:t>MITRA</w:t>
      </w:r>
      <w:bookmarkEnd w:id="20"/>
    </w:p>
    <w:p w14:paraId="59A6CA8A" w14:textId="77777777" w:rsidR="00E745C0" w:rsidRPr="00186574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</w:pPr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  <w:t>Yang bertanda tangan di bawah ini kami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78"/>
        <w:gridCol w:w="360"/>
        <w:gridCol w:w="4862"/>
      </w:tblGrid>
      <w:tr w:rsidR="003D3F23" w:rsidRPr="00186574" w14:paraId="3AAA3A2E" w14:textId="77777777" w:rsidTr="00CD6AAB">
        <w:tc>
          <w:tcPr>
            <w:tcW w:w="2878" w:type="dxa"/>
          </w:tcPr>
          <w:p w14:paraId="3157DAE7" w14:textId="77777777" w:rsidR="00E745C0" w:rsidRPr="00186574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Nama</w:t>
            </w:r>
          </w:p>
        </w:tc>
        <w:tc>
          <w:tcPr>
            <w:tcW w:w="360" w:type="dxa"/>
          </w:tcPr>
          <w:p w14:paraId="12758CFD" w14:textId="77777777" w:rsidR="00E745C0" w:rsidRPr="00186574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42AE7ACF" w14:textId="77777777" w:rsidR="00E745C0" w:rsidRPr="00186574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186574" w14:paraId="3DE800E1" w14:textId="77777777" w:rsidTr="00CD6AAB">
        <w:tc>
          <w:tcPr>
            <w:tcW w:w="2878" w:type="dxa"/>
          </w:tcPr>
          <w:p w14:paraId="2F86CE87" w14:textId="77777777" w:rsidR="00E745C0" w:rsidRPr="00186574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Jabatan</w:t>
            </w:r>
          </w:p>
        </w:tc>
        <w:tc>
          <w:tcPr>
            <w:tcW w:w="360" w:type="dxa"/>
          </w:tcPr>
          <w:p w14:paraId="61ADE662" w14:textId="77777777" w:rsidR="00E745C0" w:rsidRPr="00186574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676C3988" w14:textId="77777777" w:rsidR="00E745C0" w:rsidRPr="00186574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186574" w14:paraId="4B338F0C" w14:textId="77777777" w:rsidTr="00CD6AAB">
        <w:tc>
          <w:tcPr>
            <w:tcW w:w="2878" w:type="dxa"/>
          </w:tcPr>
          <w:p w14:paraId="087695DA" w14:textId="4676EE5E" w:rsidR="00E745C0" w:rsidRPr="00186574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dentitas</w:t>
            </w:r>
            <w:proofErr w:type="spellEnd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(NIK/NIP)</w:t>
            </w:r>
          </w:p>
        </w:tc>
        <w:tc>
          <w:tcPr>
            <w:tcW w:w="360" w:type="dxa"/>
          </w:tcPr>
          <w:p w14:paraId="485F8511" w14:textId="77777777" w:rsidR="00E745C0" w:rsidRPr="00186574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1380B1D9" w14:textId="77777777" w:rsidR="00E745C0" w:rsidRPr="00186574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186574" w14:paraId="57144B50" w14:textId="77777777" w:rsidTr="00CD6AAB">
        <w:tc>
          <w:tcPr>
            <w:tcW w:w="2878" w:type="dxa"/>
          </w:tcPr>
          <w:p w14:paraId="1403A890" w14:textId="77777777" w:rsidR="00E745C0" w:rsidRPr="00186574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Mewakili</w:t>
            </w:r>
            <w:proofErr w:type="spellEnd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nstansi</w:t>
            </w:r>
            <w:proofErr w:type="spellEnd"/>
          </w:p>
        </w:tc>
        <w:tc>
          <w:tcPr>
            <w:tcW w:w="360" w:type="dxa"/>
          </w:tcPr>
          <w:p w14:paraId="6B6650AF" w14:textId="77777777" w:rsidR="00E745C0" w:rsidRPr="00186574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4F324881" w14:textId="77777777" w:rsidR="00E745C0" w:rsidRPr="00186574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186574" w14:paraId="07D1A391" w14:textId="77777777" w:rsidTr="00CD6AAB">
        <w:tc>
          <w:tcPr>
            <w:tcW w:w="2878" w:type="dxa"/>
          </w:tcPr>
          <w:p w14:paraId="409A1CB8" w14:textId="77777777" w:rsidR="00E745C0" w:rsidRPr="00186574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Alamat </w:t>
            </w:r>
            <w:proofErr w:type="spellStart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nstansi</w:t>
            </w:r>
            <w:proofErr w:type="spellEnd"/>
          </w:p>
        </w:tc>
        <w:tc>
          <w:tcPr>
            <w:tcW w:w="360" w:type="dxa"/>
          </w:tcPr>
          <w:p w14:paraId="734CA4D1" w14:textId="77777777" w:rsidR="00E745C0" w:rsidRPr="00186574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5E5BEE4B" w14:textId="77777777" w:rsidR="00E745C0" w:rsidRPr="00186574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50C2224E" w14:textId="19FBB1F4" w:rsidR="00E745C0" w:rsidRPr="00186574" w:rsidRDefault="003D3F23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</w:t>
      </w:r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enyatakan</w:t>
      </w:r>
      <w:proofErr w:type="spellEnd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esediaan</w:t>
      </w:r>
      <w:proofErr w:type="spellEnd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instansi</w:t>
      </w:r>
      <w:proofErr w:type="spellEnd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kami </w:t>
      </w:r>
      <w:proofErr w:type="spellStart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untuk</w:t>
      </w:r>
      <w:proofErr w:type="spellEnd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ekerjasama</w:t>
      </w:r>
      <w:proofErr w:type="spellEnd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sebagai</w:t>
      </w:r>
      <w:proofErr w:type="spellEnd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itra</w:t>
      </w:r>
      <w:proofErr w:type="spellEnd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lam</w:t>
      </w:r>
      <w:proofErr w:type="spellEnd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egiatan</w:t>
      </w:r>
      <w:proofErr w:type="spellEnd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pengabdian</w:t>
      </w:r>
      <w:proofErr w:type="spellEnd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C9161D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epada</w:t>
      </w:r>
      <w:proofErr w:type="spellEnd"/>
      <w:r w:rsidR="00C9161D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asyarakat</w:t>
      </w:r>
      <w:proofErr w:type="spellEnd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engan</w:t>
      </w:r>
      <w:proofErr w:type="spellEnd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tim</w:t>
      </w:r>
      <w:proofErr w:type="spellEnd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ri</w:t>
      </w:r>
      <w:proofErr w:type="spellEnd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ITS </w:t>
      </w:r>
      <w:proofErr w:type="spellStart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sebagai</w:t>
      </w:r>
      <w:proofErr w:type="spellEnd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erikut</w:t>
      </w:r>
      <w:proofErr w:type="spellEnd"/>
      <w:r w:rsidR="00E745C0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38"/>
        <w:gridCol w:w="400"/>
        <w:gridCol w:w="4862"/>
      </w:tblGrid>
      <w:tr w:rsidR="003D3F23" w:rsidRPr="00186574" w14:paraId="69BE58DA" w14:textId="77777777" w:rsidTr="00CD6AAB">
        <w:tc>
          <w:tcPr>
            <w:tcW w:w="2838" w:type="dxa"/>
          </w:tcPr>
          <w:p w14:paraId="30092F25" w14:textId="77777777" w:rsidR="00E745C0" w:rsidRPr="00186574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Judul</w:t>
            </w:r>
            <w:proofErr w:type="spellEnd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Pengabdian</w:t>
            </w:r>
            <w:proofErr w:type="spellEnd"/>
          </w:p>
        </w:tc>
        <w:tc>
          <w:tcPr>
            <w:tcW w:w="400" w:type="dxa"/>
          </w:tcPr>
          <w:p w14:paraId="6B625A9B" w14:textId="77777777" w:rsidR="00E745C0" w:rsidRPr="00186574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373AE70B" w14:textId="77777777" w:rsidR="00E745C0" w:rsidRPr="00186574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186574" w14:paraId="30BBB8DA" w14:textId="77777777" w:rsidTr="00CD6AAB">
        <w:tc>
          <w:tcPr>
            <w:tcW w:w="2838" w:type="dxa"/>
          </w:tcPr>
          <w:p w14:paraId="46638474" w14:textId="77777777" w:rsidR="00E745C0" w:rsidRPr="00186574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proofErr w:type="spellStart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etua</w:t>
            </w:r>
            <w:proofErr w:type="spellEnd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 Tim </w:t>
            </w:r>
            <w:proofErr w:type="spellStart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Pengabdi</w:t>
            </w:r>
            <w:proofErr w:type="spellEnd"/>
          </w:p>
        </w:tc>
        <w:tc>
          <w:tcPr>
            <w:tcW w:w="400" w:type="dxa"/>
          </w:tcPr>
          <w:p w14:paraId="72DD2723" w14:textId="77777777" w:rsidR="00E745C0" w:rsidRPr="00186574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2933511E" w14:textId="77777777" w:rsidR="00E745C0" w:rsidRPr="00186574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186574" w14:paraId="46443310" w14:textId="77777777" w:rsidTr="00CD6AAB">
        <w:tc>
          <w:tcPr>
            <w:tcW w:w="2838" w:type="dxa"/>
          </w:tcPr>
          <w:p w14:paraId="1F29DD12" w14:textId="77777777" w:rsidR="00E745C0" w:rsidRPr="00186574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proofErr w:type="spellStart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ontribusi</w:t>
            </w:r>
            <w:proofErr w:type="spellEnd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 Mitra (in kind / </w:t>
            </w:r>
            <w:proofErr w:type="spellStart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incash</w:t>
            </w:r>
            <w:proofErr w:type="spellEnd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)</w:t>
            </w:r>
          </w:p>
        </w:tc>
        <w:tc>
          <w:tcPr>
            <w:tcW w:w="400" w:type="dxa"/>
          </w:tcPr>
          <w:p w14:paraId="2412CD23" w14:textId="77777777" w:rsidR="00E745C0" w:rsidRPr="00186574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00548A24" w14:textId="551867D0" w:rsidR="00E745C0" w:rsidRPr="00186574" w:rsidRDefault="003D3F23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Rp. </w:t>
            </w:r>
          </w:p>
        </w:tc>
      </w:tr>
      <w:tr w:rsidR="003D3F23" w:rsidRPr="00186574" w14:paraId="785288BB" w14:textId="77777777" w:rsidTr="00CD6AAB">
        <w:tc>
          <w:tcPr>
            <w:tcW w:w="2838" w:type="dxa"/>
          </w:tcPr>
          <w:p w14:paraId="4167B831" w14:textId="07647963" w:rsidR="00E745C0" w:rsidRPr="00186574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Jangka</w:t>
            </w:r>
            <w:proofErr w:type="spellEnd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waktu</w:t>
            </w:r>
            <w:proofErr w:type="spellEnd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="00905E76"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kerjasama</w:t>
            </w:r>
            <w:proofErr w:type="spellEnd"/>
          </w:p>
        </w:tc>
        <w:tc>
          <w:tcPr>
            <w:tcW w:w="400" w:type="dxa"/>
          </w:tcPr>
          <w:p w14:paraId="43120DB0" w14:textId="77777777" w:rsidR="00E745C0" w:rsidRPr="00186574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26A3E345" w14:textId="77777777" w:rsidR="00E745C0" w:rsidRPr="00186574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115476C1" w14:textId="77777777" w:rsidR="00E745C0" w:rsidRPr="00186574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</w:p>
    <w:p w14:paraId="705C97A9" w14:textId="77777777" w:rsidR="00E745C0" w:rsidRPr="00186574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dan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ahwa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instansi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kami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ersedia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untuk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emenuhi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peran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/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tugas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/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ontribusi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sebagai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itra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sebagai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erikut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: ................................................................................................................</w:t>
      </w:r>
    </w:p>
    <w:p w14:paraId="2B332E86" w14:textId="77777777" w:rsidR="00E745C0" w:rsidRPr="00186574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658C9588" w14:textId="77777777" w:rsidR="00E745C0" w:rsidRPr="00186574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17F0302B" w14:textId="77777777" w:rsidR="00E745C0" w:rsidRPr="00186574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Surat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pernyataan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ini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 kami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buat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engan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benarnya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untuk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igunakan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perlunya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</w:t>
      </w:r>
    </w:p>
    <w:p w14:paraId="7474B1A4" w14:textId="77777777" w:rsidR="00E745C0" w:rsidRPr="00186574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BCFE07B" w14:textId="08700C15" w:rsidR="00E745C0" w:rsidRPr="00186574" w:rsidRDefault="00E745C0" w:rsidP="00E745C0">
      <w:pPr>
        <w:ind w:left="288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.........................., </w:t>
      </w:r>
      <w:r w:rsidR="003D3F23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Maret 202</w:t>
      </w:r>
      <w:r w:rsidR="009F269D" w:rsidRPr="00186574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3</w:t>
      </w:r>
    </w:p>
    <w:p w14:paraId="30E3AAEC" w14:textId="77777777" w:rsidR="00E745C0" w:rsidRPr="00186574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2920EA37" w14:textId="77777777" w:rsidR="00E745C0" w:rsidRPr="00186574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Yang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membuat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pernyataan</w:t>
      </w:r>
      <w:proofErr w:type="spellEnd"/>
    </w:p>
    <w:p w14:paraId="6EC60895" w14:textId="77777777" w:rsidR="00E745C0" w:rsidRPr="00186574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E443CB5" w14:textId="77777777" w:rsidR="00E745C0" w:rsidRPr="00186574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5AD9B9E7" w14:textId="44EBE9F5" w:rsidR="00E745C0" w:rsidRPr="00186574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proofErr w:type="spellStart"/>
      <w:r w:rsidRPr="00186574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Materai</w:t>
      </w:r>
      <w:proofErr w:type="spellEnd"/>
      <w:r w:rsidRPr="00186574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 xml:space="preserve"> Rp. </w:t>
      </w:r>
      <w:proofErr w:type="gramStart"/>
      <w:r w:rsidR="005666E2" w:rsidRPr="00186574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10</w:t>
      </w:r>
      <w:r w:rsidRPr="00186574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.000,-</w:t>
      </w:r>
      <w:proofErr w:type="gramEnd"/>
    </w:p>
    <w:p w14:paraId="6DBDBE10" w14:textId="77777777" w:rsidR="00E745C0" w:rsidRPr="00186574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23316247" w14:textId="77777777" w:rsidR="00E745C0" w:rsidRPr="00186574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020565D6" w14:textId="45F1D7DF" w:rsidR="0060418B" w:rsidRPr="00186574" w:rsidRDefault="00E745C0" w:rsidP="004B2AF0">
      <w:pPr>
        <w:ind w:left="2160" w:firstLine="720"/>
        <w:jc w:val="center"/>
        <w:rPr>
          <w:rFonts w:ascii="Times New Roman" w:hAnsi="Times New Roman" w:cs="Times New Roman"/>
          <w:b/>
          <w:color w:val="auto"/>
          <w:sz w:val="36"/>
        </w:rPr>
      </w:pPr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  <w:t xml:space="preserve">Nama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  <w:t>terang</w:t>
      </w:r>
      <w:bookmarkStart w:id="21" w:name="page12"/>
      <w:bookmarkEnd w:id="21"/>
      <w:proofErr w:type="spellEnd"/>
      <w:r w:rsidR="0060418B" w:rsidRPr="00186574">
        <w:rPr>
          <w:rFonts w:ascii="Times New Roman" w:hAnsi="Times New Roman" w:cs="Times New Roman"/>
          <w:b/>
          <w:color w:val="auto"/>
          <w:sz w:val="36"/>
        </w:rPr>
        <w:br w:type="page"/>
      </w:r>
    </w:p>
    <w:p w14:paraId="2E3E3274" w14:textId="38522423" w:rsidR="007617CC" w:rsidRPr="00186574" w:rsidRDefault="007617CC" w:rsidP="009D5426">
      <w:pPr>
        <w:pStyle w:val="Heading1"/>
        <w:rPr>
          <w:rFonts w:cs="Times New Roman"/>
        </w:rPr>
      </w:pPr>
      <w:bookmarkStart w:id="22" w:name="_Toc65242138"/>
      <w:r w:rsidRPr="00186574">
        <w:rPr>
          <w:rFonts w:cs="Times New Roman"/>
        </w:rPr>
        <w:lastRenderedPageBreak/>
        <w:t xml:space="preserve">LAMPIRAN </w:t>
      </w:r>
      <w:r w:rsidR="004B2AF0" w:rsidRPr="00186574">
        <w:rPr>
          <w:rFonts w:cs="Times New Roman"/>
        </w:rPr>
        <w:t>2</w:t>
      </w:r>
      <w:r w:rsidRPr="00186574">
        <w:rPr>
          <w:rFonts w:cs="Times New Roman"/>
        </w:rPr>
        <w:t>. PETA LOKASI</w:t>
      </w:r>
      <w:bookmarkEnd w:id="22"/>
    </w:p>
    <w:p w14:paraId="178D2527" w14:textId="1BE45F4A" w:rsidR="004377AC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berisikan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peta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lokasi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dilengkapi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743FAA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jarak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lokasi</w:t>
      </w:r>
      <w:proofErr w:type="spellEnd"/>
      <w:r w:rsidR="009D5426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alamat</w:t>
      </w:r>
      <w:proofErr w:type="spellEnd"/>
      <w:r w:rsidR="009D5426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4377AC">
        <w:rPr>
          <w:rFonts w:ascii="Times New Roman" w:eastAsia="Times New Roman" w:hAnsi="Times New Roman" w:cs="Times New Roman"/>
          <w:color w:val="auto"/>
          <w:sz w:val="24"/>
          <w:szCs w:val="24"/>
        </w:rPr>
        <w:t>Kampus</w:t>
      </w:r>
      <w:proofErr w:type="spellEnd"/>
      <w:r w:rsidR="004377A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TS.</w:t>
      </w:r>
      <w:r w:rsidR="009D5426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0172D76A" w14:textId="77777777" w:rsidR="004377AC" w:rsidRDefault="004377A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5983B2F" w14:textId="77777777" w:rsidR="003D4A99" w:rsidRDefault="003D4A99" w:rsidP="003D4A99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ama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Instansi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Mitra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 xml:space="preserve">: </w:t>
      </w:r>
    </w:p>
    <w:p w14:paraId="2C235A0F" w14:textId="77777777" w:rsidR="003D4A99" w:rsidRDefault="003D4A99" w:rsidP="003D4A99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lamat Mitra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 xml:space="preserve">: </w:t>
      </w:r>
    </w:p>
    <w:p w14:paraId="6342BF13" w14:textId="77777777" w:rsidR="003D4A99" w:rsidRDefault="003D4A99" w:rsidP="003D4A99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Jarak ITS - Lokasi Mitra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>:  …km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6287B06A" w14:textId="77777777" w:rsidR="003D4A99" w:rsidRDefault="003D4A99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322551F" w14:textId="325E30ED" w:rsidR="007617CC" w:rsidRPr="00186574" w:rsidRDefault="009D5426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Gunakan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5" w:history="1">
        <w:r w:rsidRPr="00186574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186574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67EC4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="00767EC4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67EC4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memudahkan</w:t>
      </w:r>
      <w:proofErr w:type="spellEnd"/>
      <w:r w:rsidR="00FB66D4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FB66D4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sebagaimana</w:t>
      </w:r>
      <w:proofErr w:type="spellEnd"/>
      <w:r w:rsidR="00FB66D4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B66D4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contoh</w:t>
      </w:r>
      <w:proofErr w:type="spellEnd"/>
      <w:r w:rsidR="00FB66D4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 </w:t>
      </w:r>
      <w:proofErr w:type="spellStart"/>
      <w:r w:rsidR="00FB66D4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bawah</w:t>
      </w:r>
      <w:proofErr w:type="spellEnd"/>
      <w:r w:rsidR="00FB66D4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2713D87F" w14:textId="3F6549DE" w:rsidR="00D25071" w:rsidRPr="00186574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Pr="00186574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186574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186574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Pr="00186574" w:rsidRDefault="0060418B">
      <w:pPr>
        <w:spacing w:after="160" w:line="259" w:lineRule="auto"/>
        <w:ind w:left="0" w:firstLine="0"/>
        <w:rPr>
          <w:rFonts w:ascii="Times New Roman" w:hAnsi="Times New Roman" w:cs="Times New Roman"/>
          <w:b/>
          <w:color w:val="auto"/>
          <w:sz w:val="36"/>
        </w:rPr>
      </w:pPr>
      <w:r w:rsidRPr="00186574">
        <w:rPr>
          <w:rFonts w:ascii="Times New Roman" w:hAnsi="Times New Roman" w:cs="Times New Roman"/>
          <w:b/>
          <w:color w:val="auto"/>
          <w:sz w:val="36"/>
        </w:rPr>
        <w:br w:type="page"/>
      </w:r>
    </w:p>
    <w:p w14:paraId="77285CF3" w14:textId="0E83C6F8" w:rsidR="007617CC" w:rsidRPr="00186574" w:rsidRDefault="007617CC" w:rsidP="00912CE3">
      <w:pPr>
        <w:pStyle w:val="Heading1"/>
        <w:rPr>
          <w:rFonts w:cs="Times New Roman"/>
        </w:rPr>
      </w:pPr>
      <w:bookmarkStart w:id="23" w:name="_Toc65242139"/>
      <w:r w:rsidRPr="00186574">
        <w:rPr>
          <w:rFonts w:cs="Times New Roman"/>
        </w:rPr>
        <w:lastRenderedPageBreak/>
        <w:t xml:space="preserve">LAMPIRAN </w:t>
      </w:r>
      <w:r w:rsidR="00982C4F" w:rsidRPr="00186574">
        <w:rPr>
          <w:rFonts w:cs="Times New Roman"/>
        </w:rPr>
        <w:t>3</w:t>
      </w:r>
      <w:r w:rsidRPr="00186574">
        <w:rPr>
          <w:rFonts w:cs="Times New Roman"/>
        </w:rPr>
        <w:t xml:space="preserve">. BIODATA </w:t>
      </w:r>
      <w:r w:rsidR="00982C4F" w:rsidRPr="00186574">
        <w:rPr>
          <w:rFonts w:cs="Times New Roman"/>
        </w:rPr>
        <w:t>DPL</w:t>
      </w:r>
      <w:bookmarkEnd w:id="23"/>
    </w:p>
    <w:p w14:paraId="107C7861" w14:textId="77777777" w:rsidR="007502F1" w:rsidRPr="00186574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4" w:name="page11"/>
      <w:bookmarkEnd w:id="24"/>
    </w:p>
    <w:p w14:paraId="1222C9DA" w14:textId="7E556B1B" w:rsidR="007502F1" w:rsidRPr="00186574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480"/>
        <w:gridCol w:w="4457"/>
      </w:tblGrid>
      <w:tr w:rsidR="004A23B3" w:rsidRPr="00186574" w14:paraId="4B9F9C98" w14:textId="2B5540D2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BA674E7" w14:textId="77777777" w:rsidR="004A23B3" w:rsidRPr="00186574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1BDFB16A" w14:textId="77777777" w:rsidR="004A23B3" w:rsidRPr="00186574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Nama </w:t>
            </w:r>
            <w:proofErr w:type="spellStart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480" w:type="dxa"/>
            <w:shd w:val="clear" w:color="auto" w:fill="auto"/>
            <w:vAlign w:val="bottom"/>
          </w:tcPr>
          <w:p w14:paraId="6FA5EDC5" w14:textId="77777777" w:rsidR="004A23B3" w:rsidRPr="00186574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0A47369" w14:textId="77777777" w:rsidR="004A23B3" w:rsidRPr="00186574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186574" w14:paraId="10066B3D" w14:textId="2088769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476123" w14:textId="77777777" w:rsidR="004A23B3" w:rsidRPr="00186574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E666776" w14:textId="77777777" w:rsidR="004A23B3" w:rsidRPr="00186574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Jenis </w:t>
            </w:r>
            <w:proofErr w:type="spellStart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lamin</w:t>
            </w:r>
            <w:proofErr w:type="spellEnd"/>
          </w:p>
        </w:tc>
        <w:tc>
          <w:tcPr>
            <w:tcW w:w="480" w:type="dxa"/>
            <w:shd w:val="clear" w:color="auto" w:fill="auto"/>
            <w:vAlign w:val="bottom"/>
          </w:tcPr>
          <w:p w14:paraId="199BFB5A" w14:textId="77777777" w:rsidR="004A23B3" w:rsidRPr="00186574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39C191" w14:textId="77777777" w:rsidR="004A23B3" w:rsidRPr="00186574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186574" w14:paraId="0C7A2808" w14:textId="490E1E19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14CB7D5" w14:textId="77777777" w:rsidR="004A23B3" w:rsidRPr="00186574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7355AD1" w14:textId="77777777" w:rsidR="004A23B3" w:rsidRPr="00186574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4E9E81B" w14:textId="77777777" w:rsidR="004A23B3" w:rsidRPr="00186574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DA576C2" w14:textId="77777777" w:rsidR="004A23B3" w:rsidRPr="00186574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186574" w14:paraId="1F12448D" w14:textId="5907EC8A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5E74AD" w14:textId="77777777" w:rsidR="004A23B3" w:rsidRPr="00186574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3AEEC69" w14:textId="77777777" w:rsidR="004A23B3" w:rsidRPr="00186574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</w:t>
            </w:r>
            <w:proofErr w:type="spellEnd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</w:t>
            </w:r>
            <w:proofErr w:type="spellStart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ngkat</w:t>
            </w:r>
            <w:proofErr w:type="spellEnd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Gol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78B050A2" w14:textId="77777777" w:rsidR="004A23B3" w:rsidRPr="00186574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00A5C67" w14:textId="77777777" w:rsidR="004A23B3" w:rsidRPr="00186574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186574" w14:paraId="66495BE8" w14:textId="60E43990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781E4712" w14:textId="0F74EE19" w:rsidR="004A23B3" w:rsidRPr="00186574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3C998276" w14:textId="77777777" w:rsidR="004A23B3" w:rsidRPr="00186574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</w:t>
            </w:r>
            <w:proofErr w:type="spellEnd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ahlian</w:t>
            </w:r>
            <w:proofErr w:type="spellEnd"/>
          </w:p>
        </w:tc>
        <w:tc>
          <w:tcPr>
            <w:tcW w:w="480" w:type="dxa"/>
            <w:shd w:val="clear" w:color="auto" w:fill="auto"/>
            <w:vAlign w:val="bottom"/>
          </w:tcPr>
          <w:p w14:paraId="682ECBB2" w14:textId="77777777" w:rsidR="004A23B3" w:rsidRPr="00186574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813E47" w14:textId="77777777" w:rsidR="004A23B3" w:rsidRPr="00186574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186574" w14:paraId="63987F58" w14:textId="1937CCC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2757B0DE" w14:textId="688F9300" w:rsidR="004A23B3" w:rsidRPr="00186574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6A290977" w14:textId="77777777" w:rsidR="004A23B3" w:rsidRPr="00186574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</w:t>
            </w:r>
            <w:proofErr w:type="spellEnd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</w:t>
            </w:r>
            <w:proofErr w:type="spellStart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480" w:type="dxa"/>
            <w:shd w:val="clear" w:color="auto" w:fill="auto"/>
            <w:vAlign w:val="bottom"/>
          </w:tcPr>
          <w:p w14:paraId="435D0BBF" w14:textId="77777777" w:rsidR="004A23B3" w:rsidRPr="00186574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CB73E1E" w14:textId="77777777" w:rsidR="004A23B3" w:rsidRPr="00186574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186574" w14:paraId="521DB81A" w14:textId="7B0B9ED7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C5A2E74" w14:textId="1ED8EC8D" w:rsidR="004A23B3" w:rsidRPr="00186574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AB51006" w14:textId="77777777" w:rsidR="004A23B3" w:rsidRPr="00186574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</w:t>
            </w:r>
            <w:proofErr w:type="spellEnd"/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Tinggi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34A7FE" w14:textId="77777777" w:rsidR="004A23B3" w:rsidRPr="00186574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7D99AA4" w14:textId="77777777" w:rsidR="004A23B3" w:rsidRPr="00186574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186574" w14:paraId="199B381A" w14:textId="6B2984FD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92CAEF6" w14:textId="30B4E09F" w:rsidR="004A23B3" w:rsidRPr="00186574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2240F454" w14:textId="77777777" w:rsidR="004A23B3" w:rsidRPr="00186574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0E9EFA4" w14:textId="1F193798" w:rsidR="004A23B3" w:rsidRPr="00186574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865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2DFBD85" w14:textId="77777777" w:rsidR="004A23B3" w:rsidRPr="00186574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Pr="00186574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Pr="00186574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Pr="00186574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Riwayat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didanai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TS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nasional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sebutkan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sebagai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Anggota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186574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186574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186574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186574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186574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186574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186574">
              <w:rPr>
                <w:rFonts w:ascii="Times New Roman" w:hAnsi="Times New Roman" w:cs="Times New Roman"/>
                <w:color w:val="auto"/>
              </w:rPr>
              <w:t>Pengabdian</w:t>
            </w:r>
            <w:proofErr w:type="spellEnd"/>
            <w:r w:rsidRPr="00186574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186574">
              <w:rPr>
                <w:rFonts w:ascii="Times New Roman" w:hAnsi="Times New Roman" w:cs="Times New Roman"/>
                <w:color w:val="auto"/>
              </w:rPr>
              <w:t>kepada</w:t>
            </w:r>
            <w:proofErr w:type="spellEnd"/>
            <w:r w:rsidRPr="00186574">
              <w:rPr>
                <w:rFonts w:ascii="Times New Roman" w:hAnsi="Times New Roman" w:cs="Times New Roman"/>
                <w:color w:val="auto"/>
              </w:rPr>
              <w:t xml:space="preserve">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186574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186574">
              <w:rPr>
                <w:rFonts w:ascii="Times New Roman" w:hAnsi="Times New Roman" w:cs="Times New Roman"/>
                <w:color w:val="auto"/>
              </w:rPr>
              <w:t>Penyandang</w:t>
            </w:r>
            <w:proofErr w:type="spellEnd"/>
            <w:r w:rsidRPr="00186574">
              <w:rPr>
                <w:rFonts w:ascii="Times New Roman" w:hAnsi="Times New Roman" w:cs="Times New Roman"/>
                <w:color w:val="auto"/>
              </w:rPr>
              <w:t xml:space="preserve">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186574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186574">
              <w:rPr>
                <w:rFonts w:ascii="Times New Roman" w:hAnsi="Times New Roman" w:cs="Times New Roman"/>
                <w:color w:val="auto"/>
              </w:rPr>
              <w:t>Tahun</w:t>
            </w:r>
            <w:proofErr w:type="spellEnd"/>
          </w:p>
        </w:tc>
      </w:tr>
      <w:tr w:rsidR="00A7719B" w:rsidRPr="00186574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186574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186574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186574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186574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186574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186574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186574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186574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186574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186574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186574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Pr="00186574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Pr="00186574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Publikasi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ilmiah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bentuk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makalah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buku</w:t>
      </w:r>
      <w:proofErr w:type="spellEnd"/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186574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186574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186574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186574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186574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186574">
              <w:rPr>
                <w:rFonts w:ascii="Times New Roman" w:hAnsi="Times New Roman" w:cs="Times New Roman"/>
                <w:color w:val="auto"/>
              </w:rPr>
              <w:t xml:space="preserve"> Artikel </w:t>
            </w:r>
            <w:proofErr w:type="spellStart"/>
            <w:r w:rsidRPr="00186574">
              <w:rPr>
                <w:rFonts w:ascii="Times New Roman" w:hAnsi="Times New Roman" w:cs="Times New Roman"/>
                <w:color w:val="auto"/>
              </w:rPr>
              <w:t>Pengabdian</w:t>
            </w:r>
            <w:proofErr w:type="spellEnd"/>
            <w:r w:rsidRPr="00186574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186574">
              <w:rPr>
                <w:rFonts w:ascii="Times New Roman" w:hAnsi="Times New Roman" w:cs="Times New Roman"/>
                <w:color w:val="auto"/>
              </w:rPr>
              <w:t>kepada</w:t>
            </w:r>
            <w:proofErr w:type="spellEnd"/>
            <w:r w:rsidRPr="00186574">
              <w:rPr>
                <w:rFonts w:ascii="Times New Roman" w:hAnsi="Times New Roman" w:cs="Times New Roman"/>
                <w:color w:val="auto"/>
              </w:rPr>
              <w:t xml:space="preserve">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186574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186574"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186574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186574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186574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186574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186574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186574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186574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186574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186574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186574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Pr="00186574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Pr="00186574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="007502F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="007502F1" w:rsidRPr="00186574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186574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186574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186574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186574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186574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186574">
              <w:rPr>
                <w:rFonts w:ascii="Times New Roman" w:hAnsi="Times New Roman" w:cs="Times New Roman"/>
                <w:color w:val="auto"/>
              </w:rPr>
              <w:t xml:space="preserve"> Hak </w:t>
            </w:r>
            <w:proofErr w:type="spellStart"/>
            <w:r w:rsidRPr="00186574">
              <w:rPr>
                <w:rFonts w:ascii="Times New Roman" w:hAnsi="Times New Roman" w:cs="Times New Roman"/>
                <w:color w:val="auto"/>
              </w:rPr>
              <w:t>Kekayaan</w:t>
            </w:r>
            <w:proofErr w:type="spellEnd"/>
            <w:r w:rsidRPr="00186574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186574">
              <w:rPr>
                <w:rFonts w:ascii="Times New Roman" w:hAnsi="Times New Roman" w:cs="Times New Roman"/>
                <w:color w:val="auto"/>
              </w:rPr>
              <w:t>Intelektual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186574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186574"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186574" w:rsidRDefault="00E92091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186574"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186574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186574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186574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186574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186574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186574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186574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186574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186574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186574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186574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186574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Pr="00186574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186574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186574">
        <w:rPr>
          <w:rFonts w:ascii="Times New Roman" w:hAnsi="Times New Roman" w:cs="Times New Roman"/>
          <w:i/>
          <w:iCs/>
          <w:color w:val="auto"/>
        </w:rPr>
        <w:t xml:space="preserve">Jenis HKI = HC, Paten, Paten </w:t>
      </w:r>
      <w:proofErr w:type="spellStart"/>
      <w:r w:rsidRPr="00186574">
        <w:rPr>
          <w:rFonts w:ascii="Times New Roman" w:hAnsi="Times New Roman" w:cs="Times New Roman"/>
          <w:i/>
          <w:iCs/>
          <w:color w:val="auto"/>
        </w:rPr>
        <w:t>Sederhana</w:t>
      </w:r>
      <w:proofErr w:type="spellEnd"/>
      <w:r w:rsidRPr="00186574">
        <w:rPr>
          <w:rFonts w:ascii="Times New Roman" w:hAnsi="Times New Roman" w:cs="Times New Roman"/>
          <w:i/>
          <w:iCs/>
          <w:color w:val="auto"/>
        </w:rPr>
        <w:t xml:space="preserve">, Desain </w:t>
      </w:r>
      <w:proofErr w:type="spellStart"/>
      <w:r w:rsidRPr="00186574">
        <w:rPr>
          <w:rFonts w:ascii="Times New Roman" w:hAnsi="Times New Roman" w:cs="Times New Roman"/>
          <w:i/>
          <w:iCs/>
          <w:color w:val="auto"/>
        </w:rPr>
        <w:t>Industri</w:t>
      </w:r>
      <w:proofErr w:type="spellEnd"/>
      <w:r w:rsidRPr="00186574">
        <w:rPr>
          <w:rFonts w:ascii="Times New Roman" w:hAnsi="Times New Roman" w:cs="Times New Roman"/>
          <w:i/>
          <w:iCs/>
          <w:color w:val="auto"/>
        </w:rPr>
        <w:t xml:space="preserve">, </w:t>
      </w:r>
      <w:proofErr w:type="spellStart"/>
      <w:r w:rsidRPr="00186574">
        <w:rPr>
          <w:rFonts w:ascii="Times New Roman" w:hAnsi="Times New Roman" w:cs="Times New Roman"/>
          <w:i/>
          <w:iCs/>
          <w:color w:val="auto"/>
        </w:rPr>
        <w:t>atau</w:t>
      </w:r>
      <w:proofErr w:type="spellEnd"/>
      <w:r w:rsidRPr="00186574">
        <w:rPr>
          <w:rFonts w:ascii="Times New Roman" w:hAnsi="Times New Roman" w:cs="Times New Roman"/>
          <w:i/>
          <w:iCs/>
          <w:color w:val="auto"/>
        </w:rPr>
        <w:t xml:space="preserve"> Merk </w:t>
      </w:r>
      <w:proofErr w:type="spellStart"/>
      <w:r w:rsidRPr="00186574">
        <w:rPr>
          <w:rFonts w:ascii="Times New Roman" w:hAnsi="Times New Roman" w:cs="Times New Roman"/>
          <w:i/>
          <w:iCs/>
          <w:color w:val="auto"/>
        </w:rPr>
        <w:t>Dagang</w:t>
      </w:r>
      <w:proofErr w:type="spellEnd"/>
    </w:p>
    <w:p w14:paraId="61C07D79" w14:textId="77777777" w:rsidR="007502F1" w:rsidRPr="00186574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Pr="00186574" w:rsidRDefault="00982C4F">
      <w:pPr>
        <w:spacing w:after="160" w:line="259" w:lineRule="auto"/>
        <w:ind w:left="0" w:firstLine="0"/>
        <w:rPr>
          <w:rFonts w:ascii="Times New Roman" w:hAnsi="Times New Roman" w:cs="Times New Roman"/>
          <w:b/>
          <w:color w:val="auto"/>
          <w:sz w:val="36"/>
        </w:rPr>
      </w:pPr>
      <w:r w:rsidRPr="00186574">
        <w:rPr>
          <w:rFonts w:ascii="Times New Roman" w:hAnsi="Times New Roman" w:cs="Times New Roman"/>
          <w:b/>
          <w:color w:val="auto"/>
          <w:sz w:val="36"/>
        </w:rPr>
        <w:br w:type="page"/>
      </w:r>
    </w:p>
    <w:p w14:paraId="3EED037D" w14:textId="1883740A" w:rsidR="0089260F" w:rsidRPr="00186574" w:rsidRDefault="00982C4F" w:rsidP="00912CE3">
      <w:pPr>
        <w:pStyle w:val="Heading1"/>
        <w:rPr>
          <w:rFonts w:cs="Times New Roman"/>
        </w:rPr>
      </w:pPr>
      <w:bookmarkStart w:id="25" w:name="_Toc65242140"/>
      <w:r w:rsidRPr="00186574">
        <w:rPr>
          <w:rFonts w:cs="Times New Roman"/>
        </w:rPr>
        <w:lastRenderedPageBreak/>
        <w:t>LAMPIRAN 4. DAFTAR MAHASISWA KKN</w:t>
      </w:r>
      <w:bookmarkEnd w:id="25"/>
    </w:p>
    <w:p w14:paraId="06076F3D" w14:textId="77777777" w:rsidR="00532A84" w:rsidRPr="00186574" w:rsidRDefault="00532A84" w:rsidP="00374BDD">
      <w:pPr>
        <w:spacing w:line="0" w:lineRule="atLeast"/>
        <w:jc w:val="center"/>
        <w:rPr>
          <w:rFonts w:ascii="Times New Roman" w:hAnsi="Times New Roman" w:cs="Times New Roman"/>
          <w:b/>
          <w:color w:val="auto"/>
          <w:sz w:val="36"/>
        </w:rPr>
      </w:pPr>
    </w:p>
    <w:tbl>
      <w:tblPr>
        <w:tblW w:w="10225" w:type="dxa"/>
        <w:tblInd w:w="-28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8"/>
        <w:gridCol w:w="3420"/>
        <w:gridCol w:w="1985"/>
        <w:gridCol w:w="1984"/>
        <w:gridCol w:w="2268"/>
      </w:tblGrid>
      <w:tr w:rsidR="00CB5017" w:rsidRPr="00186574" w14:paraId="398FD55D" w14:textId="5D656017" w:rsidTr="00CB5017">
        <w:trPr>
          <w:trHeight w:val="253"/>
        </w:trPr>
        <w:tc>
          <w:tcPr>
            <w:tcW w:w="568" w:type="dxa"/>
            <w:shd w:val="clear" w:color="auto" w:fill="auto"/>
            <w:vAlign w:val="bottom"/>
          </w:tcPr>
          <w:p w14:paraId="1E94799B" w14:textId="3335A2EA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bookmarkStart w:id="26" w:name="_Hlk125850980"/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No</w:t>
            </w: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10A03E7" w14:textId="77777777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1985" w:type="dxa"/>
            <w:vAlign w:val="bottom"/>
          </w:tcPr>
          <w:p w14:paraId="31DE92D2" w14:textId="5CC78301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NRP MHS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8449188" w14:textId="76A75304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No Kontak MHS</w:t>
            </w:r>
          </w:p>
        </w:tc>
        <w:tc>
          <w:tcPr>
            <w:tcW w:w="2268" w:type="dxa"/>
          </w:tcPr>
          <w:p w14:paraId="152438C9" w14:textId="332E3093" w:rsidR="00CB5017" w:rsidRPr="00186574" w:rsidRDefault="00904F60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proofErr w:type="spellStart"/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Departemen</w:t>
            </w:r>
            <w:proofErr w:type="spellEnd"/>
          </w:p>
        </w:tc>
      </w:tr>
      <w:tr w:rsidR="00CB5017" w:rsidRPr="00186574" w14:paraId="0E4E4226" w14:textId="71B3CAA4" w:rsidTr="00CB5017">
        <w:trPr>
          <w:trHeight w:val="40"/>
        </w:trPr>
        <w:tc>
          <w:tcPr>
            <w:tcW w:w="56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DF92B26" w14:textId="77777777" w:rsidR="00CB5017" w:rsidRPr="00186574" w:rsidRDefault="00CB5017" w:rsidP="00CB5017">
            <w:pPr>
              <w:spacing w:line="0" w:lineRule="atLeast"/>
              <w:rPr>
                <w:rFonts w:ascii="Times New Roman" w:eastAsia="Times New Roman" w:hAnsi="Times New Roman" w:cs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AF92CE4" w14:textId="77777777" w:rsidR="00CB5017" w:rsidRPr="00186574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5" w:type="dxa"/>
            <w:tcBorders>
              <w:bottom w:val="single" w:sz="8" w:space="0" w:color="auto"/>
            </w:tcBorders>
            <w:vAlign w:val="bottom"/>
          </w:tcPr>
          <w:p w14:paraId="743BA2AB" w14:textId="77777777" w:rsidR="00CB5017" w:rsidRPr="00186574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43C09BD" w14:textId="17A82E28" w:rsidR="00CB5017" w:rsidRPr="00186574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3"/>
              </w:rPr>
            </w:pPr>
          </w:p>
        </w:tc>
        <w:tc>
          <w:tcPr>
            <w:tcW w:w="2268" w:type="dxa"/>
            <w:tcBorders>
              <w:bottom w:val="single" w:sz="8" w:space="0" w:color="auto"/>
            </w:tcBorders>
          </w:tcPr>
          <w:p w14:paraId="1971D783" w14:textId="77777777" w:rsidR="00CB5017" w:rsidRPr="00186574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3"/>
              </w:rPr>
            </w:pPr>
          </w:p>
        </w:tc>
      </w:tr>
      <w:tr w:rsidR="00CB5017" w:rsidRPr="00186574" w14:paraId="70F8A6EF" w14:textId="0B1B207C" w:rsidTr="00CB5017">
        <w:trPr>
          <w:trHeight w:val="241"/>
        </w:trPr>
        <w:tc>
          <w:tcPr>
            <w:tcW w:w="568" w:type="dxa"/>
            <w:shd w:val="clear" w:color="auto" w:fill="auto"/>
            <w:vAlign w:val="bottom"/>
          </w:tcPr>
          <w:p w14:paraId="6B4C5EE7" w14:textId="77777777" w:rsidR="00CB5017" w:rsidRPr="00186574" w:rsidRDefault="00CB5017" w:rsidP="00CB5017">
            <w:pPr>
              <w:spacing w:line="263" w:lineRule="exac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BE1BF79" w14:textId="77777777" w:rsidR="00CB5017" w:rsidRPr="00186574" w:rsidRDefault="00CB5017" w:rsidP="00CB5017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A08C296" w14:textId="683EB765" w:rsidR="00CB5017" w:rsidRPr="00186574" w:rsidRDefault="00CB5017" w:rsidP="00CB5017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E7B7307" w14:textId="4676C433" w:rsidR="00CB5017" w:rsidRPr="00186574" w:rsidRDefault="00CB5017" w:rsidP="00CB5017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AB9DE1C" w14:textId="4A01A181" w:rsidR="00CB5017" w:rsidRPr="00186574" w:rsidRDefault="00CB5017" w:rsidP="00CB5017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86574" w14:paraId="3C53EFF9" w14:textId="0D79EA09" w:rsidTr="00CB5017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0E292566" w14:textId="77777777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B8C7639" w14:textId="77777777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E52E418" w14:textId="490E8551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6A03D14" w14:textId="3B232716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9141DCF" w14:textId="3B9DAAA7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86574" w14:paraId="429A2C51" w14:textId="316EB616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B29F6C6" w14:textId="77777777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3ED0989" w14:textId="77777777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8D64E27" w14:textId="4D1D5648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7938D23" w14:textId="51572844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F4C4ACC" w14:textId="2AA8ABE0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86574" w14:paraId="019EE73E" w14:textId="7EF3F97C" w:rsidTr="00CB5017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2FA2E689" w14:textId="77777777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772D7B6" w14:textId="77777777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486DF2A" w14:textId="7983EA89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BCA0E9A" w14:textId="6C06CF43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0B709F2" w14:textId="23D676BC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86574" w14:paraId="47A3896C" w14:textId="5D9A77CD" w:rsidTr="00CB5017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4819D8F7" w14:textId="77777777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2A5525A" w14:textId="77777777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17F9B2C" w14:textId="54C97691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B5504BD" w14:textId="22C3E1BD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9F2C992" w14:textId="7595D346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86574" w14:paraId="48FAB98C" w14:textId="0C5A1407" w:rsidTr="00CB5017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67DBC801" w14:textId="77777777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594AB0C" w14:textId="77777777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A1E21C9" w14:textId="4FD668A0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372DFA5" w14:textId="57B78808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6BF0C8F" w14:textId="0FD7217D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86574" w14:paraId="081A3B32" w14:textId="6726EED0" w:rsidTr="00CB5017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55AD0C52" w14:textId="77777777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ABE852C" w14:textId="77777777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6B08C59" w14:textId="6F7894B2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A07CB97" w14:textId="5E92D245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BA481D8" w14:textId="4B2C7208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86574" w14:paraId="0EC7BA46" w14:textId="46540E0D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15DB0BF" w14:textId="77777777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2528972" w14:textId="77777777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2D623FA" w14:textId="7FED50F1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36FB036" w14:textId="389401E0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1ABD886" w14:textId="031F6A89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86574" w14:paraId="5B46E320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A22B41A" w14:textId="272142A4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0641712" w14:textId="3346FEAF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0ECEB18" w14:textId="4E473D7D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AD5EE45" w14:textId="4E6C9BA9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C22BA02" w14:textId="6746C423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86574" w14:paraId="02FEA1A0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6242B1D1" w14:textId="42E25AD9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3AC8E45" w14:textId="67B9EAAD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C11EF86" w14:textId="1E0EBBB4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DDAC3C1" w14:textId="0B2B6664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C94C962" w14:textId="20DF5FAA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86574" w14:paraId="077AE63F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BB955E1" w14:textId="77777777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0206BD6" w14:textId="77777777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0E78905" w14:textId="3643B352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6D5B514" w14:textId="7C5599D2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F908CEB" w14:textId="3465CB49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86574" w14:paraId="33EDC992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0DFAE52" w14:textId="77777777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02F3270" w14:textId="77777777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ADCC857" w14:textId="5E431CD7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DAEEACC" w14:textId="0A5BA274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A72748B" w14:textId="403470C8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86574" w14:paraId="4CB64291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45AAE0C" w14:textId="77777777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5D3CB30" w14:textId="77777777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B355AC7" w14:textId="4FB64BF5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926DF8F" w14:textId="15A7B073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35B32BD" w14:textId="36D78A83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86574" w14:paraId="5A6E8464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724A094" w14:textId="77777777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330F076" w14:textId="77777777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98F00B7" w14:textId="1F8CC667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785962B" w14:textId="04658E27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ADEA50B" w14:textId="05E9A5F9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86574" w14:paraId="082DC9B5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CD9D1A9" w14:textId="77777777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B4D185D" w14:textId="77777777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13E5056" w14:textId="76A4336F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7AC64B4" w14:textId="0E81665D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BA01AB8" w14:textId="6F9107E3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86574" w14:paraId="3974734A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F9FD575" w14:textId="77777777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1CCC5E5" w14:textId="77777777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9DFFC16" w14:textId="1456173F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7D0943E" w14:textId="6C1CBD2F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7D3F541" w14:textId="29E885C7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86574" w14:paraId="7AF8A6CC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377ABF5" w14:textId="77777777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10CBA2E" w14:textId="77777777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8CCDA67" w14:textId="45C69158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04F714B" w14:textId="06A52A5B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2BA2A61" w14:textId="5860F5F0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86574" w14:paraId="1ADBCB93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023DEF7" w14:textId="77777777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B2D7123" w14:textId="77777777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2EE054C" w14:textId="6DC2C56B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95A2986" w14:textId="5AECE884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2F7E368" w14:textId="1AC7DF71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86574" w14:paraId="3F2DC0DA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D1D821E" w14:textId="77777777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015B02F" w14:textId="77777777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AD2A2E1" w14:textId="641C7BA7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B14DB83" w14:textId="3485DC45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A35DB60" w14:textId="00D3B112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86574" w14:paraId="67D20C23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94C2FE7" w14:textId="77777777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AD6A069" w14:textId="77777777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E563A93" w14:textId="33C09128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6D4C0C5" w14:textId="1439D062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AF44398" w14:textId="543CA9CC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86574" w14:paraId="53A0F0E6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96B5599" w14:textId="3F4F6139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5BF7F0F" w14:textId="655313B0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4544735" w14:textId="7D8D7D0D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E7A674A" w14:textId="47D69357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8D94E62" w14:textId="364AE209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86574" w14:paraId="6F9227D6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B2EAA56" w14:textId="4B341D1D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84964C9" w14:textId="609E2E36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B6BB587" w14:textId="38034D8A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2AC27B1" w14:textId="47D94460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17BA5BE" w14:textId="71CE39ED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86574" w14:paraId="2E8953C2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6BB63533" w14:textId="28EE82F5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823CDFA" w14:textId="18B6D617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35D934D" w14:textId="71C27DAC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0A1D1C1" w14:textId="09C2A50C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AF89C19" w14:textId="0F911DF4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86574" w14:paraId="3DD83167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BE8EA1E" w14:textId="0E53D793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16A5DBD" w14:textId="63F0EDC8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C935306" w14:textId="4D5C27D2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89AD12A" w14:textId="0EF55329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656DFE5" w14:textId="4D36DFFF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86574" w14:paraId="748BA88B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EBA3FEC" w14:textId="2FD6C94E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A32F137" w14:textId="77777777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D67FB24" w14:textId="63707256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F5C9277" w14:textId="059B4030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D6B9DA6" w14:textId="4D3C28FB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86574" w14:paraId="0BB8126B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CCDC207" w14:textId="2D9164E8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C993ED0" w14:textId="77777777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9057EF2" w14:textId="6BDF3F48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E0B9B36" w14:textId="2D01D8AD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E4E44F4" w14:textId="17FCFBE1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86574" w14:paraId="577C6CF0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FA75B2E" w14:textId="41D11A5B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261B20D" w14:textId="77777777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59D9A3B" w14:textId="6E8B9887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8F87B5C" w14:textId="14ED7337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FA13BB5" w14:textId="5F57A048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86574" w14:paraId="773F69FA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8049191" w14:textId="53C4142D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25129C4" w14:textId="11CB15EB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78E5090" w14:textId="7C67581E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EBBFF9E" w14:textId="18C49BEF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D4A522E" w14:textId="3FACD72D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86574" w14:paraId="4ED1D098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CA0E02F" w14:textId="4FB8D53E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2C51A34" w14:textId="240AEF13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1FA9840" w14:textId="23AC7874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E8B2065" w14:textId="7013E080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A66A4EB" w14:textId="64C7BE33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86574" w14:paraId="6FA06B05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DFD46E6" w14:textId="36C3B118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3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895A5B1" w14:textId="56F73A5E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90BCD2F" w14:textId="2A95AFDE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00263B9" w14:textId="068539B7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6B883AE" w14:textId="5DD89719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186574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86574" w14:paraId="517CB495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F4450A7" w14:textId="77777777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7AD718AA" w14:textId="77777777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5A03827A" w14:textId="77777777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28DA37A8" w14:textId="6BA3887A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5695F249" w14:textId="77777777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</w:tr>
      <w:tr w:rsidR="00CB5017" w:rsidRPr="00186574" w14:paraId="765B6C54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E7E7697" w14:textId="77777777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449854B9" w14:textId="77777777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5606E41E" w14:textId="77777777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22F71D31" w14:textId="517770F1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7D27AE6C" w14:textId="77777777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</w:tr>
      <w:tr w:rsidR="00CB5017" w:rsidRPr="00186574" w14:paraId="3B55836C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6FC746B" w14:textId="77777777" w:rsidR="00CB5017" w:rsidRPr="00186574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5E0B031D" w14:textId="77777777" w:rsidR="00CB5017" w:rsidRPr="00186574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42DB4DF8" w14:textId="77777777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67834BFF" w14:textId="737F8A96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33075506" w14:textId="77777777" w:rsidR="00CB5017" w:rsidRPr="00186574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</w:tr>
    </w:tbl>
    <w:bookmarkEnd w:id="26"/>
    <w:p w14:paraId="2A0E9FFF" w14:textId="5B9B2942" w:rsidR="00CB5017" w:rsidRPr="00186574" w:rsidRDefault="00193DA5" w:rsidP="006D4EA6">
      <w:pPr>
        <w:jc w:val="both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*) </w:t>
      </w:r>
      <w:proofErr w:type="spellStart"/>
      <w:r w:rsidR="0015440B"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>J</w:t>
      </w:r>
      <w:r w:rsidR="00CB5017"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>umlah</w:t>
      </w:r>
      <w:proofErr w:type="spellEnd"/>
      <w:r w:rsidR="00CB5017"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CB5017"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>mahasiswa</w:t>
      </w:r>
      <w:proofErr w:type="spellEnd"/>
      <w:r w:rsidR="00CB5017"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15440B"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>dalam</w:t>
      </w:r>
      <w:proofErr w:type="spellEnd"/>
      <w:r w:rsidR="0015440B"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15440B"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>satu</w:t>
      </w:r>
      <w:proofErr w:type="spellEnd"/>
      <w:r w:rsidR="0015440B"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15440B"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>kelompok</w:t>
      </w:r>
      <w:proofErr w:type="spellEnd"/>
      <w:r w:rsidR="00CB5017"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minimal </w:t>
      </w:r>
      <w:r w:rsidR="005A7763">
        <w:rPr>
          <w:rFonts w:ascii="Times New Roman" w:hAnsi="Times New Roman" w:cs="Times New Roman"/>
          <w:i/>
          <w:iCs/>
          <w:color w:val="auto"/>
          <w:sz w:val="24"/>
          <w:szCs w:val="24"/>
        </w:rPr>
        <w:t>3</w:t>
      </w:r>
      <w:r w:rsidR="00CB5017"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CB5017"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>mahasiswa</w:t>
      </w:r>
      <w:proofErr w:type="spellEnd"/>
      <w:r w:rsidR="0015440B"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dan </w:t>
      </w:r>
      <w:proofErr w:type="spellStart"/>
      <w:r w:rsidR="0015440B"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>maksimal</w:t>
      </w:r>
      <w:proofErr w:type="spellEnd"/>
      <w:r w:rsidR="0015440B"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30 </w:t>
      </w:r>
      <w:proofErr w:type="spellStart"/>
      <w:r w:rsidR="0015440B"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>mahasiswa</w:t>
      </w:r>
      <w:proofErr w:type="spellEnd"/>
      <w:r w:rsidR="00904F60"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. </w:t>
      </w:r>
      <w:proofErr w:type="spellStart"/>
      <w:r w:rsidR="00904F60"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>Anggota</w:t>
      </w:r>
      <w:proofErr w:type="spellEnd"/>
      <w:r w:rsidR="00904F60"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904F60"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>tim</w:t>
      </w:r>
      <w:proofErr w:type="spellEnd"/>
      <w:r w:rsidR="00904F60"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904F60"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>berasal</w:t>
      </w:r>
      <w:proofErr w:type="spellEnd"/>
      <w:r w:rsidR="00904F60"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904F60"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>dari</w:t>
      </w:r>
      <w:proofErr w:type="spellEnd"/>
      <w:r w:rsidR="00904F60"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904F60"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>lintas</w:t>
      </w:r>
      <w:proofErr w:type="spellEnd"/>
      <w:r w:rsidR="00904F60"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904F60"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>Departemen</w:t>
      </w:r>
      <w:proofErr w:type="spellEnd"/>
      <w:r w:rsidR="006D4EA6" w:rsidRPr="0018657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p w14:paraId="7FA6DB56" w14:textId="4D33F0CD" w:rsidR="00982C4F" w:rsidRPr="00186574" w:rsidRDefault="00982C4F" w:rsidP="006D4EA6">
      <w:pPr>
        <w:jc w:val="both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sectPr w:rsidR="00982C4F" w:rsidRPr="00186574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8C1D7" w14:textId="77777777" w:rsidR="00BF3E87" w:rsidRDefault="00BF3E87" w:rsidP="00987866">
      <w:pPr>
        <w:spacing w:after="0" w:line="240" w:lineRule="auto"/>
      </w:pPr>
      <w:r>
        <w:separator/>
      </w:r>
    </w:p>
  </w:endnote>
  <w:endnote w:type="continuationSeparator" w:id="0">
    <w:p w14:paraId="17A90DDC" w14:textId="77777777" w:rsidR="00BF3E87" w:rsidRDefault="00BF3E87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150F70" w:rsidRDefault="00150F7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150F70" w:rsidRDefault="00150F7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BC591" w14:textId="77777777" w:rsidR="00BF3E87" w:rsidRDefault="00BF3E87" w:rsidP="00987866">
      <w:pPr>
        <w:spacing w:after="0" w:line="240" w:lineRule="auto"/>
      </w:pPr>
      <w:r>
        <w:separator/>
      </w:r>
    </w:p>
  </w:footnote>
  <w:footnote w:type="continuationSeparator" w:id="0">
    <w:p w14:paraId="70AC1212" w14:textId="77777777" w:rsidR="00BF3E87" w:rsidRDefault="00BF3E87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9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1384209330">
    <w:abstractNumId w:val="9"/>
  </w:num>
  <w:num w:numId="2" w16cid:durableId="1175262422">
    <w:abstractNumId w:val="12"/>
  </w:num>
  <w:num w:numId="3" w16cid:durableId="2009626594">
    <w:abstractNumId w:val="10"/>
  </w:num>
  <w:num w:numId="4" w16cid:durableId="220874084">
    <w:abstractNumId w:val="14"/>
  </w:num>
  <w:num w:numId="5" w16cid:durableId="1152133969">
    <w:abstractNumId w:val="2"/>
  </w:num>
  <w:num w:numId="6" w16cid:durableId="2130665923">
    <w:abstractNumId w:val="5"/>
  </w:num>
  <w:num w:numId="7" w16cid:durableId="894121109">
    <w:abstractNumId w:val="0"/>
  </w:num>
  <w:num w:numId="8" w16cid:durableId="238055314">
    <w:abstractNumId w:val="3"/>
  </w:num>
  <w:num w:numId="9" w16cid:durableId="1346902584">
    <w:abstractNumId w:val="6"/>
  </w:num>
  <w:num w:numId="10" w16cid:durableId="1427339713">
    <w:abstractNumId w:val="7"/>
  </w:num>
  <w:num w:numId="11" w16cid:durableId="679506332">
    <w:abstractNumId w:val="13"/>
  </w:num>
  <w:num w:numId="12" w16cid:durableId="1926911450">
    <w:abstractNumId w:val="1"/>
  </w:num>
  <w:num w:numId="13" w16cid:durableId="36974773">
    <w:abstractNumId w:val="4"/>
  </w:num>
  <w:num w:numId="14" w16cid:durableId="984436334">
    <w:abstractNumId w:val="8"/>
  </w:num>
  <w:num w:numId="15" w16cid:durableId="1839729694">
    <w:abstractNumId w:val="11"/>
  </w:num>
  <w:num w:numId="16" w16cid:durableId="20892334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qQUAU7UmYiwAAAA="/>
  </w:docVars>
  <w:rsids>
    <w:rsidRoot w:val="0050405F"/>
    <w:rsid w:val="0000031C"/>
    <w:rsid w:val="000160DE"/>
    <w:rsid w:val="00036E18"/>
    <w:rsid w:val="00037451"/>
    <w:rsid w:val="00041503"/>
    <w:rsid w:val="000A0A34"/>
    <w:rsid w:val="000A2930"/>
    <w:rsid w:val="000A39FC"/>
    <w:rsid w:val="000B437A"/>
    <w:rsid w:val="000D032D"/>
    <w:rsid w:val="000D180A"/>
    <w:rsid w:val="000D3F0D"/>
    <w:rsid w:val="00131498"/>
    <w:rsid w:val="00132FF5"/>
    <w:rsid w:val="00141239"/>
    <w:rsid w:val="001419C7"/>
    <w:rsid w:val="00142944"/>
    <w:rsid w:val="001466F1"/>
    <w:rsid w:val="00147C76"/>
    <w:rsid w:val="00150F70"/>
    <w:rsid w:val="0015440B"/>
    <w:rsid w:val="00161E5B"/>
    <w:rsid w:val="00163753"/>
    <w:rsid w:val="0017758F"/>
    <w:rsid w:val="00180BA2"/>
    <w:rsid w:val="00186574"/>
    <w:rsid w:val="00193DA5"/>
    <w:rsid w:val="001B4171"/>
    <w:rsid w:val="001B7269"/>
    <w:rsid w:val="001B7629"/>
    <w:rsid w:val="001E1211"/>
    <w:rsid w:val="001F10D7"/>
    <w:rsid w:val="00215C1C"/>
    <w:rsid w:val="00231047"/>
    <w:rsid w:val="00233435"/>
    <w:rsid w:val="00241AAF"/>
    <w:rsid w:val="00257FA8"/>
    <w:rsid w:val="002840B0"/>
    <w:rsid w:val="00296711"/>
    <w:rsid w:val="002E5DA7"/>
    <w:rsid w:val="002F712F"/>
    <w:rsid w:val="003026DE"/>
    <w:rsid w:val="00353E50"/>
    <w:rsid w:val="0037473F"/>
    <w:rsid w:val="00374AF4"/>
    <w:rsid w:val="00374BDD"/>
    <w:rsid w:val="003A4171"/>
    <w:rsid w:val="003C549A"/>
    <w:rsid w:val="003D235A"/>
    <w:rsid w:val="003D3F23"/>
    <w:rsid w:val="003D4A99"/>
    <w:rsid w:val="0040090A"/>
    <w:rsid w:val="00400A80"/>
    <w:rsid w:val="00412CCC"/>
    <w:rsid w:val="00413F66"/>
    <w:rsid w:val="00423815"/>
    <w:rsid w:val="004377AC"/>
    <w:rsid w:val="00443825"/>
    <w:rsid w:val="004538A1"/>
    <w:rsid w:val="004715CA"/>
    <w:rsid w:val="00474EB0"/>
    <w:rsid w:val="00485D3E"/>
    <w:rsid w:val="004A18C9"/>
    <w:rsid w:val="004A23B3"/>
    <w:rsid w:val="004B2AF0"/>
    <w:rsid w:val="004B2CBD"/>
    <w:rsid w:val="004D134B"/>
    <w:rsid w:val="004D1D11"/>
    <w:rsid w:val="004E1494"/>
    <w:rsid w:val="004E1DCF"/>
    <w:rsid w:val="004E7F12"/>
    <w:rsid w:val="004F2E6B"/>
    <w:rsid w:val="004F62A6"/>
    <w:rsid w:val="0050405F"/>
    <w:rsid w:val="005175A7"/>
    <w:rsid w:val="00517B7B"/>
    <w:rsid w:val="00532A84"/>
    <w:rsid w:val="005552E4"/>
    <w:rsid w:val="005603A6"/>
    <w:rsid w:val="005666E2"/>
    <w:rsid w:val="005814DE"/>
    <w:rsid w:val="0059013A"/>
    <w:rsid w:val="005A007E"/>
    <w:rsid w:val="005A7763"/>
    <w:rsid w:val="005B738D"/>
    <w:rsid w:val="005C0717"/>
    <w:rsid w:val="005D3564"/>
    <w:rsid w:val="0060418B"/>
    <w:rsid w:val="00611570"/>
    <w:rsid w:val="0061175F"/>
    <w:rsid w:val="006215E0"/>
    <w:rsid w:val="00624720"/>
    <w:rsid w:val="00624BBD"/>
    <w:rsid w:val="00627BD3"/>
    <w:rsid w:val="00632CCA"/>
    <w:rsid w:val="00634BB4"/>
    <w:rsid w:val="0064500B"/>
    <w:rsid w:val="00657E3B"/>
    <w:rsid w:val="00665907"/>
    <w:rsid w:val="00690901"/>
    <w:rsid w:val="0069483E"/>
    <w:rsid w:val="006A0696"/>
    <w:rsid w:val="006B5C03"/>
    <w:rsid w:val="006D4EA6"/>
    <w:rsid w:val="006F274A"/>
    <w:rsid w:val="006F321D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E3C80"/>
    <w:rsid w:val="007E64ED"/>
    <w:rsid w:val="00800318"/>
    <w:rsid w:val="0081224E"/>
    <w:rsid w:val="00812771"/>
    <w:rsid w:val="00826DA3"/>
    <w:rsid w:val="00842C6C"/>
    <w:rsid w:val="00862BA5"/>
    <w:rsid w:val="00870A5C"/>
    <w:rsid w:val="0087135B"/>
    <w:rsid w:val="008723B3"/>
    <w:rsid w:val="0089260F"/>
    <w:rsid w:val="008C7F99"/>
    <w:rsid w:val="008D4288"/>
    <w:rsid w:val="008E6C6A"/>
    <w:rsid w:val="008F1729"/>
    <w:rsid w:val="008F7EC9"/>
    <w:rsid w:val="00904F60"/>
    <w:rsid w:val="00905E76"/>
    <w:rsid w:val="00912CE3"/>
    <w:rsid w:val="009155E7"/>
    <w:rsid w:val="00944963"/>
    <w:rsid w:val="00982C4F"/>
    <w:rsid w:val="00987866"/>
    <w:rsid w:val="009931BD"/>
    <w:rsid w:val="009C3596"/>
    <w:rsid w:val="009D5426"/>
    <w:rsid w:val="009F269D"/>
    <w:rsid w:val="00A15F15"/>
    <w:rsid w:val="00A1747E"/>
    <w:rsid w:val="00A23F1B"/>
    <w:rsid w:val="00A57C85"/>
    <w:rsid w:val="00A7719B"/>
    <w:rsid w:val="00A8430C"/>
    <w:rsid w:val="00A874E2"/>
    <w:rsid w:val="00A91280"/>
    <w:rsid w:val="00B134D3"/>
    <w:rsid w:val="00B168AB"/>
    <w:rsid w:val="00B270D8"/>
    <w:rsid w:val="00B31FDE"/>
    <w:rsid w:val="00B549D5"/>
    <w:rsid w:val="00B62551"/>
    <w:rsid w:val="00B72768"/>
    <w:rsid w:val="00B76CFD"/>
    <w:rsid w:val="00B86FC3"/>
    <w:rsid w:val="00BA314E"/>
    <w:rsid w:val="00BB7845"/>
    <w:rsid w:val="00BD5CBB"/>
    <w:rsid w:val="00BE6D06"/>
    <w:rsid w:val="00BF3E87"/>
    <w:rsid w:val="00BF63D0"/>
    <w:rsid w:val="00C13521"/>
    <w:rsid w:val="00C248F2"/>
    <w:rsid w:val="00C60EEE"/>
    <w:rsid w:val="00C64EA2"/>
    <w:rsid w:val="00C7521C"/>
    <w:rsid w:val="00C8185A"/>
    <w:rsid w:val="00C86B29"/>
    <w:rsid w:val="00C90DB4"/>
    <w:rsid w:val="00C9161D"/>
    <w:rsid w:val="00C95176"/>
    <w:rsid w:val="00CB5017"/>
    <w:rsid w:val="00CC2415"/>
    <w:rsid w:val="00CD6AAB"/>
    <w:rsid w:val="00CD7A20"/>
    <w:rsid w:val="00CE1640"/>
    <w:rsid w:val="00CE3159"/>
    <w:rsid w:val="00CF4E05"/>
    <w:rsid w:val="00D00A27"/>
    <w:rsid w:val="00D01134"/>
    <w:rsid w:val="00D25071"/>
    <w:rsid w:val="00D268AA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6118A"/>
    <w:rsid w:val="00E745C0"/>
    <w:rsid w:val="00E87AD5"/>
    <w:rsid w:val="00E92091"/>
    <w:rsid w:val="00E94015"/>
    <w:rsid w:val="00EA236A"/>
    <w:rsid w:val="00EC4CFB"/>
    <w:rsid w:val="00ED3EA2"/>
    <w:rsid w:val="00EE4820"/>
    <w:rsid w:val="00EE65FE"/>
    <w:rsid w:val="00F00D45"/>
    <w:rsid w:val="00F0644A"/>
    <w:rsid w:val="00F2507B"/>
    <w:rsid w:val="00F35D44"/>
    <w:rsid w:val="00F43F45"/>
    <w:rsid w:val="00F444A0"/>
    <w:rsid w:val="00F54D71"/>
    <w:rsid w:val="00F55D6C"/>
    <w:rsid w:val="00F84847"/>
    <w:rsid w:val="00F94163"/>
    <w:rsid w:val="00F96323"/>
    <w:rsid w:val="00FB66D4"/>
    <w:rsid w:val="00FC72B1"/>
    <w:rsid w:val="00FE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google.com/maps/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endeley.com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6" ma:contentTypeDescription="Buat sebuah dokumen baru." ma:contentTypeScope="" ma:versionID="3211a327f8da97fbb39e229ea1041662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3f425198b0039f9f5bef706c995226b6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Tag Gambar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Props1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87B1F5-A02A-4E15-8144-BB607EB63B95}"/>
</file>

<file path=customXml/itemProps3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7</Pages>
  <Words>1540</Words>
  <Characters>878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10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Indri Meilani</cp:lastModifiedBy>
  <cp:revision>15</cp:revision>
  <dcterms:created xsi:type="dcterms:W3CDTF">2023-01-28T20:22:00Z</dcterms:created>
  <dcterms:modified xsi:type="dcterms:W3CDTF">2023-03-02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</Properties>
</file>